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527F953" w14:textId="77777777" w:rsidR="00EB2B7F" w:rsidRPr="00AA384E" w:rsidRDefault="00EB2B7F" w:rsidP="00EB2B7F">
      <w:pPr>
        <w:pStyle w:val="TOCEntry"/>
        <w:rPr>
          <w:szCs w:val="24"/>
        </w:rPr>
      </w:pPr>
      <w:r w:rsidRPr="00AA384E">
        <w:rPr>
          <w:szCs w:val="24"/>
        </w:rPr>
        <w:t>Table of Contents</w:t>
      </w:r>
    </w:p>
    <w:p w14:paraId="2994B0E8" w14:textId="77777777" w:rsidR="00EB2B7F" w:rsidRPr="00AA384E" w:rsidRDefault="00EB2B7F" w:rsidP="00EB2B7F">
      <w:pPr>
        <w:spacing w:line="240" w:lineRule="auto"/>
        <w:sectPr w:rsidR="00EB2B7F" w:rsidRPr="00AA384E" w:rsidSect="00EB2B7F">
          <w:headerReference w:type="default" r:id="rId7"/>
          <w:footnotePr>
            <w:pos w:val="beneathText"/>
          </w:footnotePr>
          <w:pgSz w:w="12240" w:h="15840"/>
          <w:pgMar w:top="1440" w:right="1440" w:bottom="1440" w:left="1440" w:header="720" w:footer="720" w:gutter="0"/>
          <w:pgNumType w:fmt="lowerRoman"/>
          <w:cols w:space="720"/>
        </w:sectPr>
      </w:pPr>
    </w:p>
    <w:p w14:paraId="48538042" w14:textId="51C9EEBC" w:rsidR="00EB2B7F" w:rsidRPr="00AA384E" w:rsidRDefault="00EB2B7F" w:rsidP="00EB2B7F">
      <w:pPr>
        <w:pStyle w:val="TOC1"/>
        <w:tabs>
          <w:tab w:val="right" w:leader="dot" w:pos="10080"/>
        </w:tabs>
        <w:rPr>
          <w:szCs w:val="24"/>
        </w:rPr>
      </w:pPr>
      <w:r w:rsidRPr="00AA384E">
        <w:rPr>
          <w:szCs w:val="24"/>
        </w:rPr>
        <w:fldChar w:fldCharType="begin"/>
      </w:r>
      <w:r w:rsidRPr="00AA384E">
        <w:rPr>
          <w:szCs w:val="24"/>
        </w:rPr>
        <w:instrText xml:space="preserve"> TOC \o "1-9" \t "Heading 9;9;Heading 8;8;Heading 7;7;Heading 6;6;Heading 5;5;Heading 4;4;Heading 3;3;Heading 2;2;Heading 1;1;TOCentry;1" </w:instrText>
      </w:r>
      <w:r w:rsidRPr="00AA384E">
        <w:rPr>
          <w:szCs w:val="24"/>
        </w:rPr>
        <w:fldChar w:fldCharType="separate"/>
      </w:r>
      <w:r w:rsidRPr="00AA384E">
        <w:rPr>
          <w:szCs w:val="24"/>
        </w:rPr>
        <w:t xml:space="preserve">1. </w:t>
      </w:r>
      <w:r w:rsidR="00B93816" w:rsidRPr="00AA384E">
        <w:rPr>
          <w:szCs w:val="24"/>
        </w:rPr>
        <w:t>Diagram</w:t>
      </w:r>
      <w:r w:rsidRPr="00AA384E">
        <w:rPr>
          <w:szCs w:val="24"/>
        </w:rPr>
        <w:tab/>
      </w:r>
      <w:r w:rsidR="001C6F23">
        <w:rPr>
          <w:szCs w:val="24"/>
        </w:rPr>
        <w:t>2</w:t>
      </w:r>
    </w:p>
    <w:p w14:paraId="45E48AD7" w14:textId="7104BB05" w:rsidR="00A15B2C" w:rsidRPr="00AA384E" w:rsidRDefault="00A15B2C" w:rsidP="00A15B2C">
      <w:pPr>
        <w:pStyle w:val="TOC2"/>
        <w:rPr>
          <w:sz w:val="24"/>
          <w:szCs w:val="24"/>
        </w:rPr>
      </w:pPr>
      <w:r w:rsidRPr="00AA384E">
        <w:rPr>
          <w:sz w:val="24"/>
          <w:szCs w:val="24"/>
        </w:rPr>
        <w:t xml:space="preserve">1.1 Description </w:t>
      </w:r>
      <w:r w:rsidRPr="00AA384E">
        <w:rPr>
          <w:sz w:val="24"/>
          <w:szCs w:val="24"/>
        </w:rPr>
        <w:tab/>
      </w:r>
      <w:r w:rsidR="001C6F23">
        <w:rPr>
          <w:sz w:val="24"/>
          <w:szCs w:val="24"/>
        </w:rPr>
        <w:t>3</w:t>
      </w:r>
    </w:p>
    <w:p w14:paraId="2C09F5C7" w14:textId="3524D4AC" w:rsidR="00EB2B7F" w:rsidRPr="00AA384E" w:rsidRDefault="00A15B2C" w:rsidP="00EB2B7F">
      <w:pPr>
        <w:pStyle w:val="TOC1"/>
        <w:tabs>
          <w:tab w:val="right" w:leader="dot" w:pos="10080"/>
        </w:tabs>
        <w:rPr>
          <w:szCs w:val="24"/>
        </w:rPr>
      </w:pPr>
      <w:r w:rsidRPr="00AA384E">
        <w:rPr>
          <w:szCs w:val="24"/>
        </w:rPr>
        <w:t xml:space="preserve">2. </w:t>
      </w:r>
      <w:r w:rsidR="00B93816" w:rsidRPr="00AA384E">
        <w:rPr>
          <w:szCs w:val="24"/>
        </w:rPr>
        <w:t>Functional Requirements</w:t>
      </w:r>
      <w:r w:rsidR="00EB2B7F" w:rsidRPr="00AA384E">
        <w:rPr>
          <w:szCs w:val="24"/>
        </w:rPr>
        <w:tab/>
      </w:r>
      <w:r w:rsidR="001C6F23">
        <w:rPr>
          <w:szCs w:val="24"/>
        </w:rPr>
        <w:t>4</w:t>
      </w:r>
    </w:p>
    <w:p w14:paraId="1526A44B" w14:textId="4B106D29" w:rsidR="00EB2B7F" w:rsidRPr="00AA384E" w:rsidRDefault="00A15B2C" w:rsidP="00EB2B7F">
      <w:pPr>
        <w:pStyle w:val="TOC2"/>
        <w:rPr>
          <w:sz w:val="24"/>
          <w:szCs w:val="24"/>
        </w:rPr>
      </w:pPr>
      <w:r w:rsidRPr="00AA384E">
        <w:rPr>
          <w:sz w:val="24"/>
          <w:szCs w:val="24"/>
        </w:rPr>
        <w:t>2</w:t>
      </w:r>
      <w:r w:rsidR="00EB2B7F" w:rsidRPr="00AA384E">
        <w:rPr>
          <w:sz w:val="24"/>
          <w:szCs w:val="24"/>
        </w:rPr>
        <w:t xml:space="preserve">.1 </w:t>
      </w:r>
      <w:r w:rsidR="00AA384E" w:rsidRPr="00AA384E">
        <w:rPr>
          <w:rFonts w:ascii="Times New Roman" w:hAnsi="Times New Roman"/>
          <w:sz w:val="24"/>
          <w:szCs w:val="24"/>
          <w:lang w:eastAsia="en-IN"/>
        </w:rPr>
        <w:t>User Management</w:t>
      </w:r>
      <w:r w:rsidR="00EB2B7F" w:rsidRPr="00AA384E">
        <w:rPr>
          <w:sz w:val="24"/>
          <w:szCs w:val="24"/>
        </w:rPr>
        <w:tab/>
      </w:r>
      <w:r w:rsidR="001C6F23">
        <w:rPr>
          <w:sz w:val="24"/>
          <w:szCs w:val="24"/>
        </w:rPr>
        <w:t>4</w:t>
      </w:r>
    </w:p>
    <w:p w14:paraId="0679924A" w14:textId="33D9C6AD" w:rsidR="00EB2B7F" w:rsidRPr="00AA384E" w:rsidRDefault="00A15B2C" w:rsidP="00EB2B7F">
      <w:pPr>
        <w:pStyle w:val="TOC2"/>
        <w:rPr>
          <w:sz w:val="24"/>
          <w:szCs w:val="24"/>
        </w:rPr>
      </w:pPr>
      <w:r w:rsidRPr="00AA384E">
        <w:rPr>
          <w:sz w:val="24"/>
          <w:szCs w:val="24"/>
        </w:rPr>
        <w:t>2</w:t>
      </w:r>
      <w:r w:rsidR="00EB2B7F" w:rsidRPr="00AA384E">
        <w:rPr>
          <w:sz w:val="24"/>
          <w:szCs w:val="24"/>
        </w:rPr>
        <w:t xml:space="preserve">.2 </w:t>
      </w:r>
      <w:r w:rsidR="00AA384E" w:rsidRPr="00AA384E">
        <w:rPr>
          <w:rFonts w:ascii="Times New Roman" w:hAnsi="Times New Roman"/>
          <w:sz w:val="24"/>
          <w:szCs w:val="24"/>
          <w:lang w:eastAsia="en-IN"/>
        </w:rPr>
        <w:t>User Profile Update</w:t>
      </w:r>
      <w:r w:rsidR="00EB2B7F" w:rsidRPr="00AA384E">
        <w:rPr>
          <w:sz w:val="24"/>
          <w:szCs w:val="24"/>
        </w:rPr>
        <w:tab/>
        <w:t>4</w:t>
      </w:r>
    </w:p>
    <w:p w14:paraId="402AD7A9" w14:textId="24EE46CF" w:rsidR="00F14FBE" w:rsidRPr="00AA384E" w:rsidRDefault="00F14FBE" w:rsidP="00F14FBE">
      <w:pPr>
        <w:pStyle w:val="TOC2"/>
        <w:rPr>
          <w:sz w:val="24"/>
          <w:szCs w:val="24"/>
        </w:rPr>
      </w:pPr>
      <w:r w:rsidRPr="00AA384E">
        <w:rPr>
          <w:sz w:val="24"/>
          <w:szCs w:val="24"/>
        </w:rPr>
        <w:t xml:space="preserve">2.3 </w:t>
      </w:r>
      <w:r w:rsidR="00AA384E" w:rsidRPr="00AA384E">
        <w:rPr>
          <w:rFonts w:ascii="Times New Roman" w:hAnsi="Times New Roman"/>
          <w:sz w:val="24"/>
          <w:szCs w:val="24"/>
          <w:lang w:eastAsia="en-IN"/>
        </w:rPr>
        <w:t>Course Management</w:t>
      </w:r>
      <w:r w:rsidRPr="00AA384E">
        <w:rPr>
          <w:sz w:val="24"/>
          <w:szCs w:val="24"/>
        </w:rPr>
        <w:tab/>
      </w:r>
      <w:r w:rsidR="001C6F23">
        <w:rPr>
          <w:sz w:val="24"/>
          <w:szCs w:val="24"/>
        </w:rPr>
        <w:t>4</w:t>
      </w:r>
    </w:p>
    <w:p w14:paraId="46A047C9" w14:textId="17176FB2" w:rsidR="00F14FBE" w:rsidRPr="00AA384E" w:rsidRDefault="00F14FBE" w:rsidP="00F14FBE">
      <w:pPr>
        <w:pStyle w:val="TOC2"/>
        <w:rPr>
          <w:sz w:val="24"/>
          <w:szCs w:val="24"/>
        </w:rPr>
      </w:pPr>
      <w:r w:rsidRPr="00AA384E">
        <w:rPr>
          <w:sz w:val="24"/>
          <w:szCs w:val="24"/>
        </w:rPr>
        <w:t xml:space="preserve">2.4 </w:t>
      </w:r>
      <w:r w:rsidR="00AA384E" w:rsidRPr="00AA384E">
        <w:rPr>
          <w:rFonts w:ascii="Times New Roman" w:hAnsi="Times New Roman"/>
          <w:sz w:val="24"/>
          <w:szCs w:val="24"/>
          <w:lang w:eastAsia="en-IN"/>
        </w:rPr>
        <w:t>Recommended Courses for Specialization</w:t>
      </w:r>
      <w:r w:rsidRPr="00AA384E">
        <w:rPr>
          <w:sz w:val="24"/>
          <w:szCs w:val="24"/>
        </w:rPr>
        <w:tab/>
        <w:t>4</w:t>
      </w:r>
    </w:p>
    <w:p w14:paraId="0DEEB840" w14:textId="1CE18C94" w:rsidR="00F14FBE" w:rsidRPr="00AA384E" w:rsidRDefault="00F14FBE" w:rsidP="00F14FBE">
      <w:pPr>
        <w:pStyle w:val="TOC2"/>
        <w:rPr>
          <w:sz w:val="24"/>
          <w:szCs w:val="24"/>
        </w:rPr>
      </w:pPr>
      <w:r w:rsidRPr="00AA384E">
        <w:rPr>
          <w:sz w:val="24"/>
          <w:szCs w:val="24"/>
        </w:rPr>
        <w:t xml:space="preserve">2.5 </w:t>
      </w:r>
      <w:r w:rsidR="00AA384E" w:rsidRPr="00AA384E">
        <w:rPr>
          <w:rFonts w:ascii="Times New Roman" w:hAnsi="Times New Roman"/>
          <w:sz w:val="24"/>
          <w:szCs w:val="24"/>
          <w:lang w:eastAsia="en-IN"/>
        </w:rPr>
        <w:t>Professor Recommendation System</w:t>
      </w:r>
      <w:r w:rsidRPr="00AA384E">
        <w:rPr>
          <w:sz w:val="24"/>
          <w:szCs w:val="24"/>
        </w:rPr>
        <w:tab/>
      </w:r>
      <w:r w:rsidR="001C6F23">
        <w:rPr>
          <w:sz w:val="24"/>
          <w:szCs w:val="24"/>
        </w:rPr>
        <w:t>4</w:t>
      </w:r>
    </w:p>
    <w:p w14:paraId="1A1F14A4" w14:textId="05A9413F" w:rsidR="00F14FBE" w:rsidRPr="00AA384E" w:rsidRDefault="00F14FBE" w:rsidP="00F14FBE">
      <w:pPr>
        <w:pStyle w:val="TOC2"/>
        <w:rPr>
          <w:sz w:val="24"/>
          <w:szCs w:val="24"/>
        </w:rPr>
      </w:pPr>
      <w:r w:rsidRPr="00AA384E">
        <w:rPr>
          <w:sz w:val="24"/>
          <w:szCs w:val="24"/>
        </w:rPr>
        <w:t xml:space="preserve">2.6 </w:t>
      </w:r>
      <w:r w:rsidR="00AA384E" w:rsidRPr="00AA384E">
        <w:rPr>
          <w:rFonts w:ascii="Times New Roman" w:hAnsi="Times New Roman"/>
          <w:sz w:val="24"/>
          <w:szCs w:val="24"/>
          <w:lang w:eastAsia="en-IN"/>
        </w:rPr>
        <w:t>Payment &amp; Subscription Management</w:t>
      </w:r>
      <w:r w:rsidRPr="00AA384E">
        <w:rPr>
          <w:sz w:val="24"/>
          <w:szCs w:val="24"/>
        </w:rPr>
        <w:tab/>
        <w:t>4</w:t>
      </w:r>
    </w:p>
    <w:p w14:paraId="3567A38E" w14:textId="4C388710" w:rsidR="00F14FBE" w:rsidRPr="00AA384E" w:rsidRDefault="00F14FBE" w:rsidP="00F14FBE">
      <w:pPr>
        <w:pStyle w:val="TOC2"/>
        <w:rPr>
          <w:sz w:val="24"/>
          <w:szCs w:val="24"/>
        </w:rPr>
      </w:pPr>
      <w:r w:rsidRPr="00AA384E">
        <w:rPr>
          <w:sz w:val="24"/>
          <w:szCs w:val="24"/>
        </w:rPr>
        <w:t xml:space="preserve">2.7 </w:t>
      </w:r>
      <w:r w:rsidR="00AA384E" w:rsidRPr="00AA384E">
        <w:rPr>
          <w:rFonts w:ascii="Times New Roman" w:hAnsi="Times New Roman"/>
          <w:sz w:val="24"/>
          <w:szCs w:val="24"/>
          <w:lang w:eastAsia="en-IN"/>
        </w:rPr>
        <w:t>Content Management</w:t>
      </w:r>
      <w:r w:rsidRPr="00AA384E">
        <w:rPr>
          <w:sz w:val="24"/>
          <w:szCs w:val="24"/>
        </w:rPr>
        <w:tab/>
      </w:r>
      <w:r w:rsidR="001C6F23">
        <w:rPr>
          <w:sz w:val="24"/>
          <w:szCs w:val="24"/>
        </w:rPr>
        <w:t>4</w:t>
      </w:r>
    </w:p>
    <w:p w14:paraId="63FA5F77" w14:textId="62F5E162" w:rsidR="00F14FBE" w:rsidRPr="00AA384E" w:rsidRDefault="00F14FBE" w:rsidP="00F14FBE">
      <w:pPr>
        <w:pStyle w:val="TOC2"/>
        <w:rPr>
          <w:sz w:val="24"/>
          <w:szCs w:val="24"/>
        </w:rPr>
      </w:pPr>
      <w:r w:rsidRPr="00AA384E">
        <w:rPr>
          <w:sz w:val="24"/>
          <w:szCs w:val="24"/>
        </w:rPr>
        <w:t xml:space="preserve">2.8 </w:t>
      </w:r>
      <w:r w:rsidR="00AA384E" w:rsidRPr="00AA384E">
        <w:rPr>
          <w:rFonts w:ascii="Times New Roman" w:hAnsi="Times New Roman"/>
          <w:sz w:val="24"/>
          <w:szCs w:val="24"/>
          <w:lang w:eastAsia="en-IN"/>
        </w:rPr>
        <w:t>Assignment</w:t>
      </w:r>
      <w:r w:rsidRPr="00AA384E">
        <w:rPr>
          <w:sz w:val="24"/>
          <w:szCs w:val="24"/>
        </w:rPr>
        <w:tab/>
        <w:t>4</w:t>
      </w:r>
    </w:p>
    <w:p w14:paraId="172D531E" w14:textId="7FDA5D0D" w:rsidR="00F14FBE" w:rsidRPr="00AA384E" w:rsidRDefault="00F14FBE" w:rsidP="00F14FBE">
      <w:pPr>
        <w:pStyle w:val="TOC2"/>
        <w:rPr>
          <w:sz w:val="24"/>
          <w:szCs w:val="24"/>
        </w:rPr>
      </w:pPr>
      <w:r w:rsidRPr="00AA384E">
        <w:rPr>
          <w:sz w:val="24"/>
          <w:szCs w:val="24"/>
        </w:rPr>
        <w:t xml:space="preserve">2.9 </w:t>
      </w:r>
      <w:r w:rsidR="00AA384E" w:rsidRPr="00AA384E">
        <w:rPr>
          <w:rFonts w:ascii="Times New Roman" w:hAnsi="Times New Roman"/>
          <w:sz w:val="24"/>
          <w:szCs w:val="24"/>
          <w:lang w:eastAsia="en-IN"/>
        </w:rPr>
        <w:t>Assessment</w:t>
      </w:r>
      <w:r w:rsidRPr="00AA384E">
        <w:rPr>
          <w:sz w:val="24"/>
          <w:szCs w:val="24"/>
        </w:rPr>
        <w:tab/>
      </w:r>
      <w:r w:rsidR="001C6F23">
        <w:rPr>
          <w:sz w:val="24"/>
          <w:szCs w:val="24"/>
        </w:rPr>
        <w:t>4</w:t>
      </w:r>
    </w:p>
    <w:p w14:paraId="40DA552E" w14:textId="20EFC938" w:rsidR="00F14FBE" w:rsidRPr="00AA384E" w:rsidRDefault="00F14FBE" w:rsidP="00F14FBE">
      <w:pPr>
        <w:pStyle w:val="TOC2"/>
        <w:rPr>
          <w:sz w:val="24"/>
          <w:szCs w:val="24"/>
        </w:rPr>
      </w:pPr>
      <w:r w:rsidRPr="00AA384E">
        <w:rPr>
          <w:sz w:val="24"/>
          <w:szCs w:val="24"/>
        </w:rPr>
        <w:t xml:space="preserve">2.10 </w:t>
      </w:r>
      <w:r w:rsidR="00AA384E" w:rsidRPr="00AA384E">
        <w:rPr>
          <w:rFonts w:ascii="Times New Roman" w:hAnsi="Times New Roman"/>
          <w:sz w:val="24"/>
          <w:szCs w:val="24"/>
          <w:lang w:eastAsia="en-IN"/>
        </w:rPr>
        <w:t>RAG Implementation for Descriptive Questions</w:t>
      </w:r>
      <w:r w:rsidRPr="00AA384E">
        <w:rPr>
          <w:sz w:val="24"/>
          <w:szCs w:val="24"/>
        </w:rPr>
        <w:tab/>
        <w:t>4</w:t>
      </w:r>
    </w:p>
    <w:p w14:paraId="130290CB" w14:textId="250D949B" w:rsidR="00F14FBE" w:rsidRPr="00AA384E" w:rsidRDefault="00F14FBE" w:rsidP="00F14FBE">
      <w:pPr>
        <w:pStyle w:val="TOC2"/>
        <w:rPr>
          <w:sz w:val="24"/>
          <w:szCs w:val="24"/>
        </w:rPr>
      </w:pPr>
      <w:r w:rsidRPr="00AA384E">
        <w:rPr>
          <w:sz w:val="24"/>
          <w:szCs w:val="24"/>
        </w:rPr>
        <w:t xml:space="preserve">2.11 </w:t>
      </w:r>
      <w:r w:rsidR="00AA384E" w:rsidRPr="00AA384E">
        <w:rPr>
          <w:rFonts w:ascii="Times New Roman" w:hAnsi="Times New Roman"/>
          <w:sz w:val="24"/>
          <w:szCs w:val="24"/>
          <w:lang w:eastAsia="en-IN"/>
        </w:rPr>
        <w:t>Assessment Creation</w:t>
      </w:r>
      <w:r w:rsidRPr="00AA384E">
        <w:rPr>
          <w:sz w:val="24"/>
          <w:szCs w:val="24"/>
        </w:rPr>
        <w:tab/>
      </w:r>
      <w:r w:rsidR="001C6F23">
        <w:rPr>
          <w:sz w:val="24"/>
          <w:szCs w:val="24"/>
        </w:rPr>
        <w:t>5</w:t>
      </w:r>
    </w:p>
    <w:p w14:paraId="64796F5F" w14:textId="598F1872" w:rsidR="00F14FBE" w:rsidRPr="00AA384E" w:rsidRDefault="00F14FBE" w:rsidP="00F14FBE">
      <w:pPr>
        <w:pStyle w:val="TOC2"/>
        <w:rPr>
          <w:sz w:val="24"/>
          <w:szCs w:val="24"/>
        </w:rPr>
      </w:pPr>
      <w:r w:rsidRPr="00AA384E">
        <w:rPr>
          <w:sz w:val="24"/>
          <w:szCs w:val="24"/>
        </w:rPr>
        <w:t>2.</w:t>
      </w:r>
      <w:r w:rsidR="00AA384E" w:rsidRPr="00AA384E">
        <w:rPr>
          <w:sz w:val="24"/>
          <w:szCs w:val="24"/>
        </w:rPr>
        <w:t>1</w:t>
      </w:r>
      <w:r w:rsidRPr="00AA384E">
        <w:rPr>
          <w:sz w:val="24"/>
          <w:szCs w:val="24"/>
        </w:rPr>
        <w:t xml:space="preserve">2 </w:t>
      </w:r>
      <w:r w:rsidR="00AA384E" w:rsidRPr="00AA384E">
        <w:rPr>
          <w:rFonts w:ascii="Times New Roman" w:hAnsi="Times New Roman"/>
          <w:sz w:val="24"/>
          <w:szCs w:val="24"/>
          <w:lang w:eastAsia="en-IN"/>
        </w:rPr>
        <w:t>Grading System</w:t>
      </w:r>
      <w:r w:rsidRPr="00AA384E">
        <w:rPr>
          <w:sz w:val="24"/>
          <w:szCs w:val="24"/>
        </w:rPr>
        <w:tab/>
      </w:r>
      <w:r w:rsidR="001C6F23">
        <w:rPr>
          <w:sz w:val="24"/>
          <w:szCs w:val="24"/>
        </w:rPr>
        <w:t>5</w:t>
      </w:r>
    </w:p>
    <w:p w14:paraId="21B26F1F" w14:textId="44CCF6EC" w:rsidR="00F14FBE" w:rsidRPr="00AA384E" w:rsidRDefault="00F14FBE" w:rsidP="00F14FBE">
      <w:pPr>
        <w:pStyle w:val="TOC2"/>
        <w:rPr>
          <w:sz w:val="24"/>
          <w:szCs w:val="24"/>
        </w:rPr>
      </w:pPr>
      <w:r w:rsidRPr="00AA384E">
        <w:rPr>
          <w:sz w:val="24"/>
          <w:szCs w:val="24"/>
        </w:rPr>
        <w:t>2.1</w:t>
      </w:r>
      <w:r w:rsidR="00AA384E" w:rsidRPr="00AA384E">
        <w:rPr>
          <w:sz w:val="24"/>
          <w:szCs w:val="24"/>
        </w:rPr>
        <w:t>3</w:t>
      </w:r>
      <w:r w:rsidRPr="00AA384E">
        <w:rPr>
          <w:sz w:val="24"/>
          <w:szCs w:val="24"/>
        </w:rPr>
        <w:t xml:space="preserve"> </w:t>
      </w:r>
      <w:r w:rsidR="00AA384E" w:rsidRPr="00AA384E">
        <w:rPr>
          <w:rFonts w:ascii="Times New Roman" w:hAnsi="Times New Roman"/>
          <w:sz w:val="24"/>
          <w:szCs w:val="24"/>
          <w:lang w:eastAsia="en-IN"/>
        </w:rPr>
        <w:t>Attendance Tracking</w:t>
      </w:r>
      <w:r w:rsidRPr="00AA384E">
        <w:rPr>
          <w:sz w:val="24"/>
          <w:szCs w:val="24"/>
        </w:rPr>
        <w:tab/>
      </w:r>
      <w:r w:rsidR="001C6F23">
        <w:rPr>
          <w:sz w:val="24"/>
          <w:szCs w:val="24"/>
        </w:rPr>
        <w:t>5</w:t>
      </w:r>
    </w:p>
    <w:p w14:paraId="555DC968" w14:textId="057B6D25" w:rsidR="00F14FBE" w:rsidRPr="00AA384E" w:rsidRDefault="00F14FBE" w:rsidP="00F14FBE">
      <w:pPr>
        <w:pStyle w:val="TOC2"/>
        <w:rPr>
          <w:sz w:val="24"/>
          <w:szCs w:val="24"/>
        </w:rPr>
      </w:pPr>
      <w:r w:rsidRPr="00AA384E">
        <w:rPr>
          <w:sz w:val="24"/>
          <w:szCs w:val="24"/>
        </w:rPr>
        <w:t>2.</w:t>
      </w:r>
      <w:r w:rsidR="00AA384E" w:rsidRPr="00AA384E">
        <w:rPr>
          <w:sz w:val="24"/>
          <w:szCs w:val="24"/>
        </w:rPr>
        <w:t>14</w:t>
      </w:r>
      <w:r w:rsidRPr="00AA384E">
        <w:rPr>
          <w:sz w:val="24"/>
          <w:szCs w:val="24"/>
        </w:rPr>
        <w:t xml:space="preserve"> </w:t>
      </w:r>
      <w:r w:rsidR="00AA384E" w:rsidRPr="00AA384E">
        <w:rPr>
          <w:rFonts w:ascii="Times New Roman" w:hAnsi="Times New Roman"/>
          <w:sz w:val="24"/>
          <w:szCs w:val="24"/>
          <w:lang w:eastAsia="en-IN"/>
        </w:rPr>
        <w:t>Discussion Forums &amp; Chat</w:t>
      </w:r>
      <w:r w:rsidRPr="00AA384E">
        <w:rPr>
          <w:sz w:val="24"/>
          <w:szCs w:val="24"/>
        </w:rPr>
        <w:tab/>
      </w:r>
      <w:r w:rsidR="001C6F23">
        <w:rPr>
          <w:sz w:val="24"/>
          <w:szCs w:val="24"/>
        </w:rPr>
        <w:t>5</w:t>
      </w:r>
    </w:p>
    <w:p w14:paraId="0A04901F" w14:textId="67D053BF" w:rsidR="00F14FBE" w:rsidRPr="00AA384E" w:rsidRDefault="00F14FBE" w:rsidP="00F14FBE">
      <w:pPr>
        <w:pStyle w:val="TOC2"/>
        <w:rPr>
          <w:sz w:val="24"/>
          <w:szCs w:val="24"/>
        </w:rPr>
      </w:pPr>
      <w:r w:rsidRPr="00AA384E">
        <w:rPr>
          <w:sz w:val="24"/>
          <w:szCs w:val="24"/>
        </w:rPr>
        <w:t>2.1</w:t>
      </w:r>
      <w:r w:rsidR="00AA384E" w:rsidRPr="00AA384E">
        <w:rPr>
          <w:sz w:val="24"/>
          <w:szCs w:val="24"/>
        </w:rPr>
        <w:t>5</w:t>
      </w:r>
      <w:r w:rsidRPr="00AA384E">
        <w:rPr>
          <w:sz w:val="24"/>
          <w:szCs w:val="24"/>
        </w:rPr>
        <w:t xml:space="preserve"> </w:t>
      </w:r>
      <w:r w:rsidR="00AA384E" w:rsidRPr="00AA384E">
        <w:rPr>
          <w:rFonts w:ascii="Times New Roman" w:hAnsi="Times New Roman"/>
          <w:sz w:val="24"/>
          <w:szCs w:val="24"/>
          <w:lang w:eastAsia="en-IN"/>
        </w:rPr>
        <w:t>Progress Tracking &amp; Reports</w:t>
      </w:r>
      <w:r w:rsidRPr="00AA384E">
        <w:rPr>
          <w:sz w:val="24"/>
          <w:szCs w:val="24"/>
        </w:rPr>
        <w:tab/>
      </w:r>
      <w:r w:rsidR="001C6F23">
        <w:rPr>
          <w:sz w:val="24"/>
          <w:szCs w:val="24"/>
        </w:rPr>
        <w:t>5</w:t>
      </w:r>
    </w:p>
    <w:p w14:paraId="6C19B9F8" w14:textId="608F84BD" w:rsidR="00F14FBE" w:rsidRPr="00AA384E" w:rsidRDefault="00F14FBE" w:rsidP="00F14FBE">
      <w:pPr>
        <w:pStyle w:val="TOC2"/>
        <w:rPr>
          <w:sz w:val="24"/>
          <w:szCs w:val="24"/>
        </w:rPr>
      </w:pPr>
      <w:r w:rsidRPr="00AA384E">
        <w:rPr>
          <w:sz w:val="24"/>
          <w:szCs w:val="24"/>
        </w:rPr>
        <w:t>2.</w:t>
      </w:r>
      <w:r w:rsidR="00AA384E" w:rsidRPr="00AA384E">
        <w:rPr>
          <w:sz w:val="24"/>
          <w:szCs w:val="24"/>
        </w:rPr>
        <w:t>16</w:t>
      </w:r>
      <w:r w:rsidRPr="00AA384E">
        <w:rPr>
          <w:sz w:val="24"/>
          <w:szCs w:val="24"/>
        </w:rPr>
        <w:t xml:space="preserve"> </w:t>
      </w:r>
      <w:r w:rsidR="00AA384E" w:rsidRPr="00AA384E">
        <w:rPr>
          <w:rFonts w:ascii="Times New Roman" w:hAnsi="Times New Roman"/>
          <w:sz w:val="24"/>
          <w:szCs w:val="24"/>
          <w:lang w:eastAsia="en-IN"/>
        </w:rPr>
        <w:t>Feedback &amp; Survey System</w:t>
      </w:r>
      <w:r w:rsidRPr="00AA384E">
        <w:rPr>
          <w:sz w:val="24"/>
          <w:szCs w:val="24"/>
        </w:rPr>
        <w:tab/>
      </w:r>
      <w:r w:rsidR="001C6F23">
        <w:rPr>
          <w:sz w:val="24"/>
          <w:szCs w:val="24"/>
        </w:rPr>
        <w:t>5</w:t>
      </w:r>
    </w:p>
    <w:p w14:paraId="32004E97" w14:textId="57215BC6" w:rsidR="00F14FBE" w:rsidRPr="00AA384E" w:rsidRDefault="00F14FBE" w:rsidP="00F14FBE">
      <w:pPr>
        <w:pStyle w:val="TOC2"/>
        <w:rPr>
          <w:sz w:val="24"/>
          <w:szCs w:val="24"/>
        </w:rPr>
      </w:pPr>
      <w:r w:rsidRPr="00AA384E">
        <w:rPr>
          <w:sz w:val="24"/>
          <w:szCs w:val="24"/>
        </w:rPr>
        <w:t>2.1</w:t>
      </w:r>
      <w:r w:rsidR="00AA384E" w:rsidRPr="00AA384E">
        <w:rPr>
          <w:sz w:val="24"/>
          <w:szCs w:val="24"/>
        </w:rPr>
        <w:t>7</w:t>
      </w:r>
      <w:r w:rsidRPr="00AA384E">
        <w:rPr>
          <w:sz w:val="24"/>
          <w:szCs w:val="24"/>
        </w:rPr>
        <w:t xml:space="preserve"> </w:t>
      </w:r>
      <w:r w:rsidR="00AA384E" w:rsidRPr="00AA384E">
        <w:rPr>
          <w:rFonts w:ascii="Times New Roman" w:hAnsi="Times New Roman"/>
          <w:sz w:val="24"/>
          <w:szCs w:val="24"/>
          <w:lang w:eastAsia="en-IN"/>
        </w:rPr>
        <w:t>Customer Care</w:t>
      </w:r>
      <w:r w:rsidRPr="00AA384E">
        <w:rPr>
          <w:sz w:val="24"/>
          <w:szCs w:val="24"/>
        </w:rPr>
        <w:tab/>
      </w:r>
      <w:r w:rsidR="001C6F23">
        <w:rPr>
          <w:sz w:val="24"/>
          <w:szCs w:val="24"/>
        </w:rPr>
        <w:t>5</w:t>
      </w:r>
    </w:p>
    <w:p w14:paraId="50D3B51F" w14:textId="39A884FF" w:rsidR="00F14FBE" w:rsidRPr="00AA384E" w:rsidRDefault="00F14FBE" w:rsidP="00F14FBE">
      <w:pPr>
        <w:pStyle w:val="TOC2"/>
        <w:rPr>
          <w:sz w:val="24"/>
          <w:szCs w:val="24"/>
        </w:rPr>
      </w:pPr>
      <w:r w:rsidRPr="00AA384E">
        <w:rPr>
          <w:sz w:val="24"/>
          <w:szCs w:val="24"/>
        </w:rPr>
        <w:t>2.</w:t>
      </w:r>
      <w:r w:rsidR="00AA384E" w:rsidRPr="00AA384E">
        <w:rPr>
          <w:sz w:val="24"/>
          <w:szCs w:val="24"/>
        </w:rPr>
        <w:t>18</w:t>
      </w:r>
      <w:r w:rsidRPr="00AA384E">
        <w:rPr>
          <w:sz w:val="24"/>
          <w:szCs w:val="24"/>
        </w:rPr>
        <w:t xml:space="preserve"> </w:t>
      </w:r>
      <w:r w:rsidR="00AA384E" w:rsidRPr="00AA384E">
        <w:rPr>
          <w:rFonts w:ascii="Times New Roman" w:hAnsi="Times New Roman"/>
          <w:sz w:val="24"/>
          <w:szCs w:val="24"/>
          <w:lang w:eastAsia="en-IN"/>
        </w:rPr>
        <w:t>Notifying Actionable to Admin</w:t>
      </w:r>
      <w:r w:rsidRPr="00AA384E">
        <w:rPr>
          <w:sz w:val="24"/>
          <w:szCs w:val="24"/>
        </w:rPr>
        <w:tab/>
      </w:r>
      <w:r w:rsidR="001C6F23">
        <w:rPr>
          <w:sz w:val="24"/>
          <w:szCs w:val="24"/>
        </w:rPr>
        <w:t>5</w:t>
      </w:r>
    </w:p>
    <w:p w14:paraId="2664962E" w14:textId="3900EE53" w:rsidR="00B93816" w:rsidRPr="00AA384E" w:rsidRDefault="00A15B2C" w:rsidP="00B93816">
      <w:pPr>
        <w:pStyle w:val="TOC1"/>
        <w:tabs>
          <w:tab w:val="right" w:leader="dot" w:pos="10080"/>
        </w:tabs>
        <w:rPr>
          <w:szCs w:val="24"/>
        </w:rPr>
      </w:pPr>
      <w:r w:rsidRPr="00AA384E">
        <w:rPr>
          <w:szCs w:val="24"/>
        </w:rPr>
        <w:t>3</w:t>
      </w:r>
      <w:r w:rsidR="00B93816" w:rsidRPr="00AA384E">
        <w:rPr>
          <w:szCs w:val="24"/>
        </w:rPr>
        <w:t>. Nonfunctional Requirements</w:t>
      </w:r>
      <w:r w:rsidR="00B93816" w:rsidRPr="00AA384E">
        <w:rPr>
          <w:szCs w:val="24"/>
        </w:rPr>
        <w:tab/>
      </w:r>
      <w:r w:rsidR="001C6F23">
        <w:rPr>
          <w:szCs w:val="24"/>
        </w:rPr>
        <w:t>6</w:t>
      </w:r>
    </w:p>
    <w:p w14:paraId="7BE21D14" w14:textId="36C34F4B" w:rsidR="00B93816" w:rsidRPr="00AA384E" w:rsidRDefault="00A15B2C" w:rsidP="00B93816">
      <w:pPr>
        <w:pStyle w:val="TOC2"/>
        <w:rPr>
          <w:sz w:val="24"/>
          <w:szCs w:val="24"/>
        </w:rPr>
      </w:pPr>
      <w:r w:rsidRPr="00AA384E">
        <w:rPr>
          <w:sz w:val="24"/>
          <w:szCs w:val="24"/>
        </w:rPr>
        <w:t>3</w:t>
      </w:r>
      <w:r w:rsidR="00B93816" w:rsidRPr="00AA384E">
        <w:rPr>
          <w:sz w:val="24"/>
          <w:szCs w:val="24"/>
        </w:rPr>
        <w:t xml:space="preserve">.1 </w:t>
      </w:r>
      <w:r w:rsidR="00AA384E" w:rsidRPr="00AA384E">
        <w:rPr>
          <w:rFonts w:ascii="Times New Roman" w:hAnsi="Times New Roman"/>
          <w:sz w:val="24"/>
          <w:szCs w:val="24"/>
          <w:lang w:eastAsia="en-IN"/>
        </w:rPr>
        <w:t>Performance</w:t>
      </w:r>
      <w:r w:rsidR="00B93816" w:rsidRPr="00AA384E">
        <w:rPr>
          <w:sz w:val="24"/>
          <w:szCs w:val="24"/>
        </w:rPr>
        <w:tab/>
      </w:r>
      <w:r w:rsidR="001C6F23">
        <w:rPr>
          <w:sz w:val="24"/>
          <w:szCs w:val="24"/>
        </w:rPr>
        <w:t>6</w:t>
      </w:r>
    </w:p>
    <w:p w14:paraId="2C827536" w14:textId="25851B15" w:rsidR="00B93816" w:rsidRPr="00AA384E" w:rsidRDefault="00A15B2C" w:rsidP="00B93816">
      <w:pPr>
        <w:pStyle w:val="TOC2"/>
        <w:rPr>
          <w:sz w:val="24"/>
          <w:szCs w:val="24"/>
        </w:rPr>
      </w:pPr>
      <w:r w:rsidRPr="00AA384E">
        <w:rPr>
          <w:sz w:val="24"/>
          <w:szCs w:val="24"/>
        </w:rPr>
        <w:t>3</w:t>
      </w:r>
      <w:r w:rsidR="00B93816" w:rsidRPr="00AA384E">
        <w:rPr>
          <w:sz w:val="24"/>
          <w:szCs w:val="24"/>
        </w:rPr>
        <w:t xml:space="preserve">.2 </w:t>
      </w:r>
      <w:r w:rsidR="00AA384E" w:rsidRPr="00AA384E">
        <w:rPr>
          <w:rFonts w:ascii="Times New Roman" w:hAnsi="Times New Roman"/>
          <w:sz w:val="24"/>
          <w:szCs w:val="24"/>
          <w:lang w:eastAsia="en-IN"/>
        </w:rPr>
        <w:t>Scalability</w:t>
      </w:r>
      <w:r w:rsidR="00B93816" w:rsidRPr="00AA384E">
        <w:rPr>
          <w:sz w:val="24"/>
          <w:szCs w:val="24"/>
        </w:rPr>
        <w:tab/>
      </w:r>
      <w:r w:rsidR="001C6F23">
        <w:rPr>
          <w:sz w:val="24"/>
          <w:szCs w:val="24"/>
        </w:rPr>
        <w:t>6</w:t>
      </w:r>
    </w:p>
    <w:p w14:paraId="23D776A7" w14:textId="2DE0B2C9" w:rsidR="00B93816" w:rsidRPr="00AA384E" w:rsidRDefault="00A15B2C" w:rsidP="00B93816">
      <w:pPr>
        <w:pStyle w:val="TOC2"/>
        <w:rPr>
          <w:sz w:val="24"/>
          <w:szCs w:val="24"/>
        </w:rPr>
      </w:pPr>
      <w:r w:rsidRPr="00AA384E">
        <w:rPr>
          <w:sz w:val="24"/>
          <w:szCs w:val="24"/>
        </w:rPr>
        <w:t>3</w:t>
      </w:r>
      <w:r w:rsidR="00B93816" w:rsidRPr="00AA384E">
        <w:rPr>
          <w:sz w:val="24"/>
          <w:szCs w:val="24"/>
        </w:rPr>
        <w:t xml:space="preserve">.3 </w:t>
      </w:r>
      <w:r w:rsidR="00AA384E" w:rsidRPr="00AA384E">
        <w:rPr>
          <w:rFonts w:ascii="Times New Roman" w:hAnsi="Times New Roman"/>
          <w:sz w:val="24"/>
          <w:szCs w:val="24"/>
          <w:lang w:eastAsia="en-IN"/>
        </w:rPr>
        <w:t>Availability</w:t>
      </w:r>
      <w:r w:rsidR="00B93816" w:rsidRPr="00AA384E">
        <w:rPr>
          <w:sz w:val="24"/>
          <w:szCs w:val="24"/>
        </w:rPr>
        <w:tab/>
      </w:r>
      <w:r w:rsidR="001C6F23">
        <w:rPr>
          <w:sz w:val="24"/>
          <w:szCs w:val="24"/>
        </w:rPr>
        <w:t>6</w:t>
      </w:r>
    </w:p>
    <w:p w14:paraId="24ECBADE" w14:textId="10C32B5B" w:rsidR="00F14FBE" w:rsidRPr="00AA384E" w:rsidRDefault="00F14FBE" w:rsidP="00F14FBE">
      <w:pPr>
        <w:pStyle w:val="TOC2"/>
        <w:rPr>
          <w:sz w:val="24"/>
          <w:szCs w:val="24"/>
        </w:rPr>
      </w:pPr>
      <w:r w:rsidRPr="00AA384E">
        <w:rPr>
          <w:sz w:val="24"/>
          <w:szCs w:val="24"/>
        </w:rPr>
        <w:t>3.</w:t>
      </w:r>
      <w:r w:rsidR="00AA384E" w:rsidRPr="00AA384E">
        <w:rPr>
          <w:sz w:val="24"/>
          <w:szCs w:val="24"/>
        </w:rPr>
        <w:t>4</w:t>
      </w:r>
      <w:r w:rsidRPr="00AA384E">
        <w:rPr>
          <w:sz w:val="24"/>
          <w:szCs w:val="24"/>
        </w:rPr>
        <w:t xml:space="preserve"> </w:t>
      </w:r>
      <w:r w:rsidR="00AA384E" w:rsidRPr="00AA384E">
        <w:rPr>
          <w:rFonts w:ascii="Times New Roman" w:hAnsi="Times New Roman"/>
          <w:sz w:val="24"/>
          <w:szCs w:val="24"/>
          <w:lang w:eastAsia="en-IN"/>
        </w:rPr>
        <w:t>Security</w:t>
      </w:r>
      <w:r w:rsidRPr="00AA384E">
        <w:rPr>
          <w:sz w:val="24"/>
          <w:szCs w:val="24"/>
        </w:rPr>
        <w:tab/>
      </w:r>
      <w:r w:rsidR="001C6F23">
        <w:rPr>
          <w:sz w:val="24"/>
          <w:szCs w:val="24"/>
        </w:rPr>
        <w:t>6</w:t>
      </w:r>
    </w:p>
    <w:p w14:paraId="28C9ADE7" w14:textId="33F07DBB" w:rsidR="00F14FBE" w:rsidRPr="00AA384E" w:rsidRDefault="00F14FBE" w:rsidP="00F14FBE">
      <w:pPr>
        <w:pStyle w:val="TOC2"/>
        <w:rPr>
          <w:sz w:val="24"/>
          <w:szCs w:val="24"/>
        </w:rPr>
      </w:pPr>
      <w:r w:rsidRPr="00AA384E">
        <w:rPr>
          <w:sz w:val="24"/>
          <w:szCs w:val="24"/>
        </w:rPr>
        <w:t>3.</w:t>
      </w:r>
      <w:r w:rsidR="00AA384E" w:rsidRPr="00AA384E">
        <w:rPr>
          <w:sz w:val="24"/>
          <w:szCs w:val="24"/>
        </w:rPr>
        <w:t>5</w:t>
      </w:r>
      <w:r w:rsidRPr="00AA384E">
        <w:rPr>
          <w:sz w:val="24"/>
          <w:szCs w:val="24"/>
        </w:rPr>
        <w:t xml:space="preserve"> </w:t>
      </w:r>
      <w:r w:rsidR="00AA384E" w:rsidRPr="00AA384E">
        <w:rPr>
          <w:rFonts w:ascii="Times New Roman" w:hAnsi="Times New Roman"/>
          <w:sz w:val="24"/>
          <w:szCs w:val="24"/>
          <w:lang w:eastAsia="en-IN"/>
        </w:rPr>
        <w:t>Reliability</w:t>
      </w:r>
      <w:r w:rsidRPr="00AA384E">
        <w:rPr>
          <w:sz w:val="24"/>
          <w:szCs w:val="24"/>
        </w:rPr>
        <w:tab/>
      </w:r>
      <w:r w:rsidR="001C6F23">
        <w:rPr>
          <w:sz w:val="24"/>
          <w:szCs w:val="24"/>
        </w:rPr>
        <w:t>6</w:t>
      </w:r>
    </w:p>
    <w:p w14:paraId="5C21518B" w14:textId="22079C4B" w:rsidR="00F14FBE" w:rsidRPr="00AA384E" w:rsidRDefault="00F14FBE" w:rsidP="00F14FBE">
      <w:pPr>
        <w:pStyle w:val="TOC2"/>
        <w:rPr>
          <w:sz w:val="24"/>
          <w:szCs w:val="24"/>
        </w:rPr>
      </w:pPr>
      <w:r w:rsidRPr="00AA384E">
        <w:rPr>
          <w:sz w:val="24"/>
          <w:szCs w:val="24"/>
        </w:rPr>
        <w:t>3.</w:t>
      </w:r>
      <w:r w:rsidR="00AA384E" w:rsidRPr="00AA384E">
        <w:rPr>
          <w:sz w:val="24"/>
          <w:szCs w:val="24"/>
        </w:rPr>
        <w:t>6</w:t>
      </w:r>
      <w:r w:rsidRPr="00AA384E">
        <w:rPr>
          <w:sz w:val="24"/>
          <w:szCs w:val="24"/>
        </w:rPr>
        <w:t xml:space="preserve"> </w:t>
      </w:r>
      <w:r w:rsidR="00AA384E" w:rsidRPr="00AA384E">
        <w:rPr>
          <w:rFonts w:ascii="Times New Roman" w:hAnsi="Times New Roman"/>
          <w:sz w:val="24"/>
          <w:szCs w:val="24"/>
          <w:lang w:eastAsia="en-IN"/>
        </w:rPr>
        <w:t>Usability</w:t>
      </w:r>
      <w:r w:rsidRPr="00AA384E">
        <w:rPr>
          <w:sz w:val="24"/>
          <w:szCs w:val="24"/>
        </w:rPr>
        <w:tab/>
      </w:r>
      <w:r w:rsidR="001C6F23">
        <w:rPr>
          <w:sz w:val="24"/>
          <w:szCs w:val="24"/>
        </w:rPr>
        <w:t>6</w:t>
      </w:r>
    </w:p>
    <w:p w14:paraId="054222CB" w14:textId="3C15E611" w:rsidR="00F14FBE" w:rsidRPr="00AA384E" w:rsidRDefault="00F14FBE" w:rsidP="00F14FBE">
      <w:pPr>
        <w:pStyle w:val="TOC2"/>
        <w:rPr>
          <w:sz w:val="24"/>
          <w:szCs w:val="24"/>
        </w:rPr>
      </w:pPr>
      <w:r w:rsidRPr="00AA384E">
        <w:rPr>
          <w:sz w:val="24"/>
          <w:szCs w:val="24"/>
        </w:rPr>
        <w:t>3.</w:t>
      </w:r>
      <w:r w:rsidR="00AA384E" w:rsidRPr="00AA384E">
        <w:rPr>
          <w:sz w:val="24"/>
          <w:szCs w:val="24"/>
        </w:rPr>
        <w:t>7</w:t>
      </w:r>
      <w:r w:rsidRPr="00AA384E">
        <w:rPr>
          <w:sz w:val="24"/>
          <w:szCs w:val="24"/>
        </w:rPr>
        <w:t xml:space="preserve"> </w:t>
      </w:r>
      <w:r w:rsidR="00AA384E" w:rsidRPr="00AA384E">
        <w:rPr>
          <w:rFonts w:ascii="Times New Roman" w:hAnsi="Times New Roman"/>
          <w:sz w:val="24"/>
          <w:szCs w:val="24"/>
          <w:lang w:eastAsia="en-IN"/>
        </w:rPr>
        <w:t>Maintainability</w:t>
      </w:r>
      <w:r w:rsidRPr="00AA384E">
        <w:rPr>
          <w:sz w:val="24"/>
          <w:szCs w:val="24"/>
        </w:rPr>
        <w:tab/>
      </w:r>
      <w:r w:rsidR="001C6F23">
        <w:rPr>
          <w:sz w:val="24"/>
          <w:szCs w:val="24"/>
        </w:rPr>
        <w:t>6</w:t>
      </w:r>
    </w:p>
    <w:p w14:paraId="553D8715" w14:textId="2AEB8D93" w:rsidR="00F14FBE" w:rsidRPr="00AA384E" w:rsidRDefault="00F14FBE" w:rsidP="00F14FBE">
      <w:pPr>
        <w:pStyle w:val="TOC2"/>
        <w:rPr>
          <w:sz w:val="24"/>
          <w:szCs w:val="24"/>
        </w:rPr>
      </w:pPr>
      <w:r w:rsidRPr="00AA384E">
        <w:rPr>
          <w:sz w:val="24"/>
          <w:szCs w:val="24"/>
        </w:rPr>
        <w:t>3.</w:t>
      </w:r>
      <w:r w:rsidR="00AA384E" w:rsidRPr="00AA384E">
        <w:rPr>
          <w:sz w:val="24"/>
          <w:szCs w:val="24"/>
        </w:rPr>
        <w:t>8</w:t>
      </w:r>
      <w:r w:rsidRPr="00AA384E">
        <w:rPr>
          <w:sz w:val="24"/>
          <w:szCs w:val="24"/>
        </w:rPr>
        <w:t xml:space="preserve"> </w:t>
      </w:r>
      <w:r w:rsidR="00AA384E" w:rsidRPr="00AA384E">
        <w:rPr>
          <w:rFonts w:ascii="Times New Roman" w:hAnsi="Times New Roman"/>
          <w:sz w:val="24"/>
          <w:szCs w:val="24"/>
          <w:lang w:eastAsia="en-IN"/>
        </w:rPr>
        <w:t>Compatibility</w:t>
      </w:r>
      <w:r w:rsidRPr="00AA384E">
        <w:rPr>
          <w:sz w:val="24"/>
          <w:szCs w:val="24"/>
        </w:rPr>
        <w:tab/>
      </w:r>
      <w:r w:rsidR="001C6F23">
        <w:rPr>
          <w:sz w:val="24"/>
          <w:szCs w:val="24"/>
        </w:rPr>
        <w:t>6</w:t>
      </w:r>
    </w:p>
    <w:p w14:paraId="1BEFBCF0" w14:textId="6F77E21C" w:rsidR="00B93816" w:rsidRPr="00AA384E" w:rsidRDefault="00F14FBE" w:rsidP="00AA384E">
      <w:pPr>
        <w:pStyle w:val="TOC2"/>
        <w:rPr>
          <w:sz w:val="24"/>
          <w:szCs w:val="24"/>
        </w:rPr>
      </w:pPr>
      <w:r w:rsidRPr="00AA384E">
        <w:rPr>
          <w:sz w:val="24"/>
          <w:szCs w:val="24"/>
        </w:rPr>
        <w:t>3.</w:t>
      </w:r>
      <w:r w:rsidR="00AA384E" w:rsidRPr="00AA384E">
        <w:rPr>
          <w:sz w:val="24"/>
          <w:szCs w:val="24"/>
        </w:rPr>
        <w:t>9</w:t>
      </w:r>
      <w:r w:rsidRPr="00AA384E">
        <w:rPr>
          <w:sz w:val="24"/>
          <w:szCs w:val="24"/>
        </w:rPr>
        <w:t xml:space="preserve"> </w:t>
      </w:r>
      <w:r w:rsidR="00AA384E" w:rsidRPr="00AA384E">
        <w:rPr>
          <w:rFonts w:ascii="Times New Roman" w:hAnsi="Times New Roman"/>
          <w:sz w:val="24"/>
          <w:szCs w:val="24"/>
          <w:lang w:eastAsia="en-IN"/>
        </w:rPr>
        <w:t>Response Time</w:t>
      </w:r>
      <w:r w:rsidRPr="00AA384E">
        <w:rPr>
          <w:sz w:val="24"/>
          <w:szCs w:val="24"/>
        </w:rPr>
        <w:tab/>
      </w:r>
      <w:r w:rsidR="001C6F23">
        <w:rPr>
          <w:sz w:val="24"/>
          <w:szCs w:val="24"/>
        </w:rPr>
        <w:t>6</w:t>
      </w:r>
    </w:p>
    <w:p w14:paraId="00EDC77A" w14:textId="200EEFAA" w:rsidR="00EB2B7F" w:rsidRPr="00AA384E" w:rsidRDefault="00EB2B7F" w:rsidP="00EB2B7F">
      <w:pPr>
        <w:pStyle w:val="TOC1"/>
        <w:tabs>
          <w:tab w:val="right" w:leader="dot" w:pos="10080"/>
        </w:tabs>
        <w:rPr>
          <w:szCs w:val="24"/>
        </w:rPr>
      </w:pPr>
      <w:r w:rsidRPr="00AA384E">
        <w:rPr>
          <w:szCs w:val="24"/>
        </w:rPr>
        <w:t>4. External Interface Requirements</w:t>
      </w:r>
      <w:r w:rsidRPr="00AA384E">
        <w:rPr>
          <w:szCs w:val="24"/>
        </w:rPr>
        <w:tab/>
      </w:r>
      <w:r w:rsidR="001C6F23">
        <w:rPr>
          <w:szCs w:val="24"/>
        </w:rPr>
        <w:t>6</w:t>
      </w:r>
    </w:p>
    <w:p w14:paraId="3D0A3557" w14:textId="2586F2B4" w:rsidR="00EB2B7F" w:rsidRPr="00AA384E" w:rsidRDefault="00EB2B7F" w:rsidP="00EB2B7F">
      <w:pPr>
        <w:pStyle w:val="TOC2"/>
        <w:rPr>
          <w:sz w:val="24"/>
          <w:szCs w:val="24"/>
        </w:rPr>
      </w:pPr>
      <w:r w:rsidRPr="00AA384E">
        <w:rPr>
          <w:sz w:val="24"/>
          <w:szCs w:val="24"/>
        </w:rPr>
        <w:t xml:space="preserve">4.1 </w:t>
      </w:r>
      <w:r w:rsidR="00AA384E" w:rsidRPr="006278F3">
        <w:rPr>
          <w:rFonts w:ascii="Times New Roman" w:hAnsi="Times New Roman"/>
          <w:sz w:val="24"/>
          <w:szCs w:val="24"/>
          <w:lang w:eastAsia="en-IN"/>
        </w:rPr>
        <w:t>User Interfaces</w:t>
      </w:r>
      <w:r w:rsidRPr="00AA384E">
        <w:rPr>
          <w:sz w:val="24"/>
          <w:szCs w:val="24"/>
        </w:rPr>
        <w:tab/>
      </w:r>
      <w:r w:rsidR="001C6F23">
        <w:rPr>
          <w:sz w:val="24"/>
          <w:szCs w:val="24"/>
        </w:rPr>
        <w:t>7</w:t>
      </w:r>
    </w:p>
    <w:p w14:paraId="4BAD0FEA" w14:textId="05A02794" w:rsidR="00EB2B7F" w:rsidRPr="00AA384E" w:rsidRDefault="00EB2B7F" w:rsidP="00EB2B7F">
      <w:pPr>
        <w:pStyle w:val="TOC2"/>
        <w:rPr>
          <w:sz w:val="24"/>
          <w:szCs w:val="24"/>
        </w:rPr>
      </w:pPr>
      <w:r w:rsidRPr="00AA384E">
        <w:rPr>
          <w:sz w:val="24"/>
          <w:szCs w:val="24"/>
        </w:rPr>
        <w:t xml:space="preserve">4.2 </w:t>
      </w:r>
      <w:r w:rsidR="00AA384E" w:rsidRPr="006278F3">
        <w:rPr>
          <w:rFonts w:ascii="Times New Roman" w:hAnsi="Times New Roman"/>
          <w:sz w:val="24"/>
          <w:szCs w:val="24"/>
          <w:lang w:eastAsia="en-IN"/>
        </w:rPr>
        <w:t>External System Interfaces</w:t>
      </w:r>
      <w:r w:rsidRPr="00AA384E">
        <w:rPr>
          <w:sz w:val="24"/>
          <w:szCs w:val="24"/>
        </w:rPr>
        <w:tab/>
      </w:r>
      <w:r w:rsidR="001C6F23">
        <w:rPr>
          <w:sz w:val="24"/>
          <w:szCs w:val="24"/>
        </w:rPr>
        <w:t>7</w:t>
      </w:r>
    </w:p>
    <w:p w14:paraId="494869FC" w14:textId="63A90417" w:rsidR="00EB2B7F" w:rsidRPr="00AA384E" w:rsidRDefault="00EB2B7F" w:rsidP="00EB2B7F">
      <w:pPr>
        <w:pStyle w:val="TOC2"/>
        <w:rPr>
          <w:sz w:val="24"/>
          <w:szCs w:val="24"/>
        </w:rPr>
      </w:pPr>
      <w:r w:rsidRPr="00AA384E">
        <w:rPr>
          <w:sz w:val="24"/>
          <w:szCs w:val="24"/>
        </w:rPr>
        <w:t xml:space="preserve">4.3 </w:t>
      </w:r>
      <w:r w:rsidR="00AA384E" w:rsidRPr="006278F3">
        <w:rPr>
          <w:rFonts w:ascii="Times New Roman" w:hAnsi="Times New Roman"/>
          <w:sz w:val="24"/>
          <w:szCs w:val="24"/>
          <w:lang w:eastAsia="en-IN"/>
        </w:rPr>
        <w:t>System-to-System Interfaces</w:t>
      </w:r>
      <w:r w:rsidRPr="00AA384E">
        <w:rPr>
          <w:sz w:val="24"/>
          <w:szCs w:val="24"/>
        </w:rPr>
        <w:tab/>
      </w:r>
      <w:r w:rsidR="001C6F23">
        <w:rPr>
          <w:sz w:val="24"/>
          <w:szCs w:val="24"/>
        </w:rPr>
        <w:t>8</w:t>
      </w:r>
    </w:p>
    <w:p w14:paraId="5A1A3B34" w14:textId="63F7D5E5" w:rsidR="00A15B2C" w:rsidRPr="00AA384E" w:rsidRDefault="00A15B2C" w:rsidP="00A15B2C">
      <w:pPr>
        <w:pStyle w:val="TOC1"/>
        <w:tabs>
          <w:tab w:val="right" w:leader="dot" w:pos="10080"/>
        </w:tabs>
        <w:rPr>
          <w:szCs w:val="24"/>
        </w:rPr>
      </w:pPr>
      <w:r w:rsidRPr="00AA384E">
        <w:rPr>
          <w:szCs w:val="24"/>
        </w:rPr>
        <w:t xml:space="preserve">5. </w:t>
      </w:r>
      <w:r w:rsidR="00AA384E" w:rsidRPr="00AA384E">
        <w:rPr>
          <w:rFonts w:ascii="Times New Roman" w:hAnsi="Times New Roman"/>
          <w:szCs w:val="24"/>
          <w:lang w:eastAsia="en-IN"/>
        </w:rPr>
        <w:t>Development Phases</w:t>
      </w:r>
      <w:r w:rsidRPr="00AA384E">
        <w:rPr>
          <w:szCs w:val="24"/>
        </w:rPr>
        <w:tab/>
      </w:r>
      <w:r w:rsidR="001C6F23">
        <w:rPr>
          <w:szCs w:val="24"/>
        </w:rPr>
        <w:t>8</w:t>
      </w:r>
    </w:p>
    <w:p w14:paraId="3B5E2ACF" w14:textId="6160676A" w:rsidR="00A15B2C" w:rsidRPr="00AA384E" w:rsidRDefault="00A15B2C" w:rsidP="00A15B2C">
      <w:pPr>
        <w:pStyle w:val="TOC2"/>
        <w:rPr>
          <w:sz w:val="24"/>
          <w:szCs w:val="24"/>
        </w:rPr>
      </w:pPr>
      <w:r w:rsidRPr="00AA384E">
        <w:rPr>
          <w:sz w:val="24"/>
          <w:szCs w:val="24"/>
        </w:rPr>
        <w:t xml:space="preserve">5.1 </w:t>
      </w:r>
      <w:r w:rsidR="00AA384E" w:rsidRPr="00365286">
        <w:rPr>
          <w:rFonts w:ascii="Times New Roman" w:hAnsi="Times New Roman"/>
          <w:sz w:val="24"/>
          <w:szCs w:val="24"/>
          <w:lang w:eastAsia="en-IN"/>
        </w:rPr>
        <w:t>Phase 1: Core Functionalities (MVP Development)</w:t>
      </w:r>
      <w:r w:rsidRPr="00AA384E">
        <w:rPr>
          <w:sz w:val="24"/>
          <w:szCs w:val="24"/>
        </w:rPr>
        <w:tab/>
      </w:r>
      <w:r w:rsidR="001C6F23">
        <w:rPr>
          <w:sz w:val="24"/>
          <w:szCs w:val="24"/>
        </w:rPr>
        <w:t>8</w:t>
      </w:r>
    </w:p>
    <w:p w14:paraId="269D16C6" w14:textId="3519B161" w:rsidR="00A15B2C" w:rsidRPr="00AA384E" w:rsidRDefault="00A15B2C" w:rsidP="00A15B2C">
      <w:pPr>
        <w:pStyle w:val="TOC2"/>
        <w:rPr>
          <w:sz w:val="24"/>
          <w:szCs w:val="24"/>
        </w:rPr>
      </w:pPr>
      <w:r w:rsidRPr="00AA384E">
        <w:rPr>
          <w:sz w:val="24"/>
          <w:szCs w:val="24"/>
        </w:rPr>
        <w:t xml:space="preserve">5.2 </w:t>
      </w:r>
      <w:r w:rsidR="00AA384E" w:rsidRPr="00365286">
        <w:rPr>
          <w:rFonts w:ascii="Times New Roman" w:hAnsi="Times New Roman"/>
          <w:sz w:val="24"/>
          <w:szCs w:val="24"/>
          <w:lang w:eastAsia="en-IN"/>
        </w:rPr>
        <w:t>Phase 2: Advanced Learning Features</w:t>
      </w:r>
      <w:r w:rsidRPr="00AA384E">
        <w:rPr>
          <w:sz w:val="24"/>
          <w:szCs w:val="24"/>
        </w:rPr>
        <w:tab/>
      </w:r>
      <w:r w:rsidR="001C6F23">
        <w:rPr>
          <w:sz w:val="24"/>
          <w:szCs w:val="24"/>
        </w:rPr>
        <w:t>8</w:t>
      </w:r>
    </w:p>
    <w:p w14:paraId="003C235C" w14:textId="3CE3FD0F" w:rsidR="00A15B2C" w:rsidRDefault="00A15B2C" w:rsidP="00AA384E">
      <w:pPr>
        <w:pStyle w:val="TOC2"/>
        <w:rPr>
          <w:sz w:val="24"/>
          <w:szCs w:val="24"/>
        </w:rPr>
      </w:pPr>
      <w:r w:rsidRPr="00AA384E">
        <w:rPr>
          <w:sz w:val="24"/>
          <w:szCs w:val="24"/>
        </w:rPr>
        <w:t xml:space="preserve">5.3 </w:t>
      </w:r>
      <w:r w:rsidR="00AA384E" w:rsidRPr="00365286">
        <w:rPr>
          <w:rFonts w:ascii="Times New Roman" w:hAnsi="Times New Roman"/>
          <w:sz w:val="24"/>
          <w:szCs w:val="24"/>
          <w:lang w:eastAsia="en-IN"/>
        </w:rPr>
        <w:t>Phase 3: AI-Powered Enhancements &amp; Automation</w:t>
      </w:r>
      <w:r w:rsidRPr="00AA384E">
        <w:rPr>
          <w:sz w:val="24"/>
          <w:szCs w:val="24"/>
        </w:rPr>
        <w:tab/>
      </w:r>
      <w:r w:rsidR="001C6F23">
        <w:rPr>
          <w:sz w:val="24"/>
          <w:szCs w:val="24"/>
        </w:rPr>
        <w:t>9</w:t>
      </w:r>
    </w:p>
    <w:p w14:paraId="24565473" w14:textId="2EAB5819" w:rsidR="001C6F23" w:rsidRPr="00AA384E" w:rsidRDefault="001C6F23" w:rsidP="001C6F23">
      <w:pPr>
        <w:pStyle w:val="TOC1"/>
        <w:tabs>
          <w:tab w:val="right" w:leader="dot" w:pos="10080"/>
        </w:tabs>
        <w:rPr>
          <w:szCs w:val="24"/>
        </w:rPr>
      </w:pPr>
      <w:r>
        <w:rPr>
          <w:szCs w:val="24"/>
        </w:rPr>
        <w:t>6</w:t>
      </w:r>
      <w:r w:rsidRPr="00AA384E">
        <w:rPr>
          <w:szCs w:val="24"/>
        </w:rPr>
        <w:t xml:space="preserve">. </w:t>
      </w:r>
      <w:r w:rsidRPr="001C6F23">
        <w:rPr>
          <w:rFonts w:ascii="Times New Roman" w:hAnsi="Times New Roman"/>
          <w:lang w:eastAsia="en-IN"/>
        </w:rPr>
        <w:t>Member contribution table</w:t>
      </w:r>
      <w:r w:rsidRPr="00AA384E">
        <w:rPr>
          <w:szCs w:val="24"/>
        </w:rPr>
        <w:tab/>
      </w:r>
      <w:r>
        <w:rPr>
          <w:szCs w:val="24"/>
        </w:rPr>
        <w:t>10</w:t>
      </w:r>
    </w:p>
    <w:p w14:paraId="306B6D8C" w14:textId="77777777" w:rsidR="001C6F23" w:rsidRPr="001C6F23" w:rsidRDefault="001C6F23" w:rsidP="001C6F23">
      <w:pPr>
        <w:rPr>
          <w:lang w:val="en-US"/>
        </w:rPr>
      </w:pPr>
    </w:p>
    <w:p w14:paraId="2E5D900E" w14:textId="2B5272CF" w:rsidR="00EB2B7F" w:rsidRPr="00AA384E" w:rsidRDefault="00EB2B7F" w:rsidP="00B93816">
      <w:pPr>
        <w:pStyle w:val="TOC1"/>
        <w:tabs>
          <w:tab w:val="right" w:leader="dot" w:pos="10080"/>
        </w:tabs>
        <w:ind w:left="0" w:firstLine="0"/>
        <w:rPr>
          <w:szCs w:val="24"/>
        </w:rPr>
        <w:sectPr w:rsidR="00EB2B7F" w:rsidRPr="00AA384E" w:rsidSect="00EB2B7F">
          <w:footnotePr>
            <w:pos w:val="beneathText"/>
          </w:footnotePr>
          <w:type w:val="continuous"/>
          <w:pgSz w:w="12240" w:h="15840"/>
          <w:pgMar w:top="1440" w:right="1440" w:bottom="1440" w:left="1440" w:header="720" w:footer="720" w:gutter="0"/>
          <w:cols w:space="720"/>
        </w:sectPr>
      </w:pPr>
      <w:r w:rsidRPr="00AA384E">
        <w:rPr>
          <w:szCs w:val="24"/>
        </w:rPr>
        <w:fldChar w:fldCharType="end"/>
      </w:r>
    </w:p>
    <w:p w14:paraId="2F394A6C" w14:textId="1FB0F4DD" w:rsidR="002C779E" w:rsidRPr="00AA384E" w:rsidRDefault="00A15B2C" w:rsidP="002C779E">
      <w:pPr>
        <w:spacing w:after="0"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 xml:space="preserve">1 </w:t>
      </w:r>
      <w:r w:rsidR="00B93816" w:rsidRPr="00AA384E">
        <w:rPr>
          <w:rFonts w:ascii="Times New Roman" w:eastAsia="Times New Roman" w:hAnsi="Times New Roman" w:cs="Times New Roman"/>
          <w:b/>
          <w:bCs/>
          <w:kern w:val="0"/>
          <w:lang w:eastAsia="en-IN"/>
          <w14:ligatures w14:val="none"/>
        </w:rPr>
        <w:t>Diagram:</w:t>
      </w:r>
      <w:r w:rsidR="00F37829" w:rsidRPr="00AA384E">
        <w:rPr>
          <w:rFonts w:ascii="Times New Roman" w:eastAsia="Times New Roman" w:hAnsi="Times New Roman" w:cs="Times New Roman"/>
          <w:noProof/>
          <w:kern w:val="0"/>
          <w:lang w:eastAsia="en-IN"/>
          <w14:ligatures w14:val="none"/>
        </w:rPr>
        <w:drawing>
          <wp:inline distT="0" distB="0" distL="0" distR="0" wp14:anchorId="7756B3B7" wp14:editId="751D3A2A">
            <wp:extent cx="5731510" cy="8045450"/>
            <wp:effectExtent l="0" t="0" r="2540" b="0"/>
            <wp:docPr id="221541175"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541175" name="Picture 1" descr="A screenshot of a computer screen&#10;&#10;AI-generated content may be incorrect."/>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31510" cy="8045450"/>
                    </a:xfrm>
                    <a:prstGeom prst="rect">
                      <a:avLst/>
                    </a:prstGeom>
                    <a:noFill/>
                    <a:ln>
                      <a:noFill/>
                    </a:ln>
                  </pic:spPr>
                </pic:pic>
              </a:graphicData>
            </a:graphic>
          </wp:inline>
        </w:drawing>
      </w:r>
      <w:r w:rsidR="002C779E" w:rsidRPr="00AA384E">
        <w:rPr>
          <w:rFonts w:ascii="Times New Roman" w:eastAsia="Times New Roman" w:hAnsi="Times New Roman" w:cs="Times New Roman"/>
          <w:b/>
          <w:bCs/>
          <w:kern w:val="0"/>
          <w:lang w:eastAsia="en-IN"/>
          <w14:ligatures w14:val="none"/>
        </w:rPr>
        <w:t xml:space="preserve"> </w:t>
      </w:r>
    </w:p>
    <w:p w14:paraId="74B6571C" w14:textId="6BB249EC" w:rsidR="002C779E" w:rsidRPr="00AA384E" w:rsidRDefault="002C779E" w:rsidP="001C6F23">
      <w:pPr>
        <w:spacing w:after="0" w:line="240" w:lineRule="auto"/>
        <w:ind w:left="4320" w:firstLine="720"/>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b/>
          <w:bCs/>
          <w:kern w:val="0"/>
          <w:lang w:eastAsia="en-IN"/>
          <w14:ligatures w14:val="none"/>
        </w:rPr>
        <w:t xml:space="preserve">Parallelograms – </w:t>
      </w:r>
      <w:r w:rsidRPr="00AA384E">
        <w:rPr>
          <w:rFonts w:ascii="Times New Roman" w:eastAsia="Times New Roman" w:hAnsi="Times New Roman" w:cs="Times New Roman"/>
          <w:kern w:val="0"/>
          <w:lang w:eastAsia="en-IN"/>
          <w14:ligatures w14:val="none"/>
        </w:rPr>
        <w:t>Inputs in the Web UI.</w:t>
      </w:r>
    </w:p>
    <w:p w14:paraId="1238D099" w14:textId="77777777" w:rsidR="002C779E" w:rsidRPr="00AA384E" w:rsidRDefault="002C779E" w:rsidP="002C779E">
      <w:pPr>
        <w:spacing w:after="0" w:line="240" w:lineRule="auto"/>
        <w:ind w:left="5040"/>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 xml:space="preserve">Rectangles – </w:t>
      </w:r>
      <w:r w:rsidRPr="00AA384E">
        <w:rPr>
          <w:rFonts w:ascii="Times New Roman" w:eastAsia="Times New Roman" w:hAnsi="Times New Roman" w:cs="Times New Roman"/>
          <w:kern w:val="0"/>
          <w:lang w:eastAsia="en-IN"/>
          <w14:ligatures w14:val="none"/>
        </w:rPr>
        <w:t>process</w:t>
      </w:r>
    </w:p>
    <w:p w14:paraId="28A74823" w14:textId="77777777" w:rsidR="002C779E" w:rsidRPr="00AA384E" w:rsidRDefault="002C779E" w:rsidP="002C779E">
      <w:pPr>
        <w:spacing w:after="0" w:line="240" w:lineRule="auto"/>
        <w:ind w:left="5040"/>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b/>
          <w:bCs/>
          <w:kern w:val="0"/>
          <w:lang w:eastAsia="en-IN"/>
          <w14:ligatures w14:val="none"/>
        </w:rPr>
        <w:t xml:space="preserve">Cylinders – </w:t>
      </w:r>
      <w:r w:rsidRPr="00AA384E">
        <w:rPr>
          <w:rFonts w:ascii="Times New Roman" w:eastAsia="Times New Roman" w:hAnsi="Times New Roman" w:cs="Times New Roman"/>
          <w:kern w:val="0"/>
          <w:lang w:eastAsia="en-IN"/>
          <w14:ligatures w14:val="none"/>
        </w:rPr>
        <w:t>Entities in the Database</w:t>
      </w:r>
    </w:p>
    <w:p w14:paraId="14AB9FAA" w14:textId="516A55D3" w:rsidR="00B93816" w:rsidRPr="00AA384E" w:rsidRDefault="00A15B2C">
      <w:pPr>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 xml:space="preserve">1.1 </w:t>
      </w:r>
      <w:r w:rsidR="00B93816" w:rsidRPr="00AA384E">
        <w:rPr>
          <w:rFonts w:ascii="Times New Roman" w:eastAsia="Times New Roman" w:hAnsi="Times New Roman" w:cs="Times New Roman"/>
          <w:b/>
          <w:bCs/>
          <w:kern w:val="0"/>
          <w:lang w:eastAsia="en-IN"/>
          <w14:ligatures w14:val="none"/>
        </w:rPr>
        <w:t>Description:</w:t>
      </w:r>
    </w:p>
    <w:p w14:paraId="2F629781" w14:textId="53C7022F" w:rsidR="00A75B52" w:rsidRPr="00AA384E" w:rsidRDefault="00A75B52">
      <w:pPr>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Students create (Register) Student accounts, while Admin credentials are directly given by the code. Instructor Accounts are registered by the Admin. After logging in, both students and Instructors can update their profiles. </w:t>
      </w:r>
    </w:p>
    <w:p w14:paraId="05D65E3A" w14:textId="0BE9853B" w:rsidR="00B46113" w:rsidRPr="00AA384E" w:rsidRDefault="00A75B52">
      <w:pPr>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courses are allotted to the Instructor by the Admin by filling the form in his Account and he can decide the strength </w:t>
      </w:r>
      <w:r w:rsidR="00B46113" w:rsidRPr="00AA384E">
        <w:rPr>
          <w:rFonts w:ascii="Times New Roman" w:eastAsia="Times New Roman" w:hAnsi="Times New Roman" w:cs="Times New Roman"/>
          <w:kern w:val="0"/>
          <w:lang w:eastAsia="en-IN"/>
          <w14:ligatures w14:val="none"/>
        </w:rPr>
        <w:t xml:space="preserve">of students </w:t>
      </w:r>
      <w:r w:rsidRPr="00AA384E">
        <w:rPr>
          <w:rFonts w:ascii="Times New Roman" w:eastAsia="Times New Roman" w:hAnsi="Times New Roman" w:cs="Times New Roman"/>
          <w:kern w:val="0"/>
          <w:lang w:eastAsia="en-IN"/>
          <w14:ligatures w14:val="none"/>
        </w:rPr>
        <w:t xml:space="preserve">under each Instructor however the students’ courses </w:t>
      </w:r>
      <w:r w:rsidR="00B46113" w:rsidRPr="00AA384E">
        <w:rPr>
          <w:rFonts w:ascii="Times New Roman" w:eastAsia="Times New Roman" w:hAnsi="Times New Roman" w:cs="Times New Roman"/>
          <w:kern w:val="0"/>
          <w:lang w:eastAsia="en-IN"/>
          <w14:ligatures w14:val="none"/>
        </w:rPr>
        <w:t>are added only after they pay the bill of the vacant courses.</w:t>
      </w:r>
    </w:p>
    <w:p w14:paraId="385C169E" w14:textId="3A4FB417" w:rsidR="00365286" w:rsidRPr="00AA384E" w:rsidRDefault="00365286">
      <w:pPr>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The material</w:t>
      </w:r>
      <w:r w:rsidR="00DA3E32" w:rsidRPr="00AA384E">
        <w:rPr>
          <w:rFonts w:ascii="Times New Roman" w:eastAsia="Times New Roman" w:hAnsi="Times New Roman" w:cs="Times New Roman"/>
          <w:kern w:val="0"/>
          <w:lang w:eastAsia="en-IN"/>
          <w14:ligatures w14:val="none"/>
        </w:rPr>
        <w:t>s</w:t>
      </w:r>
      <w:r w:rsidRPr="00AA384E">
        <w:rPr>
          <w:rFonts w:ascii="Times New Roman" w:eastAsia="Times New Roman" w:hAnsi="Times New Roman" w:cs="Times New Roman"/>
          <w:kern w:val="0"/>
          <w:lang w:eastAsia="en-IN"/>
          <w14:ligatures w14:val="none"/>
        </w:rPr>
        <w:t xml:space="preserve"> are uploaded by the lecturer and </w:t>
      </w:r>
      <w:r w:rsidR="00DA3E32" w:rsidRPr="00AA384E">
        <w:rPr>
          <w:rFonts w:ascii="Times New Roman" w:eastAsia="Times New Roman" w:hAnsi="Times New Roman" w:cs="Times New Roman"/>
          <w:kern w:val="0"/>
          <w:lang w:eastAsia="en-IN"/>
          <w14:ligatures w14:val="none"/>
        </w:rPr>
        <w:t>can be downloaded and displayed to the students and that instructor.</w:t>
      </w:r>
    </w:p>
    <w:p w14:paraId="482701D2" w14:textId="50B6108D" w:rsidR="00DA3E32" w:rsidRPr="00AA384E" w:rsidRDefault="00DA3E32">
      <w:pPr>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The Assignments are created by the lecturer which answers will be uploaded to the student users and some of them that are descriptive are corrected by the AI with the similarity scores and this feature optional according to the lecturer interest.</w:t>
      </w:r>
    </w:p>
    <w:p w14:paraId="1A913BF6" w14:textId="7A944C4B" w:rsidR="00DA3E32" w:rsidRPr="00AA384E" w:rsidRDefault="00DA3E32">
      <w:pPr>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Roll call attendance form will be given to the instructor and based on the Instructor’s filled form the attendance table is updated.</w:t>
      </w:r>
    </w:p>
    <w:p w14:paraId="2D277085" w14:textId="56F4B9B9" w:rsidR="00DA3E32" w:rsidRPr="00AA384E" w:rsidRDefault="00DA3E32">
      <w:pPr>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The customer care is an LLM application based chatbot which answers both students and Instructors’ questions and find the actionable items and send notifications to the Admin.</w:t>
      </w:r>
    </w:p>
    <w:p w14:paraId="64C1EF18" w14:textId="77777777" w:rsidR="00B46113" w:rsidRPr="00AA384E" w:rsidRDefault="00B46113">
      <w:pPr>
        <w:rPr>
          <w:rFonts w:ascii="Times New Roman" w:eastAsia="Times New Roman" w:hAnsi="Times New Roman" w:cs="Times New Roman"/>
          <w:kern w:val="0"/>
          <w:lang w:eastAsia="en-IN"/>
          <w14:ligatures w14:val="none"/>
        </w:rPr>
      </w:pPr>
    </w:p>
    <w:p w14:paraId="1E9A2FE8" w14:textId="0908BDB6" w:rsidR="00A75B52" w:rsidRPr="00AA384E" w:rsidRDefault="00A75B52">
      <w:pPr>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br w:type="page"/>
      </w:r>
    </w:p>
    <w:p w14:paraId="54395BDB" w14:textId="62AE86EB" w:rsidR="00F37829" w:rsidRPr="00AA384E" w:rsidRDefault="00A15B2C" w:rsidP="00F37829">
      <w:pPr>
        <w:spacing w:after="0"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 xml:space="preserve">2 </w:t>
      </w:r>
      <w:r w:rsidR="002C779E" w:rsidRPr="00AA384E">
        <w:rPr>
          <w:rFonts w:ascii="Times New Roman" w:eastAsia="Times New Roman" w:hAnsi="Times New Roman" w:cs="Times New Roman"/>
          <w:b/>
          <w:bCs/>
          <w:kern w:val="0"/>
          <w:lang w:eastAsia="en-IN"/>
          <w14:ligatures w14:val="none"/>
        </w:rPr>
        <w:t>Functional Requirements:</w:t>
      </w:r>
    </w:p>
    <w:p w14:paraId="72AADC74" w14:textId="5C7ACDE5"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A963DB" w:rsidRPr="00AA384E">
        <w:rPr>
          <w:rFonts w:ascii="Times New Roman" w:eastAsia="Times New Roman" w:hAnsi="Times New Roman" w:cs="Times New Roman"/>
          <w:b/>
          <w:bCs/>
          <w:kern w:val="0"/>
          <w:lang w:eastAsia="en-IN"/>
          <w14:ligatures w14:val="none"/>
        </w:rPr>
        <w:t>1 User Management</w:t>
      </w:r>
    </w:p>
    <w:p w14:paraId="1FD83D43" w14:textId="77777777" w:rsidR="00A963DB" w:rsidRPr="00AA384E" w:rsidRDefault="00A963DB" w:rsidP="00A963DB">
      <w:pPr>
        <w:numPr>
          <w:ilvl w:val="0"/>
          <w:numId w:val="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llow students, instructors, and admins to create and manage accounts.</w:t>
      </w:r>
    </w:p>
    <w:p w14:paraId="26CF535F" w14:textId="3E211EEA" w:rsidR="00A963DB" w:rsidRPr="00AA384E" w:rsidRDefault="00A963DB" w:rsidP="00A963DB">
      <w:pPr>
        <w:numPr>
          <w:ilvl w:val="0"/>
          <w:numId w:val="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Role-based access control for different user types.</w:t>
      </w:r>
    </w:p>
    <w:p w14:paraId="3CB5AFE7" w14:textId="6E39B2F0" w:rsidR="00163572" w:rsidRPr="00AA384E" w:rsidRDefault="00A15B2C" w:rsidP="00163572">
      <w:pPr>
        <w:spacing w:before="100" w:beforeAutospacing="1" w:after="100" w:afterAutospacing="1"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163572" w:rsidRPr="00AA384E">
        <w:rPr>
          <w:rFonts w:ascii="Times New Roman" w:eastAsia="Times New Roman" w:hAnsi="Times New Roman" w:cs="Times New Roman"/>
          <w:b/>
          <w:bCs/>
          <w:kern w:val="0"/>
          <w:lang w:eastAsia="en-IN"/>
          <w14:ligatures w14:val="none"/>
        </w:rPr>
        <w:t>2 User Profile Update</w:t>
      </w:r>
    </w:p>
    <w:p w14:paraId="691EF550" w14:textId="21E837DD" w:rsidR="00163572" w:rsidRPr="00AA384E" w:rsidRDefault="00B050EE" w:rsidP="00B050EE">
      <w:pPr>
        <w:numPr>
          <w:ilvl w:val="0"/>
          <w:numId w:val="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llow the user to update their profile with the user information.</w:t>
      </w:r>
    </w:p>
    <w:p w14:paraId="648EBACC" w14:textId="508751CF" w:rsidR="00B050EE" w:rsidRPr="00AA384E" w:rsidRDefault="00B050EE" w:rsidP="00B050EE">
      <w:pPr>
        <w:numPr>
          <w:ilvl w:val="0"/>
          <w:numId w:val="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Private </w:t>
      </w:r>
      <w:r w:rsidR="00540337" w:rsidRPr="00AA384E">
        <w:rPr>
          <w:rFonts w:ascii="Times New Roman" w:eastAsia="Times New Roman" w:hAnsi="Times New Roman" w:cs="Times New Roman"/>
          <w:kern w:val="0"/>
          <w:lang w:eastAsia="en-IN"/>
          <w14:ligatures w14:val="none"/>
        </w:rPr>
        <w:t>and Public mode for user</w:t>
      </w:r>
      <w:r w:rsidRPr="00AA384E">
        <w:rPr>
          <w:rFonts w:ascii="Times New Roman" w:eastAsia="Times New Roman" w:hAnsi="Times New Roman" w:cs="Times New Roman"/>
          <w:kern w:val="0"/>
          <w:lang w:eastAsia="en-IN"/>
          <w14:ligatures w14:val="none"/>
        </w:rPr>
        <w:t xml:space="preserve"> Information.</w:t>
      </w:r>
    </w:p>
    <w:p w14:paraId="7D7598C3" w14:textId="36929ED8"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050EE" w:rsidRPr="00AA384E">
        <w:rPr>
          <w:rFonts w:ascii="Times New Roman" w:eastAsia="Times New Roman" w:hAnsi="Times New Roman" w:cs="Times New Roman"/>
          <w:b/>
          <w:bCs/>
          <w:kern w:val="0"/>
          <w:lang w:eastAsia="en-IN"/>
          <w14:ligatures w14:val="none"/>
        </w:rPr>
        <w:t>3</w:t>
      </w:r>
      <w:r w:rsidR="00A963DB" w:rsidRPr="00AA384E">
        <w:rPr>
          <w:rFonts w:ascii="Times New Roman" w:eastAsia="Times New Roman" w:hAnsi="Times New Roman" w:cs="Times New Roman"/>
          <w:b/>
          <w:bCs/>
          <w:kern w:val="0"/>
          <w:lang w:eastAsia="en-IN"/>
          <w14:ligatures w14:val="none"/>
        </w:rPr>
        <w:t xml:space="preserve"> Course Management</w:t>
      </w:r>
    </w:p>
    <w:p w14:paraId="23727EFB" w14:textId="1F10DEAA" w:rsidR="00A963DB" w:rsidRPr="00AA384E" w:rsidRDefault="00B5064D" w:rsidP="00A963DB">
      <w:pPr>
        <w:numPr>
          <w:ilvl w:val="0"/>
          <w:numId w:val="6"/>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dmin</w:t>
      </w:r>
      <w:r w:rsidR="00A963DB" w:rsidRPr="00AA384E">
        <w:rPr>
          <w:rFonts w:ascii="Times New Roman" w:eastAsia="Times New Roman" w:hAnsi="Times New Roman" w:cs="Times New Roman"/>
          <w:kern w:val="0"/>
          <w:lang w:eastAsia="en-IN"/>
          <w14:ligatures w14:val="none"/>
        </w:rPr>
        <w:t xml:space="preserve"> can create, edit, and delete courses.</w:t>
      </w:r>
    </w:p>
    <w:p w14:paraId="7A7E2CAF" w14:textId="77777777" w:rsidR="00A963DB" w:rsidRPr="00AA384E" w:rsidRDefault="00A963DB" w:rsidP="00A963DB">
      <w:pPr>
        <w:numPr>
          <w:ilvl w:val="0"/>
          <w:numId w:val="6"/>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Students can enroll in and access course materials.</w:t>
      </w:r>
    </w:p>
    <w:p w14:paraId="3E78071F" w14:textId="31E48F79" w:rsidR="00541326" w:rsidRPr="00AA384E" w:rsidRDefault="00A15B2C" w:rsidP="00B903B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541326" w:rsidRPr="00AA384E">
        <w:rPr>
          <w:rFonts w:ascii="Times New Roman" w:eastAsia="Times New Roman" w:hAnsi="Times New Roman" w:cs="Times New Roman"/>
          <w:b/>
          <w:bCs/>
          <w:kern w:val="0"/>
          <w:lang w:eastAsia="en-IN"/>
          <w14:ligatures w14:val="none"/>
        </w:rPr>
        <w:t>4 Recommended Courses for Specialization</w:t>
      </w:r>
    </w:p>
    <w:p w14:paraId="6C20F079" w14:textId="5D75881C" w:rsidR="00541326" w:rsidRPr="00AA384E" w:rsidRDefault="00B903B3" w:rsidP="00B903B3">
      <w:pPr>
        <w:numPr>
          <w:ilvl w:val="0"/>
          <w:numId w:val="6"/>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Customized Student Recommendation System</w:t>
      </w:r>
    </w:p>
    <w:p w14:paraId="3D7249E3" w14:textId="2860E7FB" w:rsidR="00541326" w:rsidRPr="00AA384E" w:rsidRDefault="00A15B2C" w:rsidP="00B903B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541326" w:rsidRPr="00AA384E">
        <w:rPr>
          <w:rFonts w:ascii="Times New Roman" w:eastAsia="Times New Roman" w:hAnsi="Times New Roman" w:cs="Times New Roman"/>
          <w:b/>
          <w:bCs/>
          <w:kern w:val="0"/>
          <w:lang w:eastAsia="en-IN"/>
          <w14:ligatures w14:val="none"/>
        </w:rPr>
        <w:t>5 Professor Recommendation System</w:t>
      </w:r>
    </w:p>
    <w:p w14:paraId="42F7470F" w14:textId="48BC064B" w:rsidR="00541326" w:rsidRPr="00AA384E" w:rsidRDefault="00541326" w:rsidP="00B903B3">
      <w:pPr>
        <w:numPr>
          <w:ilvl w:val="0"/>
          <w:numId w:val="6"/>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Professor score based on Spot Evaluation.</w:t>
      </w:r>
    </w:p>
    <w:p w14:paraId="3DC8E706" w14:textId="28B0458D" w:rsidR="00163572" w:rsidRPr="00AA384E" w:rsidRDefault="00A15B2C" w:rsidP="00163572">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903B3" w:rsidRPr="00AA384E">
        <w:rPr>
          <w:rFonts w:ascii="Times New Roman" w:eastAsia="Times New Roman" w:hAnsi="Times New Roman" w:cs="Times New Roman"/>
          <w:b/>
          <w:bCs/>
          <w:kern w:val="0"/>
          <w:lang w:eastAsia="en-IN"/>
          <w14:ligatures w14:val="none"/>
        </w:rPr>
        <w:t>6</w:t>
      </w:r>
      <w:r w:rsidR="00163572" w:rsidRPr="00AA384E">
        <w:rPr>
          <w:rFonts w:ascii="Times New Roman" w:eastAsia="Times New Roman" w:hAnsi="Times New Roman" w:cs="Times New Roman"/>
          <w:b/>
          <w:bCs/>
          <w:kern w:val="0"/>
          <w:lang w:eastAsia="en-IN"/>
          <w14:ligatures w14:val="none"/>
        </w:rPr>
        <w:t xml:space="preserve"> Payment &amp; Subscription Management</w:t>
      </w:r>
    </w:p>
    <w:p w14:paraId="5F539E6E" w14:textId="77777777" w:rsidR="00163572" w:rsidRPr="00AA384E" w:rsidRDefault="00163572" w:rsidP="00163572">
      <w:pPr>
        <w:numPr>
          <w:ilvl w:val="0"/>
          <w:numId w:val="2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Enable paid courses and subscription models.</w:t>
      </w:r>
    </w:p>
    <w:p w14:paraId="55853D0B" w14:textId="0D690300"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903B3" w:rsidRPr="00AA384E">
        <w:rPr>
          <w:rFonts w:ascii="Times New Roman" w:eastAsia="Times New Roman" w:hAnsi="Times New Roman" w:cs="Times New Roman"/>
          <w:b/>
          <w:bCs/>
          <w:kern w:val="0"/>
          <w:lang w:eastAsia="en-IN"/>
          <w14:ligatures w14:val="none"/>
        </w:rPr>
        <w:t>7</w:t>
      </w:r>
      <w:r w:rsidR="00A963DB" w:rsidRPr="00AA384E">
        <w:rPr>
          <w:rFonts w:ascii="Times New Roman" w:eastAsia="Times New Roman" w:hAnsi="Times New Roman" w:cs="Times New Roman"/>
          <w:b/>
          <w:bCs/>
          <w:kern w:val="0"/>
          <w:lang w:eastAsia="en-IN"/>
          <w14:ligatures w14:val="none"/>
        </w:rPr>
        <w:t xml:space="preserve"> Content Management</w:t>
      </w:r>
    </w:p>
    <w:p w14:paraId="7383B86B" w14:textId="77777777" w:rsidR="00A963DB" w:rsidRPr="00AA384E" w:rsidRDefault="00A963DB" w:rsidP="00A963DB">
      <w:pPr>
        <w:numPr>
          <w:ilvl w:val="0"/>
          <w:numId w:val="7"/>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Upload and organize multimedia content (videos, PDFs, quizzes, etc.).</w:t>
      </w:r>
    </w:p>
    <w:p w14:paraId="1F46D084" w14:textId="256BA601" w:rsidR="00A963DB" w:rsidRPr="00AA384E" w:rsidRDefault="00A963DB" w:rsidP="00A963DB">
      <w:pPr>
        <w:numPr>
          <w:ilvl w:val="0"/>
          <w:numId w:val="7"/>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Provide downloadable course materials</w:t>
      </w:r>
      <w:r w:rsidR="00B5064D" w:rsidRPr="00AA384E">
        <w:rPr>
          <w:rFonts w:ascii="Times New Roman" w:eastAsia="Times New Roman" w:hAnsi="Times New Roman" w:cs="Times New Roman"/>
          <w:kern w:val="0"/>
          <w:lang w:eastAsia="en-IN"/>
          <w14:ligatures w14:val="none"/>
        </w:rPr>
        <w:t xml:space="preserve"> to Students</w:t>
      </w:r>
      <w:r w:rsidRPr="00AA384E">
        <w:rPr>
          <w:rFonts w:ascii="Times New Roman" w:eastAsia="Times New Roman" w:hAnsi="Times New Roman" w:cs="Times New Roman"/>
          <w:kern w:val="0"/>
          <w:lang w:eastAsia="en-IN"/>
          <w14:ligatures w14:val="none"/>
        </w:rPr>
        <w:t>.</w:t>
      </w:r>
    </w:p>
    <w:p w14:paraId="7ABA244D" w14:textId="10A4C323"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903B3" w:rsidRPr="00AA384E">
        <w:rPr>
          <w:rFonts w:ascii="Times New Roman" w:eastAsia="Times New Roman" w:hAnsi="Times New Roman" w:cs="Times New Roman"/>
          <w:b/>
          <w:bCs/>
          <w:kern w:val="0"/>
          <w:lang w:eastAsia="en-IN"/>
          <w14:ligatures w14:val="none"/>
        </w:rPr>
        <w:t>8</w:t>
      </w:r>
      <w:r w:rsidR="00A963DB" w:rsidRPr="00AA384E">
        <w:rPr>
          <w:rFonts w:ascii="Times New Roman" w:eastAsia="Times New Roman" w:hAnsi="Times New Roman" w:cs="Times New Roman"/>
          <w:b/>
          <w:bCs/>
          <w:kern w:val="0"/>
          <w:lang w:eastAsia="en-IN"/>
          <w14:ligatures w14:val="none"/>
        </w:rPr>
        <w:t xml:space="preserve"> Assignment</w:t>
      </w:r>
    </w:p>
    <w:p w14:paraId="520FA1B2" w14:textId="2F1C9AD2" w:rsidR="00A963DB" w:rsidRPr="00AA384E" w:rsidRDefault="00A963DB" w:rsidP="00A963DB">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llow instructors to create assignments</w:t>
      </w:r>
      <w:r w:rsidR="00F932F5" w:rsidRPr="00AA384E">
        <w:rPr>
          <w:rFonts w:ascii="Times New Roman" w:eastAsia="Times New Roman" w:hAnsi="Times New Roman" w:cs="Times New Roman"/>
          <w:kern w:val="0"/>
          <w:lang w:eastAsia="en-IN"/>
          <w14:ligatures w14:val="none"/>
        </w:rPr>
        <w:t>.</w:t>
      </w:r>
    </w:p>
    <w:p w14:paraId="3CBB1017" w14:textId="77777777" w:rsidR="00A963DB" w:rsidRPr="00AA384E" w:rsidRDefault="00A963DB" w:rsidP="00A963DB">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Enable students to submit assignments online.</w:t>
      </w:r>
    </w:p>
    <w:p w14:paraId="6754CF5A" w14:textId="1BDEC8AB" w:rsidR="00163572" w:rsidRPr="00AA384E" w:rsidRDefault="00A15B2C" w:rsidP="00163572">
      <w:pPr>
        <w:spacing w:before="100" w:beforeAutospacing="1" w:after="100" w:afterAutospacing="1"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903B3" w:rsidRPr="00AA384E">
        <w:rPr>
          <w:rFonts w:ascii="Times New Roman" w:eastAsia="Times New Roman" w:hAnsi="Times New Roman" w:cs="Times New Roman"/>
          <w:b/>
          <w:bCs/>
          <w:kern w:val="0"/>
          <w:lang w:eastAsia="en-IN"/>
          <w14:ligatures w14:val="none"/>
        </w:rPr>
        <w:t>9</w:t>
      </w:r>
      <w:r w:rsidR="00163572" w:rsidRPr="00AA384E">
        <w:rPr>
          <w:rFonts w:ascii="Times New Roman" w:eastAsia="Times New Roman" w:hAnsi="Times New Roman" w:cs="Times New Roman"/>
          <w:b/>
          <w:bCs/>
          <w:kern w:val="0"/>
          <w:lang w:eastAsia="en-IN"/>
          <w14:ligatures w14:val="none"/>
        </w:rPr>
        <w:t xml:space="preserve"> Assessment</w:t>
      </w:r>
    </w:p>
    <w:p w14:paraId="0ABE8E5E" w14:textId="55A9A201" w:rsidR="00F932F5" w:rsidRPr="00AA384E" w:rsidRDefault="00F932F5" w:rsidP="00F932F5">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Jumbled quiz questions (MCQ (jumbled choices), True or False).</w:t>
      </w:r>
    </w:p>
    <w:p w14:paraId="344952D6" w14:textId="0AEDC7FC" w:rsidR="00163572" w:rsidRPr="00AA384E" w:rsidRDefault="00F932F5" w:rsidP="00163572">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Descriptive questions correction using Similarity Search.</w:t>
      </w:r>
    </w:p>
    <w:p w14:paraId="71FDFE04" w14:textId="4CC50F61" w:rsidR="00540337" w:rsidRPr="00AA384E" w:rsidRDefault="00A15B2C" w:rsidP="00747C0B">
      <w:pPr>
        <w:spacing w:before="100" w:beforeAutospacing="1" w:after="100" w:afterAutospacing="1"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903B3" w:rsidRPr="00AA384E">
        <w:rPr>
          <w:rFonts w:ascii="Times New Roman" w:eastAsia="Times New Roman" w:hAnsi="Times New Roman" w:cs="Times New Roman"/>
          <w:b/>
          <w:bCs/>
          <w:kern w:val="0"/>
          <w:lang w:eastAsia="en-IN"/>
          <w14:ligatures w14:val="none"/>
        </w:rPr>
        <w:t>10</w:t>
      </w:r>
      <w:r w:rsidR="00747C0B" w:rsidRPr="00AA384E">
        <w:rPr>
          <w:rFonts w:ascii="Times New Roman" w:eastAsia="Times New Roman" w:hAnsi="Times New Roman" w:cs="Times New Roman"/>
          <w:b/>
          <w:bCs/>
          <w:kern w:val="0"/>
          <w:lang w:eastAsia="en-IN"/>
          <w14:ligatures w14:val="none"/>
        </w:rPr>
        <w:t xml:space="preserve"> RAG Implementation</w:t>
      </w:r>
      <w:r w:rsidR="00540337" w:rsidRPr="00AA384E">
        <w:rPr>
          <w:rFonts w:ascii="Times New Roman" w:eastAsia="Times New Roman" w:hAnsi="Times New Roman" w:cs="Times New Roman"/>
          <w:b/>
          <w:bCs/>
          <w:kern w:val="0"/>
          <w:lang w:eastAsia="en-IN"/>
          <w14:ligatures w14:val="none"/>
        </w:rPr>
        <w:t xml:space="preserve"> for Descriptive Questions</w:t>
      </w:r>
    </w:p>
    <w:p w14:paraId="51EAE61D" w14:textId="1A23DE93" w:rsidR="00540337" w:rsidRPr="00AA384E" w:rsidRDefault="00540337" w:rsidP="00540337">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Extracting Info from course material PDFs</w:t>
      </w:r>
    </w:p>
    <w:p w14:paraId="13A4D96E" w14:textId="005B4740" w:rsidR="00747C0B" w:rsidRPr="00AA384E" w:rsidRDefault="00540337" w:rsidP="00540337">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Transforming data into Vectors</w:t>
      </w:r>
    </w:p>
    <w:p w14:paraId="078E7CED" w14:textId="789889AF" w:rsidR="00540337" w:rsidRPr="00AA384E" w:rsidRDefault="00540337" w:rsidP="00540337">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Loading into the Vector Database</w:t>
      </w:r>
    </w:p>
    <w:p w14:paraId="528D7288" w14:textId="3EEBCC1D" w:rsidR="00541326" w:rsidRPr="00AA384E" w:rsidRDefault="00A15B2C" w:rsidP="00541326">
      <w:pPr>
        <w:spacing w:before="100" w:beforeAutospacing="1" w:after="100" w:afterAutospacing="1"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2.</w:t>
      </w:r>
      <w:r w:rsidR="00B903B3" w:rsidRPr="00AA384E">
        <w:rPr>
          <w:rFonts w:ascii="Times New Roman" w:eastAsia="Times New Roman" w:hAnsi="Times New Roman" w:cs="Times New Roman"/>
          <w:b/>
          <w:bCs/>
          <w:kern w:val="0"/>
          <w:lang w:eastAsia="en-IN"/>
          <w14:ligatures w14:val="none"/>
        </w:rPr>
        <w:t>11</w:t>
      </w:r>
      <w:r w:rsidR="00541326" w:rsidRPr="00AA384E">
        <w:rPr>
          <w:rFonts w:ascii="Times New Roman" w:eastAsia="Times New Roman" w:hAnsi="Times New Roman" w:cs="Times New Roman"/>
          <w:b/>
          <w:bCs/>
          <w:kern w:val="0"/>
          <w:lang w:eastAsia="en-IN"/>
          <w14:ligatures w14:val="none"/>
        </w:rPr>
        <w:t xml:space="preserve"> Assessment Creation</w:t>
      </w:r>
    </w:p>
    <w:p w14:paraId="6DFD67CB" w14:textId="16CC5D92" w:rsidR="00541326" w:rsidRPr="00AA384E" w:rsidRDefault="00541326" w:rsidP="00B903B3">
      <w:pPr>
        <w:numPr>
          <w:ilvl w:val="0"/>
          <w:numId w:val="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Form for lecturer to create quiz and Descriptive questions</w:t>
      </w:r>
    </w:p>
    <w:p w14:paraId="6F6527CE" w14:textId="77024023"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541326" w:rsidRPr="00AA384E">
        <w:rPr>
          <w:rFonts w:ascii="Times New Roman" w:eastAsia="Times New Roman" w:hAnsi="Times New Roman" w:cs="Times New Roman"/>
          <w:b/>
          <w:bCs/>
          <w:kern w:val="0"/>
          <w:lang w:eastAsia="en-IN"/>
          <w14:ligatures w14:val="none"/>
        </w:rPr>
        <w:t>1</w:t>
      </w:r>
      <w:r w:rsidR="00B903B3" w:rsidRPr="00AA384E">
        <w:rPr>
          <w:rFonts w:ascii="Times New Roman" w:eastAsia="Times New Roman" w:hAnsi="Times New Roman" w:cs="Times New Roman"/>
          <w:b/>
          <w:bCs/>
          <w:kern w:val="0"/>
          <w:lang w:eastAsia="en-IN"/>
          <w14:ligatures w14:val="none"/>
        </w:rPr>
        <w:t>2</w:t>
      </w:r>
      <w:r w:rsidR="00A963DB" w:rsidRPr="00AA384E">
        <w:rPr>
          <w:rFonts w:ascii="Times New Roman" w:eastAsia="Times New Roman" w:hAnsi="Times New Roman" w:cs="Times New Roman"/>
          <w:b/>
          <w:bCs/>
          <w:kern w:val="0"/>
          <w:lang w:eastAsia="en-IN"/>
          <w14:ligatures w14:val="none"/>
        </w:rPr>
        <w:t xml:space="preserve"> Grading System</w:t>
      </w:r>
    </w:p>
    <w:p w14:paraId="16B507CB" w14:textId="77777777" w:rsidR="00A963DB" w:rsidRPr="00AA384E" w:rsidRDefault="00A963DB" w:rsidP="00A963DB">
      <w:pPr>
        <w:numPr>
          <w:ilvl w:val="0"/>
          <w:numId w:val="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uto-grade multiple-choice quizzes.</w:t>
      </w:r>
    </w:p>
    <w:p w14:paraId="39F8B743" w14:textId="175B2B0A" w:rsidR="00A963DB" w:rsidRPr="00AA384E" w:rsidRDefault="00A963DB" w:rsidP="00A963DB">
      <w:pPr>
        <w:numPr>
          <w:ilvl w:val="0"/>
          <w:numId w:val="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llow manual grading with feedback for assignments</w:t>
      </w:r>
      <w:r w:rsidR="00B050EE" w:rsidRPr="00AA384E">
        <w:rPr>
          <w:rFonts w:ascii="Times New Roman" w:eastAsia="Times New Roman" w:hAnsi="Times New Roman" w:cs="Times New Roman"/>
          <w:kern w:val="0"/>
          <w:lang w:eastAsia="en-IN"/>
          <w14:ligatures w14:val="none"/>
        </w:rPr>
        <w:t xml:space="preserve"> or cosine similarity</w:t>
      </w:r>
      <w:r w:rsidRPr="00AA384E">
        <w:rPr>
          <w:rFonts w:ascii="Times New Roman" w:eastAsia="Times New Roman" w:hAnsi="Times New Roman" w:cs="Times New Roman"/>
          <w:kern w:val="0"/>
          <w:lang w:eastAsia="en-IN"/>
          <w14:ligatures w14:val="none"/>
        </w:rPr>
        <w:t>.</w:t>
      </w:r>
    </w:p>
    <w:p w14:paraId="159B47E1" w14:textId="2C63631F"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540337" w:rsidRPr="00AA384E">
        <w:rPr>
          <w:rFonts w:ascii="Times New Roman" w:eastAsia="Times New Roman" w:hAnsi="Times New Roman" w:cs="Times New Roman"/>
          <w:b/>
          <w:bCs/>
          <w:kern w:val="0"/>
          <w:lang w:eastAsia="en-IN"/>
          <w14:ligatures w14:val="none"/>
        </w:rPr>
        <w:t>1</w:t>
      </w:r>
      <w:r w:rsidR="00B903B3" w:rsidRPr="00AA384E">
        <w:rPr>
          <w:rFonts w:ascii="Times New Roman" w:eastAsia="Times New Roman" w:hAnsi="Times New Roman" w:cs="Times New Roman"/>
          <w:b/>
          <w:bCs/>
          <w:kern w:val="0"/>
          <w:lang w:eastAsia="en-IN"/>
          <w14:ligatures w14:val="none"/>
        </w:rPr>
        <w:t>3</w:t>
      </w:r>
      <w:r w:rsidR="00A963DB" w:rsidRPr="00AA384E">
        <w:rPr>
          <w:rFonts w:ascii="Times New Roman" w:eastAsia="Times New Roman" w:hAnsi="Times New Roman" w:cs="Times New Roman"/>
          <w:b/>
          <w:bCs/>
          <w:kern w:val="0"/>
          <w:lang w:eastAsia="en-IN"/>
          <w14:ligatures w14:val="none"/>
        </w:rPr>
        <w:t xml:space="preserve"> Attendance Tracking</w:t>
      </w:r>
    </w:p>
    <w:p w14:paraId="0121419B" w14:textId="77777777" w:rsidR="00A963DB" w:rsidRPr="00AA384E" w:rsidRDefault="00A963DB" w:rsidP="00A963DB">
      <w:pPr>
        <w:numPr>
          <w:ilvl w:val="0"/>
          <w:numId w:val="1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Track student attendance for live sessions.</w:t>
      </w:r>
    </w:p>
    <w:p w14:paraId="73DE99FE" w14:textId="77777777" w:rsidR="00A963DB" w:rsidRPr="00AA384E" w:rsidRDefault="00A963DB" w:rsidP="00A963DB">
      <w:pPr>
        <w:numPr>
          <w:ilvl w:val="0"/>
          <w:numId w:val="1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Generate attendance reports.</w:t>
      </w:r>
    </w:p>
    <w:p w14:paraId="3DC69871" w14:textId="7BDE5F05"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050EE" w:rsidRPr="00AA384E">
        <w:rPr>
          <w:rFonts w:ascii="Times New Roman" w:eastAsia="Times New Roman" w:hAnsi="Times New Roman" w:cs="Times New Roman"/>
          <w:b/>
          <w:bCs/>
          <w:kern w:val="0"/>
          <w:lang w:eastAsia="en-IN"/>
          <w14:ligatures w14:val="none"/>
        </w:rPr>
        <w:t>1</w:t>
      </w:r>
      <w:r w:rsidR="00B903B3" w:rsidRPr="00AA384E">
        <w:rPr>
          <w:rFonts w:ascii="Times New Roman" w:eastAsia="Times New Roman" w:hAnsi="Times New Roman" w:cs="Times New Roman"/>
          <w:b/>
          <w:bCs/>
          <w:kern w:val="0"/>
          <w:lang w:eastAsia="en-IN"/>
          <w14:ligatures w14:val="none"/>
        </w:rPr>
        <w:t>4</w:t>
      </w:r>
      <w:r w:rsidR="00A963DB" w:rsidRPr="00AA384E">
        <w:rPr>
          <w:rFonts w:ascii="Times New Roman" w:eastAsia="Times New Roman" w:hAnsi="Times New Roman" w:cs="Times New Roman"/>
          <w:b/>
          <w:bCs/>
          <w:kern w:val="0"/>
          <w:lang w:eastAsia="en-IN"/>
          <w14:ligatures w14:val="none"/>
        </w:rPr>
        <w:t xml:space="preserve"> Discussion Forums &amp; Chat</w:t>
      </w:r>
    </w:p>
    <w:p w14:paraId="06D2ED1D" w14:textId="77777777" w:rsidR="00A963DB" w:rsidRPr="00AA384E" w:rsidRDefault="00A963DB" w:rsidP="00A963DB">
      <w:pPr>
        <w:numPr>
          <w:ilvl w:val="0"/>
          <w:numId w:val="11"/>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Enable student-instructor and peer discussions.</w:t>
      </w:r>
    </w:p>
    <w:p w14:paraId="64DF1EA4" w14:textId="77777777" w:rsidR="00A963DB" w:rsidRPr="00AA384E" w:rsidRDefault="00A963DB" w:rsidP="00A963DB">
      <w:pPr>
        <w:numPr>
          <w:ilvl w:val="0"/>
          <w:numId w:val="11"/>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Provide real-time messaging for better collaboration.</w:t>
      </w:r>
    </w:p>
    <w:p w14:paraId="78DE38C7" w14:textId="1CF03CF4"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050EE" w:rsidRPr="00AA384E">
        <w:rPr>
          <w:rFonts w:ascii="Times New Roman" w:eastAsia="Times New Roman" w:hAnsi="Times New Roman" w:cs="Times New Roman"/>
          <w:b/>
          <w:bCs/>
          <w:kern w:val="0"/>
          <w:lang w:eastAsia="en-IN"/>
          <w14:ligatures w14:val="none"/>
        </w:rPr>
        <w:t>1</w:t>
      </w:r>
      <w:r w:rsidR="00B903B3" w:rsidRPr="00AA384E">
        <w:rPr>
          <w:rFonts w:ascii="Times New Roman" w:eastAsia="Times New Roman" w:hAnsi="Times New Roman" w:cs="Times New Roman"/>
          <w:b/>
          <w:bCs/>
          <w:kern w:val="0"/>
          <w:lang w:eastAsia="en-IN"/>
          <w14:ligatures w14:val="none"/>
        </w:rPr>
        <w:t>5</w:t>
      </w:r>
      <w:r w:rsidR="00A963DB" w:rsidRPr="00AA384E">
        <w:rPr>
          <w:rFonts w:ascii="Times New Roman" w:eastAsia="Times New Roman" w:hAnsi="Times New Roman" w:cs="Times New Roman"/>
          <w:b/>
          <w:bCs/>
          <w:kern w:val="0"/>
          <w:lang w:eastAsia="en-IN"/>
          <w14:ligatures w14:val="none"/>
        </w:rPr>
        <w:t xml:space="preserve"> Progress Tracking &amp; Reports</w:t>
      </w:r>
    </w:p>
    <w:p w14:paraId="003535BD" w14:textId="77777777" w:rsidR="00A963DB" w:rsidRPr="00AA384E" w:rsidRDefault="00A963DB" w:rsidP="00A963DB">
      <w:pPr>
        <w:numPr>
          <w:ilvl w:val="0"/>
          <w:numId w:val="1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Generate student progress reports and analytics.</w:t>
      </w:r>
    </w:p>
    <w:p w14:paraId="145B487D" w14:textId="77777777" w:rsidR="00A963DB" w:rsidRPr="00AA384E" w:rsidRDefault="00A963DB" w:rsidP="00A963DB">
      <w:pPr>
        <w:numPr>
          <w:ilvl w:val="0"/>
          <w:numId w:val="1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Allow students to track their own progress.</w:t>
      </w:r>
    </w:p>
    <w:p w14:paraId="19B53847" w14:textId="475F131D" w:rsidR="00A963DB" w:rsidRPr="00AA384E" w:rsidRDefault="00A15B2C" w:rsidP="00A963D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A963DB" w:rsidRPr="00AA384E">
        <w:rPr>
          <w:rFonts w:ascii="Times New Roman" w:eastAsia="Times New Roman" w:hAnsi="Times New Roman" w:cs="Times New Roman"/>
          <w:b/>
          <w:bCs/>
          <w:kern w:val="0"/>
          <w:lang w:eastAsia="en-IN"/>
          <w14:ligatures w14:val="none"/>
        </w:rPr>
        <w:t>1</w:t>
      </w:r>
      <w:r w:rsidR="00B903B3" w:rsidRPr="00AA384E">
        <w:rPr>
          <w:rFonts w:ascii="Times New Roman" w:eastAsia="Times New Roman" w:hAnsi="Times New Roman" w:cs="Times New Roman"/>
          <w:b/>
          <w:bCs/>
          <w:kern w:val="0"/>
          <w:lang w:eastAsia="en-IN"/>
          <w14:ligatures w14:val="none"/>
        </w:rPr>
        <w:t>6</w:t>
      </w:r>
      <w:r w:rsidR="00A963DB" w:rsidRPr="00AA384E">
        <w:rPr>
          <w:rFonts w:ascii="Times New Roman" w:eastAsia="Times New Roman" w:hAnsi="Times New Roman" w:cs="Times New Roman"/>
          <w:b/>
          <w:bCs/>
          <w:kern w:val="0"/>
          <w:lang w:eastAsia="en-IN"/>
          <w14:ligatures w14:val="none"/>
        </w:rPr>
        <w:t xml:space="preserve"> Feedback &amp; Survey System</w:t>
      </w:r>
    </w:p>
    <w:p w14:paraId="583CAF31" w14:textId="77777777" w:rsidR="00A963DB" w:rsidRPr="00AA384E" w:rsidRDefault="00A963DB" w:rsidP="00A963DB">
      <w:pPr>
        <w:numPr>
          <w:ilvl w:val="0"/>
          <w:numId w:val="2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Collect student feedback on courses and instructors.</w:t>
      </w:r>
    </w:p>
    <w:p w14:paraId="2B19DBDF" w14:textId="77777777" w:rsidR="00A963DB" w:rsidRPr="00AA384E" w:rsidRDefault="00A963DB" w:rsidP="00A963DB">
      <w:pPr>
        <w:numPr>
          <w:ilvl w:val="0"/>
          <w:numId w:val="2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Provide analytics on survey responses.</w:t>
      </w:r>
    </w:p>
    <w:p w14:paraId="13243F71" w14:textId="256D1B66" w:rsidR="00A963DB" w:rsidRPr="00AA384E" w:rsidRDefault="00A15B2C" w:rsidP="00B5064D">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5064D" w:rsidRPr="00AA384E">
        <w:rPr>
          <w:rFonts w:ascii="Times New Roman" w:eastAsia="Times New Roman" w:hAnsi="Times New Roman" w:cs="Times New Roman"/>
          <w:b/>
          <w:bCs/>
          <w:kern w:val="0"/>
          <w:lang w:eastAsia="en-IN"/>
          <w14:ligatures w14:val="none"/>
        </w:rPr>
        <w:t>1</w:t>
      </w:r>
      <w:r w:rsidR="00B903B3" w:rsidRPr="00AA384E">
        <w:rPr>
          <w:rFonts w:ascii="Times New Roman" w:eastAsia="Times New Roman" w:hAnsi="Times New Roman" w:cs="Times New Roman"/>
          <w:b/>
          <w:bCs/>
          <w:kern w:val="0"/>
          <w:lang w:eastAsia="en-IN"/>
          <w14:ligatures w14:val="none"/>
        </w:rPr>
        <w:t>7</w:t>
      </w:r>
      <w:r w:rsidR="00B5064D" w:rsidRPr="00AA384E">
        <w:rPr>
          <w:rFonts w:ascii="Times New Roman" w:eastAsia="Times New Roman" w:hAnsi="Times New Roman" w:cs="Times New Roman"/>
          <w:b/>
          <w:bCs/>
          <w:kern w:val="0"/>
          <w:lang w:eastAsia="en-IN"/>
          <w14:ligatures w14:val="none"/>
        </w:rPr>
        <w:t xml:space="preserve"> </w:t>
      </w:r>
      <w:r w:rsidR="00A963DB" w:rsidRPr="00AA384E">
        <w:rPr>
          <w:rFonts w:ascii="Times New Roman" w:eastAsia="Times New Roman" w:hAnsi="Times New Roman" w:cs="Times New Roman"/>
          <w:b/>
          <w:bCs/>
          <w:kern w:val="0"/>
          <w:lang w:eastAsia="en-IN"/>
          <w14:ligatures w14:val="none"/>
        </w:rPr>
        <w:t>Customer Care</w:t>
      </w:r>
    </w:p>
    <w:p w14:paraId="2D4CE753" w14:textId="7CAB773A" w:rsidR="00B5064D" w:rsidRPr="00AA384E" w:rsidRDefault="00B5064D" w:rsidP="00B5064D">
      <w:pPr>
        <w:numPr>
          <w:ilvl w:val="0"/>
          <w:numId w:val="2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LLM-based customer service</w:t>
      </w:r>
    </w:p>
    <w:p w14:paraId="04727999" w14:textId="65C0E60E" w:rsidR="00B903B3" w:rsidRPr="00AA384E" w:rsidRDefault="00A15B2C" w:rsidP="00F37829">
      <w:pPr>
        <w:spacing w:after="0"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2.</w:t>
      </w:r>
      <w:r w:rsidR="00B903B3" w:rsidRPr="00AA384E">
        <w:rPr>
          <w:rFonts w:ascii="Times New Roman" w:eastAsia="Times New Roman" w:hAnsi="Times New Roman" w:cs="Times New Roman"/>
          <w:b/>
          <w:bCs/>
          <w:kern w:val="0"/>
          <w:lang w:eastAsia="en-IN"/>
          <w14:ligatures w14:val="none"/>
        </w:rPr>
        <w:t>18 Notifying Actionable to Admin</w:t>
      </w:r>
    </w:p>
    <w:p w14:paraId="05D9AD00" w14:textId="28CAC241" w:rsidR="002C779E" w:rsidRPr="00AA384E" w:rsidRDefault="00B903B3" w:rsidP="00B903B3">
      <w:pPr>
        <w:numPr>
          <w:ilvl w:val="0"/>
          <w:numId w:val="2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Identify actionable queries and report them to the admin. </w:t>
      </w:r>
      <w:r w:rsidRPr="00AA384E">
        <w:rPr>
          <w:rFonts w:ascii="Times New Roman" w:eastAsia="Times New Roman" w:hAnsi="Times New Roman" w:cs="Times New Roman"/>
          <w:b/>
          <w:bCs/>
          <w:kern w:val="0"/>
          <w:lang w:eastAsia="en-IN"/>
          <w14:ligatures w14:val="none"/>
        </w:rPr>
        <w:t xml:space="preserve"> </w:t>
      </w:r>
    </w:p>
    <w:p w14:paraId="2E233B04" w14:textId="77777777" w:rsidR="00B903B3" w:rsidRPr="00AA384E" w:rsidRDefault="00B903B3">
      <w:pPr>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br w:type="page"/>
      </w:r>
    </w:p>
    <w:p w14:paraId="2E41EFF2" w14:textId="3446844C" w:rsidR="00F37829" w:rsidRPr="00AA384E" w:rsidRDefault="00A15B2C" w:rsidP="00B5064D">
      <w:pPr>
        <w:spacing w:after="0" w:line="240" w:lineRule="auto"/>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 xml:space="preserve">3 </w:t>
      </w:r>
      <w:r w:rsidR="00B5064D" w:rsidRPr="00AA384E">
        <w:rPr>
          <w:rFonts w:ascii="Times New Roman" w:eastAsia="Times New Roman" w:hAnsi="Times New Roman" w:cs="Times New Roman"/>
          <w:b/>
          <w:bCs/>
          <w:kern w:val="0"/>
          <w:lang w:eastAsia="en-IN"/>
          <w14:ligatures w14:val="none"/>
        </w:rPr>
        <w:t>Non-Functional</w:t>
      </w:r>
      <w:r w:rsidR="009311C4" w:rsidRPr="00AA384E">
        <w:rPr>
          <w:rFonts w:ascii="Times New Roman" w:eastAsia="Times New Roman" w:hAnsi="Times New Roman" w:cs="Times New Roman"/>
          <w:b/>
          <w:bCs/>
          <w:kern w:val="0"/>
          <w:lang w:eastAsia="en-IN"/>
          <w14:ligatures w14:val="none"/>
        </w:rPr>
        <w:t xml:space="preserve"> Requirements:</w:t>
      </w:r>
    </w:p>
    <w:p w14:paraId="7B32E65B" w14:textId="104E2FF4"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1 Performance</w:t>
      </w:r>
    </w:p>
    <w:p w14:paraId="6ABC3169" w14:textId="77777777" w:rsidR="000D4763" w:rsidRPr="00AA384E" w:rsidRDefault="000D4763" w:rsidP="000D4763">
      <w:pPr>
        <w:numPr>
          <w:ilvl w:val="0"/>
          <w:numId w:val="2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system should support </w:t>
      </w:r>
      <w:r w:rsidRPr="00AA384E">
        <w:rPr>
          <w:rFonts w:ascii="Times New Roman" w:eastAsia="Times New Roman" w:hAnsi="Times New Roman" w:cs="Times New Roman"/>
          <w:b/>
          <w:bCs/>
          <w:kern w:val="0"/>
          <w:lang w:eastAsia="en-IN"/>
          <w14:ligatures w14:val="none"/>
        </w:rPr>
        <w:t>at least 1,000 concurrent users</w:t>
      </w:r>
      <w:r w:rsidRPr="00AA384E">
        <w:rPr>
          <w:rFonts w:ascii="Times New Roman" w:eastAsia="Times New Roman" w:hAnsi="Times New Roman" w:cs="Times New Roman"/>
          <w:kern w:val="0"/>
          <w:lang w:eastAsia="en-IN"/>
          <w14:ligatures w14:val="none"/>
        </w:rPr>
        <w:t xml:space="preserve"> without degradation.</w:t>
      </w:r>
    </w:p>
    <w:p w14:paraId="50C068D4" w14:textId="22925D0A"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2 Scalability</w:t>
      </w:r>
    </w:p>
    <w:p w14:paraId="00826523" w14:textId="77777777" w:rsidR="000D4763" w:rsidRPr="00AA384E" w:rsidRDefault="000D4763" w:rsidP="000D4763">
      <w:pPr>
        <w:numPr>
          <w:ilvl w:val="0"/>
          <w:numId w:val="24"/>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LMS should be </w:t>
      </w:r>
      <w:r w:rsidRPr="00AA384E">
        <w:rPr>
          <w:rFonts w:ascii="Times New Roman" w:eastAsia="Times New Roman" w:hAnsi="Times New Roman" w:cs="Times New Roman"/>
          <w:b/>
          <w:bCs/>
          <w:kern w:val="0"/>
          <w:lang w:eastAsia="en-IN"/>
          <w14:ligatures w14:val="none"/>
        </w:rPr>
        <w:t>easily scalable</w:t>
      </w:r>
      <w:r w:rsidRPr="00AA384E">
        <w:rPr>
          <w:rFonts w:ascii="Times New Roman" w:eastAsia="Times New Roman" w:hAnsi="Times New Roman" w:cs="Times New Roman"/>
          <w:kern w:val="0"/>
          <w:lang w:eastAsia="en-IN"/>
          <w14:ligatures w14:val="none"/>
        </w:rPr>
        <w:t xml:space="preserve"> to accommodate more students and courses as needed.</w:t>
      </w:r>
    </w:p>
    <w:p w14:paraId="256E9435" w14:textId="6408015A"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3 Availability</w:t>
      </w:r>
    </w:p>
    <w:p w14:paraId="1E387A57" w14:textId="189BE31E" w:rsidR="000D4763" w:rsidRPr="00AA384E" w:rsidRDefault="000D4763" w:rsidP="000D4763">
      <w:pPr>
        <w:numPr>
          <w:ilvl w:val="0"/>
          <w:numId w:val="2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The system should have to ensure uninterrupted access to learning materials.</w:t>
      </w:r>
    </w:p>
    <w:p w14:paraId="77BA2CB6" w14:textId="2228C6CB"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4 Security</w:t>
      </w:r>
    </w:p>
    <w:p w14:paraId="3C524727" w14:textId="77777777" w:rsidR="000D4763" w:rsidRPr="00AA384E" w:rsidRDefault="000D4763" w:rsidP="000D4763">
      <w:pPr>
        <w:numPr>
          <w:ilvl w:val="0"/>
          <w:numId w:val="26"/>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Implement </w:t>
      </w:r>
      <w:r w:rsidRPr="00AA384E">
        <w:rPr>
          <w:rFonts w:ascii="Times New Roman" w:eastAsia="Times New Roman" w:hAnsi="Times New Roman" w:cs="Times New Roman"/>
          <w:b/>
          <w:bCs/>
          <w:kern w:val="0"/>
          <w:lang w:eastAsia="en-IN"/>
          <w14:ligatures w14:val="none"/>
        </w:rPr>
        <w:t>role-based access control (RBAC)</w:t>
      </w:r>
      <w:r w:rsidRPr="00AA384E">
        <w:rPr>
          <w:rFonts w:ascii="Times New Roman" w:eastAsia="Times New Roman" w:hAnsi="Times New Roman" w:cs="Times New Roman"/>
          <w:kern w:val="0"/>
          <w:lang w:eastAsia="en-IN"/>
          <w14:ligatures w14:val="none"/>
        </w:rPr>
        <w:t xml:space="preserve"> and </w:t>
      </w:r>
      <w:r w:rsidRPr="00AA384E">
        <w:rPr>
          <w:rFonts w:ascii="Times New Roman" w:eastAsia="Times New Roman" w:hAnsi="Times New Roman" w:cs="Times New Roman"/>
          <w:b/>
          <w:bCs/>
          <w:kern w:val="0"/>
          <w:lang w:eastAsia="en-IN"/>
          <w14:ligatures w14:val="none"/>
        </w:rPr>
        <w:t>data encryption</w:t>
      </w:r>
      <w:r w:rsidRPr="00AA384E">
        <w:rPr>
          <w:rFonts w:ascii="Times New Roman" w:eastAsia="Times New Roman" w:hAnsi="Times New Roman" w:cs="Times New Roman"/>
          <w:kern w:val="0"/>
          <w:lang w:eastAsia="en-IN"/>
          <w14:ligatures w14:val="none"/>
        </w:rPr>
        <w:t xml:space="preserve"> for user data protection.</w:t>
      </w:r>
    </w:p>
    <w:p w14:paraId="3B807D28" w14:textId="115F1F35"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5 Reliability</w:t>
      </w:r>
    </w:p>
    <w:p w14:paraId="4B4E4724" w14:textId="77777777" w:rsidR="000D4763" w:rsidRPr="00AA384E" w:rsidRDefault="000D4763" w:rsidP="000D4763">
      <w:pPr>
        <w:numPr>
          <w:ilvl w:val="0"/>
          <w:numId w:val="27"/>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LMS should </w:t>
      </w:r>
      <w:r w:rsidRPr="00AA384E">
        <w:rPr>
          <w:rFonts w:ascii="Times New Roman" w:eastAsia="Times New Roman" w:hAnsi="Times New Roman" w:cs="Times New Roman"/>
          <w:b/>
          <w:bCs/>
          <w:kern w:val="0"/>
          <w:lang w:eastAsia="en-IN"/>
          <w14:ligatures w14:val="none"/>
        </w:rPr>
        <w:t>recover automatically</w:t>
      </w:r>
      <w:r w:rsidRPr="00AA384E">
        <w:rPr>
          <w:rFonts w:ascii="Times New Roman" w:eastAsia="Times New Roman" w:hAnsi="Times New Roman" w:cs="Times New Roman"/>
          <w:kern w:val="0"/>
          <w:lang w:eastAsia="en-IN"/>
          <w14:ligatures w14:val="none"/>
        </w:rPr>
        <w:t xml:space="preserve"> from system failures and backup data every 24 hours.</w:t>
      </w:r>
    </w:p>
    <w:p w14:paraId="150C013A" w14:textId="093CF658"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6 Usability</w:t>
      </w:r>
    </w:p>
    <w:p w14:paraId="0897DD0C" w14:textId="77777777" w:rsidR="000D4763" w:rsidRPr="00AA384E" w:rsidRDefault="000D4763" w:rsidP="000D4763">
      <w:pPr>
        <w:numPr>
          <w:ilvl w:val="0"/>
          <w:numId w:val="2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interface should be </w:t>
      </w:r>
      <w:r w:rsidRPr="00AA384E">
        <w:rPr>
          <w:rFonts w:ascii="Times New Roman" w:eastAsia="Times New Roman" w:hAnsi="Times New Roman" w:cs="Times New Roman"/>
          <w:b/>
          <w:bCs/>
          <w:kern w:val="0"/>
          <w:lang w:eastAsia="en-IN"/>
          <w14:ligatures w14:val="none"/>
        </w:rPr>
        <w:t>intuitive and user-friendly</w:t>
      </w:r>
      <w:r w:rsidRPr="00AA384E">
        <w:rPr>
          <w:rFonts w:ascii="Times New Roman" w:eastAsia="Times New Roman" w:hAnsi="Times New Roman" w:cs="Times New Roman"/>
          <w:kern w:val="0"/>
          <w:lang w:eastAsia="en-IN"/>
          <w14:ligatures w14:val="none"/>
        </w:rPr>
        <w:t xml:space="preserve"> for students, teachers, and admins.</w:t>
      </w:r>
    </w:p>
    <w:p w14:paraId="4507DA12" w14:textId="02C34964"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7 Maintainability</w:t>
      </w:r>
    </w:p>
    <w:p w14:paraId="5945ADAB" w14:textId="77777777" w:rsidR="000D4763" w:rsidRPr="00AA384E" w:rsidRDefault="000D4763" w:rsidP="000D4763">
      <w:pPr>
        <w:numPr>
          <w:ilvl w:val="0"/>
          <w:numId w:val="2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system should allow </w:t>
      </w:r>
      <w:r w:rsidRPr="00AA384E">
        <w:rPr>
          <w:rFonts w:ascii="Times New Roman" w:eastAsia="Times New Roman" w:hAnsi="Times New Roman" w:cs="Times New Roman"/>
          <w:b/>
          <w:bCs/>
          <w:kern w:val="0"/>
          <w:lang w:eastAsia="en-IN"/>
          <w14:ligatures w14:val="none"/>
        </w:rPr>
        <w:t>easy updates and bug fixes</w:t>
      </w:r>
      <w:r w:rsidRPr="00AA384E">
        <w:rPr>
          <w:rFonts w:ascii="Times New Roman" w:eastAsia="Times New Roman" w:hAnsi="Times New Roman" w:cs="Times New Roman"/>
          <w:kern w:val="0"/>
          <w:lang w:eastAsia="en-IN"/>
          <w14:ligatures w14:val="none"/>
        </w:rPr>
        <w:t xml:space="preserve"> without downtime.</w:t>
      </w:r>
    </w:p>
    <w:p w14:paraId="61245DC0" w14:textId="18E33661"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8 Compatibility</w:t>
      </w:r>
    </w:p>
    <w:p w14:paraId="4B2D666A" w14:textId="77777777" w:rsidR="000D4763" w:rsidRPr="00AA384E" w:rsidRDefault="000D4763" w:rsidP="000D4763">
      <w:pPr>
        <w:numPr>
          <w:ilvl w:val="0"/>
          <w:numId w:val="3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The LMS should work on </w:t>
      </w:r>
      <w:r w:rsidRPr="00AA384E">
        <w:rPr>
          <w:rFonts w:ascii="Times New Roman" w:eastAsia="Times New Roman" w:hAnsi="Times New Roman" w:cs="Times New Roman"/>
          <w:b/>
          <w:bCs/>
          <w:kern w:val="0"/>
          <w:lang w:eastAsia="en-IN"/>
          <w14:ligatures w14:val="none"/>
        </w:rPr>
        <w:t>all major browsers (Chrome, Firefox, Safari, Edge)</w:t>
      </w:r>
      <w:r w:rsidRPr="00AA384E">
        <w:rPr>
          <w:rFonts w:ascii="Times New Roman" w:eastAsia="Times New Roman" w:hAnsi="Times New Roman" w:cs="Times New Roman"/>
          <w:kern w:val="0"/>
          <w:lang w:eastAsia="en-IN"/>
          <w14:ligatures w14:val="none"/>
        </w:rPr>
        <w:t xml:space="preserve"> and mobile devices.</w:t>
      </w:r>
    </w:p>
    <w:p w14:paraId="27BEDE48" w14:textId="5FA9F1CB" w:rsidR="000D4763" w:rsidRPr="00AA384E" w:rsidRDefault="00A15B2C" w:rsidP="000D476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3.</w:t>
      </w:r>
      <w:r w:rsidR="000D4763" w:rsidRPr="00AA384E">
        <w:rPr>
          <w:rFonts w:ascii="Times New Roman" w:eastAsia="Times New Roman" w:hAnsi="Times New Roman" w:cs="Times New Roman"/>
          <w:b/>
          <w:bCs/>
          <w:kern w:val="0"/>
          <w:lang w:eastAsia="en-IN"/>
          <w14:ligatures w14:val="none"/>
        </w:rPr>
        <w:t>9 Response Time</w:t>
      </w:r>
    </w:p>
    <w:p w14:paraId="601DB9DD" w14:textId="1C98A8F3" w:rsidR="00B93816" w:rsidRPr="00AA384E" w:rsidRDefault="000D4763" w:rsidP="00B93816">
      <w:pPr>
        <w:numPr>
          <w:ilvl w:val="0"/>
          <w:numId w:val="31"/>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kern w:val="0"/>
          <w:lang w:eastAsia="en-IN"/>
          <w14:ligatures w14:val="none"/>
        </w:rPr>
        <w:t xml:space="preserve">Page loads should take </w:t>
      </w:r>
      <w:r w:rsidRPr="00AA384E">
        <w:rPr>
          <w:rFonts w:ascii="Times New Roman" w:eastAsia="Times New Roman" w:hAnsi="Times New Roman" w:cs="Times New Roman"/>
          <w:b/>
          <w:bCs/>
          <w:kern w:val="0"/>
          <w:lang w:eastAsia="en-IN"/>
          <w14:ligatures w14:val="none"/>
        </w:rPr>
        <w:t>less than 3 seconds</w:t>
      </w:r>
      <w:r w:rsidRPr="00AA384E">
        <w:rPr>
          <w:rFonts w:ascii="Times New Roman" w:eastAsia="Times New Roman" w:hAnsi="Times New Roman" w:cs="Times New Roman"/>
          <w:kern w:val="0"/>
          <w:lang w:eastAsia="en-IN"/>
          <w14:ligatures w14:val="none"/>
        </w:rPr>
        <w:t>, and course videos should buffer smoothly.</w:t>
      </w:r>
    </w:p>
    <w:p w14:paraId="613505FF" w14:textId="0038986D" w:rsidR="006278F3" w:rsidRPr="006278F3" w:rsidRDefault="00A15B2C"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 xml:space="preserve">4 </w:t>
      </w:r>
      <w:r w:rsidR="006278F3" w:rsidRPr="006278F3">
        <w:rPr>
          <w:rFonts w:ascii="Times New Roman" w:eastAsia="Times New Roman" w:hAnsi="Times New Roman" w:cs="Times New Roman"/>
          <w:b/>
          <w:bCs/>
          <w:kern w:val="0"/>
          <w:lang w:eastAsia="en-IN"/>
          <w14:ligatures w14:val="none"/>
        </w:rPr>
        <w:t>Interfaces of a Student Learning Management System (SLMS)</w:t>
      </w:r>
    </w:p>
    <w:p w14:paraId="4765C890" w14:textId="7A8E2026" w:rsidR="006278F3" w:rsidRPr="006278F3" w:rsidRDefault="006278F3" w:rsidP="002A452E">
      <w:p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kern w:val="0"/>
          <w:lang w:eastAsia="en-IN"/>
          <w14:ligatures w14:val="none"/>
        </w:rPr>
        <w:t>Interfaces define how different users and external systems interact with the SLMS. These interfaces ensure smooth communication between users, system components, and external applications.</w:t>
      </w:r>
    </w:p>
    <w:p w14:paraId="26CC266A" w14:textId="163C3F47" w:rsidR="006278F3" w:rsidRPr="006278F3" w:rsidRDefault="00A15B2C" w:rsidP="006278F3">
      <w:pPr>
        <w:spacing w:before="100" w:beforeAutospacing="1" w:after="100" w:afterAutospacing="1" w:line="240" w:lineRule="auto"/>
        <w:outlineLvl w:val="1"/>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4.</w:t>
      </w:r>
      <w:r w:rsidR="006278F3" w:rsidRPr="006278F3">
        <w:rPr>
          <w:rFonts w:ascii="Times New Roman" w:eastAsia="Times New Roman" w:hAnsi="Times New Roman" w:cs="Times New Roman"/>
          <w:b/>
          <w:bCs/>
          <w:kern w:val="0"/>
          <w:lang w:eastAsia="en-IN"/>
          <w14:ligatures w14:val="none"/>
        </w:rPr>
        <w:t>1 User Interfaces (UI)</w:t>
      </w:r>
    </w:p>
    <w:p w14:paraId="00EA6BC8" w14:textId="77777777" w:rsidR="006278F3" w:rsidRPr="006278F3" w:rsidRDefault="006278F3" w:rsidP="006278F3">
      <w:p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kern w:val="0"/>
          <w:lang w:eastAsia="en-IN"/>
          <w14:ligatures w14:val="none"/>
        </w:rPr>
        <w:t>These interfaces allow users (students, instructors, and administrators) to interact with the system.</w:t>
      </w:r>
    </w:p>
    <w:p w14:paraId="3C357EC5" w14:textId="77777777" w:rsidR="006278F3" w:rsidRPr="006278F3" w:rsidRDefault="006278F3"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6278F3">
        <w:rPr>
          <w:rFonts w:ascii="Times New Roman" w:eastAsia="Times New Roman" w:hAnsi="Times New Roman" w:cs="Times New Roman"/>
          <w:b/>
          <w:bCs/>
          <w:kern w:val="0"/>
          <w:lang w:eastAsia="en-IN"/>
          <w14:ligatures w14:val="none"/>
        </w:rPr>
        <w:t>A. Student Interface</w:t>
      </w:r>
    </w:p>
    <w:p w14:paraId="6B4D1E5C" w14:textId="77777777" w:rsidR="006278F3" w:rsidRPr="006278F3" w:rsidRDefault="006278F3" w:rsidP="006278F3">
      <w:pPr>
        <w:numPr>
          <w:ilvl w:val="0"/>
          <w:numId w:val="3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Dashboard</w:t>
      </w:r>
      <w:r w:rsidRPr="006278F3">
        <w:rPr>
          <w:rFonts w:ascii="Times New Roman" w:eastAsia="Times New Roman" w:hAnsi="Times New Roman" w:cs="Times New Roman"/>
          <w:kern w:val="0"/>
          <w:lang w:eastAsia="en-IN"/>
          <w14:ligatures w14:val="none"/>
        </w:rPr>
        <w:t>: Displays enrolled courses, notifications, upcoming deadlines, and recent activities.</w:t>
      </w:r>
    </w:p>
    <w:p w14:paraId="0892B014" w14:textId="77777777" w:rsidR="006278F3" w:rsidRPr="006278F3" w:rsidRDefault="006278F3" w:rsidP="006278F3">
      <w:pPr>
        <w:numPr>
          <w:ilvl w:val="0"/>
          <w:numId w:val="3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Course Page</w:t>
      </w:r>
      <w:r w:rsidRPr="006278F3">
        <w:rPr>
          <w:rFonts w:ascii="Times New Roman" w:eastAsia="Times New Roman" w:hAnsi="Times New Roman" w:cs="Times New Roman"/>
          <w:kern w:val="0"/>
          <w:lang w:eastAsia="en-IN"/>
          <w14:ligatures w14:val="none"/>
        </w:rPr>
        <w:t>: Allows students to view course materials, participate in discussions, and track progress.</w:t>
      </w:r>
    </w:p>
    <w:p w14:paraId="7E799E18" w14:textId="77777777" w:rsidR="006278F3" w:rsidRPr="006278F3" w:rsidRDefault="006278F3" w:rsidP="006278F3">
      <w:pPr>
        <w:numPr>
          <w:ilvl w:val="0"/>
          <w:numId w:val="3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Assignment Submission</w:t>
      </w:r>
      <w:r w:rsidRPr="006278F3">
        <w:rPr>
          <w:rFonts w:ascii="Times New Roman" w:eastAsia="Times New Roman" w:hAnsi="Times New Roman" w:cs="Times New Roman"/>
          <w:kern w:val="0"/>
          <w:lang w:eastAsia="en-IN"/>
          <w14:ligatures w14:val="none"/>
        </w:rPr>
        <w:t>: Enables students to upload assignments, take quizzes, and receive grades.</w:t>
      </w:r>
    </w:p>
    <w:p w14:paraId="1AB2ECB7" w14:textId="77777777" w:rsidR="006278F3" w:rsidRPr="006278F3" w:rsidRDefault="006278F3" w:rsidP="006278F3">
      <w:pPr>
        <w:numPr>
          <w:ilvl w:val="0"/>
          <w:numId w:val="3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Profile Management</w:t>
      </w:r>
      <w:r w:rsidRPr="006278F3">
        <w:rPr>
          <w:rFonts w:ascii="Times New Roman" w:eastAsia="Times New Roman" w:hAnsi="Times New Roman" w:cs="Times New Roman"/>
          <w:kern w:val="0"/>
          <w:lang w:eastAsia="en-IN"/>
          <w14:ligatures w14:val="none"/>
        </w:rPr>
        <w:t>: Allows students to update their personal information and view academic records.</w:t>
      </w:r>
    </w:p>
    <w:p w14:paraId="5D2FF4D5" w14:textId="3ABBCD9C" w:rsidR="006278F3" w:rsidRPr="006278F3" w:rsidRDefault="00DE6E4A" w:rsidP="006278F3">
      <w:pPr>
        <w:numPr>
          <w:ilvl w:val="0"/>
          <w:numId w:val="3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b/>
          <w:bCs/>
          <w:kern w:val="0"/>
          <w:lang w:eastAsia="en-IN"/>
          <w14:ligatures w14:val="none"/>
        </w:rPr>
        <w:t>Messaging:</w:t>
      </w:r>
      <w:r w:rsidR="006278F3" w:rsidRPr="006278F3">
        <w:rPr>
          <w:rFonts w:ascii="Times New Roman" w:eastAsia="Times New Roman" w:hAnsi="Times New Roman" w:cs="Times New Roman"/>
          <w:kern w:val="0"/>
          <w:lang w:eastAsia="en-IN"/>
          <w14:ligatures w14:val="none"/>
        </w:rPr>
        <w:t xml:space="preserve"> Provides communication with instructors.</w:t>
      </w:r>
    </w:p>
    <w:p w14:paraId="13D06CBE" w14:textId="77777777" w:rsidR="006278F3" w:rsidRPr="006278F3" w:rsidRDefault="006278F3" w:rsidP="006278F3">
      <w:pPr>
        <w:numPr>
          <w:ilvl w:val="0"/>
          <w:numId w:val="32"/>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Discussion Forums</w:t>
      </w:r>
      <w:r w:rsidRPr="006278F3">
        <w:rPr>
          <w:rFonts w:ascii="Times New Roman" w:eastAsia="Times New Roman" w:hAnsi="Times New Roman" w:cs="Times New Roman"/>
          <w:kern w:val="0"/>
          <w:lang w:eastAsia="en-IN"/>
          <w14:ligatures w14:val="none"/>
        </w:rPr>
        <w:t>: Supports peer collaboration and instructor-led discussions.</w:t>
      </w:r>
    </w:p>
    <w:p w14:paraId="3DE874F0" w14:textId="77777777" w:rsidR="006278F3" w:rsidRPr="006278F3" w:rsidRDefault="006278F3"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6278F3">
        <w:rPr>
          <w:rFonts w:ascii="Times New Roman" w:eastAsia="Times New Roman" w:hAnsi="Times New Roman" w:cs="Times New Roman"/>
          <w:b/>
          <w:bCs/>
          <w:kern w:val="0"/>
          <w:lang w:eastAsia="en-IN"/>
          <w14:ligatures w14:val="none"/>
        </w:rPr>
        <w:t>B. Instructor Interface</w:t>
      </w:r>
    </w:p>
    <w:p w14:paraId="19DAF2B5" w14:textId="77777777" w:rsidR="006278F3" w:rsidRPr="006278F3" w:rsidRDefault="006278F3" w:rsidP="006278F3">
      <w:pPr>
        <w:numPr>
          <w:ilvl w:val="0"/>
          <w:numId w:val="3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Course Management</w:t>
      </w:r>
      <w:r w:rsidRPr="006278F3">
        <w:rPr>
          <w:rFonts w:ascii="Times New Roman" w:eastAsia="Times New Roman" w:hAnsi="Times New Roman" w:cs="Times New Roman"/>
          <w:kern w:val="0"/>
          <w:lang w:eastAsia="en-IN"/>
          <w14:ligatures w14:val="none"/>
        </w:rPr>
        <w:t>: Enables instructors to create, modify, and delete courses.</w:t>
      </w:r>
    </w:p>
    <w:p w14:paraId="7F9DC338" w14:textId="77777777" w:rsidR="006278F3" w:rsidRPr="006278F3" w:rsidRDefault="006278F3" w:rsidP="006278F3">
      <w:pPr>
        <w:numPr>
          <w:ilvl w:val="0"/>
          <w:numId w:val="3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Content Upload</w:t>
      </w:r>
      <w:r w:rsidRPr="006278F3">
        <w:rPr>
          <w:rFonts w:ascii="Times New Roman" w:eastAsia="Times New Roman" w:hAnsi="Times New Roman" w:cs="Times New Roman"/>
          <w:kern w:val="0"/>
          <w:lang w:eastAsia="en-IN"/>
          <w14:ligatures w14:val="none"/>
        </w:rPr>
        <w:t>: Allows instructors to upload lecture materials (videos, PDFs, slides, assignments).</w:t>
      </w:r>
    </w:p>
    <w:p w14:paraId="625747C2" w14:textId="77777777" w:rsidR="006278F3" w:rsidRPr="006278F3" w:rsidRDefault="006278F3" w:rsidP="006278F3">
      <w:pPr>
        <w:numPr>
          <w:ilvl w:val="0"/>
          <w:numId w:val="3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Assignment and Quiz Management</w:t>
      </w:r>
      <w:r w:rsidRPr="006278F3">
        <w:rPr>
          <w:rFonts w:ascii="Times New Roman" w:eastAsia="Times New Roman" w:hAnsi="Times New Roman" w:cs="Times New Roman"/>
          <w:kern w:val="0"/>
          <w:lang w:eastAsia="en-IN"/>
          <w14:ligatures w14:val="none"/>
        </w:rPr>
        <w:t>: Facilitates creation, grading, and feedback of assignments and quizzes.</w:t>
      </w:r>
    </w:p>
    <w:p w14:paraId="4968C69A" w14:textId="77777777" w:rsidR="006278F3" w:rsidRPr="006278F3" w:rsidRDefault="006278F3" w:rsidP="006278F3">
      <w:pPr>
        <w:numPr>
          <w:ilvl w:val="0"/>
          <w:numId w:val="3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Student Performance Monitoring</w:t>
      </w:r>
      <w:r w:rsidRPr="006278F3">
        <w:rPr>
          <w:rFonts w:ascii="Times New Roman" w:eastAsia="Times New Roman" w:hAnsi="Times New Roman" w:cs="Times New Roman"/>
          <w:kern w:val="0"/>
          <w:lang w:eastAsia="en-IN"/>
          <w14:ligatures w14:val="none"/>
        </w:rPr>
        <w:t>: Provides analytics and reports on student progress.</w:t>
      </w:r>
    </w:p>
    <w:p w14:paraId="5397D5B7" w14:textId="77777777" w:rsidR="006278F3" w:rsidRPr="006278F3" w:rsidRDefault="006278F3" w:rsidP="006278F3">
      <w:pPr>
        <w:numPr>
          <w:ilvl w:val="0"/>
          <w:numId w:val="3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Communication Tools</w:t>
      </w:r>
      <w:r w:rsidRPr="006278F3">
        <w:rPr>
          <w:rFonts w:ascii="Times New Roman" w:eastAsia="Times New Roman" w:hAnsi="Times New Roman" w:cs="Times New Roman"/>
          <w:kern w:val="0"/>
          <w:lang w:eastAsia="en-IN"/>
          <w14:ligatures w14:val="none"/>
        </w:rPr>
        <w:t>: Includes messaging, announcements, and discussion forums.</w:t>
      </w:r>
    </w:p>
    <w:p w14:paraId="02EEAA2C" w14:textId="77777777" w:rsidR="006278F3" w:rsidRPr="006278F3" w:rsidRDefault="006278F3" w:rsidP="006278F3">
      <w:pPr>
        <w:numPr>
          <w:ilvl w:val="0"/>
          <w:numId w:val="33"/>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Gradebook</w:t>
      </w:r>
      <w:r w:rsidRPr="006278F3">
        <w:rPr>
          <w:rFonts w:ascii="Times New Roman" w:eastAsia="Times New Roman" w:hAnsi="Times New Roman" w:cs="Times New Roman"/>
          <w:kern w:val="0"/>
          <w:lang w:eastAsia="en-IN"/>
          <w14:ligatures w14:val="none"/>
        </w:rPr>
        <w:t>: Allows entry and modification of student grades.</w:t>
      </w:r>
    </w:p>
    <w:p w14:paraId="1903018D" w14:textId="77777777" w:rsidR="006278F3" w:rsidRPr="006278F3" w:rsidRDefault="006278F3"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6278F3">
        <w:rPr>
          <w:rFonts w:ascii="Times New Roman" w:eastAsia="Times New Roman" w:hAnsi="Times New Roman" w:cs="Times New Roman"/>
          <w:b/>
          <w:bCs/>
          <w:kern w:val="0"/>
          <w:lang w:eastAsia="en-IN"/>
          <w14:ligatures w14:val="none"/>
        </w:rPr>
        <w:t>C. Administrator Interface</w:t>
      </w:r>
    </w:p>
    <w:p w14:paraId="235F2E1B" w14:textId="77777777" w:rsidR="006278F3" w:rsidRPr="006278F3" w:rsidRDefault="006278F3" w:rsidP="006278F3">
      <w:pPr>
        <w:numPr>
          <w:ilvl w:val="0"/>
          <w:numId w:val="34"/>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User Management</w:t>
      </w:r>
      <w:r w:rsidRPr="006278F3">
        <w:rPr>
          <w:rFonts w:ascii="Times New Roman" w:eastAsia="Times New Roman" w:hAnsi="Times New Roman" w:cs="Times New Roman"/>
          <w:kern w:val="0"/>
          <w:lang w:eastAsia="en-IN"/>
          <w14:ligatures w14:val="none"/>
        </w:rPr>
        <w:t>: Allows administrators to add, remove, and manage students and instructors.</w:t>
      </w:r>
    </w:p>
    <w:p w14:paraId="15788EEA" w14:textId="77777777" w:rsidR="006278F3" w:rsidRPr="006278F3" w:rsidRDefault="006278F3" w:rsidP="006278F3">
      <w:pPr>
        <w:numPr>
          <w:ilvl w:val="0"/>
          <w:numId w:val="34"/>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Course Management</w:t>
      </w:r>
      <w:r w:rsidRPr="006278F3">
        <w:rPr>
          <w:rFonts w:ascii="Times New Roman" w:eastAsia="Times New Roman" w:hAnsi="Times New Roman" w:cs="Times New Roman"/>
          <w:kern w:val="0"/>
          <w:lang w:eastAsia="en-IN"/>
          <w14:ligatures w14:val="none"/>
        </w:rPr>
        <w:t>: Enables creation, modification, and deletion of courses.</w:t>
      </w:r>
    </w:p>
    <w:p w14:paraId="1F5C267F" w14:textId="73721C45" w:rsidR="006278F3" w:rsidRPr="006278F3" w:rsidRDefault="006278F3" w:rsidP="002A452E">
      <w:pPr>
        <w:numPr>
          <w:ilvl w:val="0"/>
          <w:numId w:val="34"/>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Reporting and Analytics</w:t>
      </w:r>
      <w:r w:rsidRPr="006278F3">
        <w:rPr>
          <w:rFonts w:ascii="Times New Roman" w:eastAsia="Times New Roman" w:hAnsi="Times New Roman" w:cs="Times New Roman"/>
          <w:kern w:val="0"/>
          <w:lang w:eastAsia="en-IN"/>
          <w14:ligatures w14:val="none"/>
        </w:rPr>
        <w:t>: Generates reports on student engagement, system usage, and performance metrics.</w:t>
      </w:r>
    </w:p>
    <w:p w14:paraId="2D3D8797" w14:textId="20544AAF" w:rsidR="006278F3" w:rsidRPr="006278F3" w:rsidRDefault="00A15B2C" w:rsidP="006278F3">
      <w:pPr>
        <w:spacing w:before="100" w:beforeAutospacing="1" w:after="100" w:afterAutospacing="1" w:line="240" w:lineRule="auto"/>
        <w:outlineLvl w:val="1"/>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4.</w:t>
      </w:r>
      <w:r w:rsidR="006278F3" w:rsidRPr="006278F3">
        <w:rPr>
          <w:rFonts w:ascii="Times New Roman" w:eastAsia="Times New Roman" w:hAnsi="Times New Roman" w:cs="Times New Roman"/>
          <w:b/>
          <w:bCs/>
          <w:kern w:val="0"/>
          <w:lang w:eastAsia="en-IN"/>
          <w14:ligatures w14:val="none"/>
        </w:rPr>
        <w:t>2 External System Interfaces (APIs &amp; Integrations)</w:t>
      </w:r>
    </w:p>
    <w:p w14:paraId="2C878133" w14:textId="77777777" w:rsidR="006278F3" w:rsidRPr="006278F3" w:rsidRDefault="006278F3" w:rsidP="006278F3">
      <w:p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kern w:val="0"/>
          <w:lang w:eastAsia="en-IN"/>
          <w14:ligatures w14:val="none"/>
        </w:rPr>
        <w:t>These interfaces allow the SLMS to interact with third-party applications and services.</w:t>
      </w:r>
    </w:p>
    <w:p w14:paraId="65745718" w14:textId="77777777" w:rsidR="006278F3" w:rsidRPr="006278F3" w:rsidRDefault="006278F3"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6278F3">
        <w:rPr>
          <w:rFonts w:ascii="Times New Roman" w:eastAsia="Times New Roman" w:hAnsi="Times New Roman" w:cs="Times New Roman"/>
          <w:b/>
          <w:bCs/>
          <w:kern w:val="0"/>
          <w:lang w:eastAsia="en-IN"/>
          <w14:ligatures w14:val="none"/>
        </w:rPr>
        <w:t>A. Student Information System (SIS) Integration</w:t>
      </w:r>
    </w:p>
    <w:p w14:paraId="3B3E1E31" w14:textId="1D753B86" w:rsidR="006278F3" w:rsidRPr="006278F3" w:rsidRDefault="006278F3" w:rsidP="006278F3">
      <w:pPr>
        <w:numPr>
          <w:ilvl w:val="0"/>
          <w:numId w:val="3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Data Sync</w:t>
      </w:r>
      <w:r w:rsidRPr="006278F3">
        <w:rPr>
          <w:rFonts w:ascii="Times New Roman" w:eastAsia="Times New Roman" w:hAnsi="Times New Roman" w:cs="Times New Roman"/>
          <w:kern w:val="0"/>
          <w:lang w:eastAsia="en-IN"/>
          <w14:ligatures w14:val="none"/>
        </w:rPr>
        <w:t xml:space="preserve">: Imports and syncs student records, </w:t>
      </w:r>
      <w:r w:rsidR="00DE6E4A" w:rsidRPr="00AA384E">
        <w:rPr>
          <w:rFonts w:ascii="Times New Roman" w:eastAsia="Times New Roman" w:hAnsi="Times New Roman" w:cs="Times New Roman"/>
          <w:kern w:val="0"/>
          <w:lang w:eastAsia="en-IN"/>
          <w14:ligatures w14:val="none"/>
        </w:rPr>
        <w:t>enrolment</w:t>
      </w:r>
      <w:r w:rsidRPr="006278F3">
        <w:rPr>
          <w:rFonts w:ascii="Times New Roman" w:eastAsia="Times New Roman" w:hAnsi="Times New Roman" w:cs="Times New Roman"/>
          <w:kern w:val="0"/>
          <w:lang w:eastAsia="en-IN"/>
          <w14:ligatures w14:val="none"/>
        </w:rPr>
        <w:t xml:space="preserve"> details, and academic history.</w:t>
      </w:r>
    </w:p>
    <w:p w14:paraId="164CAD5D" w14:textId="131476F9" w:rsidR="006278F3" w:rsidRPr="006278F3" w:rsidRDefault="006278F3" w:rsidP="00DE6E4A">
      <w:pPr>
        <w:numPr>
          <w:ilvl w:val="0"/>
          <w:numId w:val="3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Authentication Integration</w:t>
      </w:r>
      <w:r w:rsidRPr="006278F3">
        <w:rPr>
          <w:rFonts w:ascii="Times New Roman" w:eastAsia="Times New Roman" w:hAnsi="Times New Roman" w:cs="Times New Roman"/>
          <w:kern w:val="0"/>
          <w:lang w:eastAsia="en-IN"/>
          <w14:ligatures w14:val="none"/>
        </w:rPr>
        <w:t xml:space="preserve">: </w:t>
      </w:r>
      <w:r w:rsidR="00DE6E4A" w:rsidRPr="00AA384E">
        <w:rPr>
          <w:rFonts w:ascii="Times New Roman" w:eastAsia="Times New Roman" w:hAnsi="Times New Roman" w:cs="Times New Roman"/>
          <w:kern w:val="0"/>
          <w:lang w:eastAsia="en-IN"/>
          <w14:ligatures w14:val="none"/>
        </w:rPr>
        <w:t>I</w:t>
      </w:r>
      <w:r w:rsidRPr="006278F3">
        <w:rPr>
          <w:rFonts w:ascii="Times New Roman" w:eastAsia="Times New Roman" w:hAnsi="Times New Roman" w:cs="Times New Roman"/>
          <w:kern w:val="0"/>
          <w:lang w:eastAsia="en-IN"/>
          <w14:ligatures w14:val="none"/>
        </w:rPr>
        <w:t>nstitutional login credentials.</w:t>
      </w:r>
    </w:p>
    <w:p w14:paraId="2F2B5F7C" w14:textId="77777777" w:rsidR="001C6F23" w:rsidRDefault="001C6F23">
      <w:pPr>
        <w:rPr>
          <w:rFonts w:ascii="Times New Roman" w:eastAsia="Times New Roman" w:hAnsi="Times New Roman" w:cs="Times New Roman"/>
          <w:b/>
          <w:bCs/>
          <w:kern w:val="0"/>
          <w:lang w:eastAsia="en-IN"/>
          <w14:ligatures w14:val="none"/>
        </w:rPr>
      </w:pPr>
      <w:r>
        <w:rPr>
          <w:rFonts w:ascii="Times New Roman" w:eastAsia="Times New Roman" w:hAnsi="Times New Roman" w:cs="Times New Roman"/>
          <w:b/>
          <w:bCs/>
          <w:kern w:val="0"/>
          <w:lang w:eastAsia="en-IN"/>
          <w14:ligatures w14:val="none"/>
        </w:rPr>
        <w:br w:type="page"/>
      </w:r>
    </w:p>
    <w:p w14:paraId="392D7A74" w14:textId="08A4A3C5" w:rsidR="006278F3" w:rsidRPr="006278F3" w:rsidRDefault="00DE6E4A"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B</w:t>
      </w:r>
      <w:r w:rsidR="006278F3" w:rsidRPr="006278F3">
        <w:rPr>
          <w:rFonts w:ascii="Times New Roman" w:eastAsia="Times New Roman" w:hAnsi="Times New Roman" w:cs="Times New Roman"/>
          <w:b/>
          <w:bCs/>
          <w:kern w:val="0"/>
          <w:lang w:eastAsia="en-IN"/>
          <w14:ligatures w14:val="none"/>
        </w:rPr>
        <w:t>. Cloud Storage and File Sharing</w:t>
      </w:r>
    </w:p>
    <w:p w14:paraId="20BF8524" w14:textId="77777777" w:rsidR="006278F3" w:rsidRPr="006278F3" w:rsidRDefault="006278F3" w:rsidP="006278F3">
      <w:pPr>
        <w:numPr>
          <w:ilvl w:val="0"/>
          <w:numId w:val="3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Google Drive/OneDrive Integration</w:t>
      </w:r>
      <w:r w:rsidRPr="006278F3">
        <w:rPr>
          <w:rFonts w:ascii="Times New Roman" w:eastAsia="Times New Roman" w:hAnsi="Times New Roman" w:cs="Times New Roman"/>
          <w:kern w:val="0"/>
          <w:lang w:eastAsia="en-IN"/>
          <w14:ligatures w14:val="none"/>
        </w:rPr>
        <w:t>: Supports uploading and accessing course materials from cloud storage.</w:t>
      </w:r>
    </w:p>
    <w:p w14:paraId="462FB88E" w14:textId="49524B6D" w:rsidR="006278F3" w:rsidRPr="006278F3" w:rsidRDefault="006278F3" w:rsidP="00DE6E4A">
      <w:pPr>
        <w:numPr>
          <w:ilvl w:val="0"/>
          <w:numId w:val="3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File Synchronization</w:t>
      </w:r>
      <w:r w:rsidRPr="006278F3">
        <w:rPr>
          <w:rFonts w:ascii="Times New Roman" w:eastAsia="Times New Roman" w:hAnsi="Times New Roman" w:cs="Times New Roman"/>
          <w:kern w:val="0"/>
          <w:lang w:eastAsia="en-IN"/>
          <w14:ligatures w14:val="none"/>
        </w:rPr>
        <w:t>: Ensures real-time document updates.</w:t>
      </w:r>
    </w:p>
    <w:p w14:paraId="2FC8099C" w14:textId="5CC1CCC8" w:rsidR="006278F3" w:rsidRPr="006278F3" w:rsidRDefault="00A15B2C" w:rsidP="006278F3">
      <w:pPr>
        <w:spacing w:before="100" w:beforeAutospacing="1" w:after="100" w:afterAutospacing="1" w:line="240" w:lineRule="auto"/>
        <w:outlineLvl w:val="1"/>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4.3</w:t>
      </w:r>
      <w:r w:rsidR="006278F3" w:rsidRPr="006278F3">
        <w:rPr>
          <w:rFonts w:ascii="Times New Roman" w:eastAsia="Times New Roman" w:hAnsi="Times New Roman" w:cs="Times New Roman"/>
          <w:b/>
          <w:bCs/>
          <w:kern w:val="0"/>
          <w:lang w:eastAsia="en-IN"/>
          <w14:ligatures w14:val="none"/>
        </w:rPr>
        <w:t xml:space="preserve"> System-to-System Interfaces</w:t>
      </w:r>
    </w:p>
    <w:p w14:paraId="28258056" w14:textId="77777777" w:rsidR="006278F3" w:rsidRPr="006278F3" w:rsidRDefault="006278F3" w:rsidP="006278F3">
      <w:p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kern w:val="0"/>
          <w:lang w:eastAsia="en-IN"/>
          <w14:ligatures w14:val="none"/>
        </w:rPr>
        <w:t>These interfaces facilitate internal interactions between different system components.</w:t>
      </w:r>
    </w:p>
    <w:p w14:paraId="41B934D7" w14:textId="77777777" w:rsidR="006278F3" w:rsidRPr="006278F3" w:rsidRDefault="006278F3" w:rsidP="006278F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6278F3">
        <w:rPr>
          <w:rFonts w:ascii="Times New Roman" w:eastAsia="Times New Roman" w:hAnsi="Times New Roman" w:cs="Times New Roman"/>
          <w:b/>
          <w:bCs/>
          <w:kern w:val="0"/>
          <w:lang w:eastAsia="en-IN"/>
          <w14:ligatures w14:val="none"/>
        </w:rPr>
        <w:t>A. Database Interface</w:t>
      </w:r>
    </w:p>
    <w:p w14:paraId="792CEE86" w14:textId="7149D93A" w:rsidR="006278F3" w:rsidRPr="006278F3" w:rsidRDefault="006278F3" w:rsidP="006278F3">
      <w:pPr>
        <w:numPr>
          <w:ilvl w:val="0"/>
          <w:numId w:val="4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Database (NoSQL)</w:t>
      </w:r>
      <w:r w:rsidRPr="006278F3">
        <w:rPr>
          <w:rFonts w:ascii="Times New Roman" w:eastAsia="Times New Roman" w:hAnsi="Times New Roman" w:cs="Times New Roman"/>
          <w:kern w:val="0"/>
          <w:lang w:eastAsia="en-IN"/>
          <w14:ligatures w14:val="none"/>
        </w:rPr>
        <w:t>: Stores course content, student records, grades, and logs.</w:t>
      </w:r>
    </w:p>
    <w:p w14:paraId="1B80BC7D" w14:textId="3183246E" w:rsidR="00F37829" w:rsidRPr="00AA384E" w:rsidRDefault="006278F3" w:rsidP="00DE6E4A">
      <w:pPr>
        <w:numPr>
          <w:ilvl w:val="0"/>
          <w:numId w:val="45"/>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6278F3">
        <w:rPr>
          <w:rFonts w:ascii="Times New Roman" w:eastAsia="Times New Roman" w:hAnsi="Times New Roman" w:cs="Times New Roman"/>
          <w:b/>
          <w:bCs/>
          <w:kern w:val="0"/>
          <w:lang w:eastAsia="en-IN"/>
          <w14:ligatures w14:val="none"/>
        </w:rPr>
        <w:t>Data Query API</w:t>
      </w:r>
      <w:r w:rsidRPr="006278F3">
        <w:rPr>
          <w:rFonts w:ascii="Times New Roman" w:eastAsia="Times New Roman" w:hAnsi="Times New Roman" w:cs="Times New Roman"/>
          <w:kern w:val="0"/>
          <w:lang w:eastAsia="en-IN"/>
          <w14:ligatures w14:val="none"/>
        </w:rPr>
        <w:t>: Enables secure retrieval and storage of student performance data.</w:t>
      </w:r>
    </w:p>
    <w:p w14:paraId="190A103C" w14:textId="11DA0354" w:rsidR="00833CBB" w:rsidRPr="00AA384E" w:rsidRDefault="00833CBB" w:rsidP="00833CBB">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5 Development Phases:</w:t>
      </w:r>
    </w:p>
    <w:p w14:paraId="64861F7F" w14:textId="73BE6BDA" w:rsidR="00365286" w:rsidRPr="00365286" w:rsidRDefault="00833CBB" w:rsidP="00365286">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 xml:space="preserve">5.1 </w:t>
      </w:r>
      <w:r w:rsidR="00365286" w:rsidRPr="00365286">
        <w:rPr>
          <w:rFonts w:ascii="Times New Roman" w:eastAsia="Times New Roman" w:hAnsi="Times New Roman" w:cs="Times New Roman"/>
          <w:b/>
          <w:bCs/>
          <w:kern w:val="0"/>
          <w:lang w:eastAsia="en-IN"/>
          <w14:ligatures w14:val="none"/>
        </w:rPr>
        <w:t>Phase 1: Core Functionalities (MVP Development)</w:t>
      </w:r>
    </w:p>
    <w:p w14:paraId="08732E45" w14:textId="77777777" w:rsidR="00365286" w:rsidRPr="00365286" w:rsidRDefault="00365286" w:rsidP="00365286">
      <w:p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Objective:</w:t>
      </w:r>
      <w:r w:rsidRPr="00365286">
        <w:rPr>
          <w:rFonts w:ascii="Times New Roman" w:eastAsia="Times New Roman" w:hAnsi="Times New Roman" w:cs="Times New Roman"/>
          <w:kern w:val="0"/>
          <w:lang w:eastAsia="en-IN"/>
          <w14:ligatures w14:val="none"/>
        </w:rPr>
        <w:t xml:space="preserve"> Establish a functional platform with essential features for user management, course management, and basic assessments.</w:t>
      </w:r>
    </w:p>
    <w:p w14:paraId="45C2CC75"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User Management</w:t>
      </w:r>
    </w:p>
    <w:p w14:paraId="5D2A719B"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Student, Instructor, and Admin account creation &amp; management</w:t>
      </w:r>
    </w:p>
    <w:p w14:paraId="40551DA0"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Role-based access control</w:t>
      </w:r>
    </w:p>
    <w:p w14:paraId="1C5E668F"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User Profile Update</w:t>
      </w:r>
    </w:p>
    <w:p w14:paraId="6C9130D9"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Profile editing options</w:t>
      </w:r>
    </w:p>
    <w:p w14:paraId="190BD7D1"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Private and Public mode for user information</w:t>
      </w:r>
    </w:p>
    <w:p w14:paraId="76631E73"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Course Management</w:t>
      </w:r>
    </w:p>
    <w:p w14:paraId="53942474"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Admin: Create, edit, and delete courses</w:t>
      </w:r>
    </w:p>
    <w:p w14:paraId="75474796"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Students: Enroll in and access course materials</w:t>
      </w:r>
    </w:p>
    <w:p w14:paraId="4A923057"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Assignment System</w:t>
      </w:r>
    </w:p>
    <w:p w14:paraId="65555457"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Instructors create assignments</w:t>
      </w:r>
    </w:p>
    <w:p w14:paraId="15918C89"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Students submit assignments online</w:t>
      </w:r>
    </w:p>
    <w:p w14:paraId="0BC93213"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Assessment</w:t>
      </w:r>
    </w:p>
    <w:p w14:paraId="4092AF43"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Basic quiz functionality (MCQs &amp; True/False)</w:t>
      </w:r>
    </w:p>
    <w:p w14:paraId="565A6532"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Auto-grading for MCQs</w:t>
      </w:r>
    </w:p>
    <w:p w14:paraId="64E9106B"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Grading System</w:t>
      </w:r>
    </w:p>
    <w:p w14:paraId="5C27D03B"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Auto-grade MCQs</w:t>
      </w:r>
    </w:p>
    <w:p w14:paraId="7E6C4ED5" w14:textId="77777777"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Manual grading for descriptive answers with feedback</w:t>
      </w:r>
    </w:p>
    <w:p w14:paraId="1C1934B2"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Progress Tracking &amp; Reports</w:t>
      </w:r>
    </w:p>
    <w:p w14:paraId="5EB77286" w14:textId="189EBFAA"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Basic student progress tracking</w:t>
      </w:r>
    </w:p>
    <w:p w14:paraId="3EB16914" w14:textId="77777777" w:rsidR="00365286" w:rsidRPr="00365286" w:rsidRDefault="00365286" w:rsidP="00365286">
      <w:pPr>
        <w:numPr>
          <w:ilvl w:val="0"/>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Customer Care</w:t>
      </w:r>
    </w:p>
    <w:p w14:paraId="5471A823" w14:textId="5501E2BA" w:rsidR="00365286" w:rsidRPr="00365286" w:rsidRDefault="00365286" w:rsidP="00365286">
      <w:pPr>
        <w:numPr>
          <w:ilvl w:val="1"/>
          <w:numId w:val="48"/>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LLM-based customer service for common queries</w:t>
      </w:r>
    </w:p>
    <w:p w14:paraId="274C1B03" w14:textId="6B3C8F31" w:rsidR="00365286" w:rsidRPr="00365286" w:rsidRDefault="00833CBB" w:rsidP="00365286">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 xml:space="preserve">5.2 </w:t>
      </w:r>
      <w:r w:rsidR="00365286" w:rsidRPr="00365286">
        <w:rPr>
          <w:rFonts w:ascii="Times New Roman" w:eastAsia="Times New Roman" w:hAnsi="Times New Roman" w:cs="Times New Roman"/>
          <w:b/>
          <w:bCs/>
          <w:kern w:val="0"/>
          <w:lang w:eastAsia="en-IN"/>
          <w14:ligatures w14:val="none"/>
        </w:rPr>
        <w:t>Phase 2: Advanced Learning Features</w:t>
      </w:r>
    </w:p>
    <w:p w14:paraId="2DB502D4" w14:textId="77777777" w:rsidR="00365286" w:rsidRPr="00365286" w:rsidRDefault="00365286" w:rsidP="00365286">
      <w:p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Objective:</w:t>
      </w:r>
      <w:r w:rsidRPr="00365286">
        <w:rPr>
          <w:rFonts w:ascii="Times New Roman" w:eastAsia="Times New Roman" w:hAnsi="Times New Roman" w:cs="Times New Roman"/>
          <w:kern w:val="0"/>
          <w:lang w:eastAsia="en-IN"/>
          <w14:ligatures w14:val="none"/>
        </w:rPr>
        <w:t xml:space="preserve"> Improve learning experience through personalized recommendations, better assessment mechanisms, and enhanced interaction.</w:t>
      </w:r>
    </w:p>
    <w:p w14:paraId="143A5676" w14:textId="4C69C780" w:rsidR="00365286" w:rsidRPr="00AA384E" w:rsidRDefault="00365286" w:rsidP="00365286">
      <w:pPr>
        <w:pStyle w:val="ListParagraph"/>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b/>
          <w:bCs/>
          <w:kern w:val="0"/>
          <w:lang w:eastAsia="en-IN"/>
          <w14:ligatures w14:val="none"/>
        </w:rPr>
        <w:lastRenderedPageBreak/>
        <w:t>Recommended Courses for Specialization</w:t>
      </w:r>
    </w:p>
    <w:p w14:paraId="1D139F5F"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Implement a student recommendation system based on enrolled courses</w:t>
      </w:r>
    </w:p>
    <w:p w14:paraId="14D5C353" w14:textId="77777777" w:rsidR="00365286" w:rsidRPr="00365286" w:rsidRDefault="00365286" w:rsidP="00365286">
      <w:pPr>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Professor Recommendation System</w:t>
      </w:r>
    </w:p>
    <w:p w14:paraId="67B30963"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Implement a scoring system based on student spot evaluations</w:t>
      </w:r>
    </w:p>
    <w:p w14:paraId="5A7C0AAE" w14:textId="77777777" w:rsidR="00365286" w:rsidRPr="00365286" w:rsidRDefault="00365286" w:rsidP="00365286">
      <w:pPr>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Payment &amp; Subscription Management</w:t>
      </w:r>
    </w:p>
    <w:p w14:paraId="63B2AEBE"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Enable paid courses and subscription models</w:t>
      </w:r>
    </w:p>
    <w:p w14:paraId="58E6A0B0" w14:textId="77777777" w:rsidR="00365286" w:rsidRPr="00365286" w:rsidRDefault="00365286" w:rsidP="00365286">
      <w:pPr>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Content Management</w:t>
      </w:r>
    </w:p>
    <w:p w14:paraId="22AF6ED5"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Upload and organize multimedia content (videos, PDFs, quizzes)</w:t>
      </w:r>
    </w:p>
    <w:p w14:paraId="3F3BB4A0"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Provide downloadable course materials</w:t>
      </w:r>
    </w:p>
    <w:p w14:paraId="708D3065" w14:textId="77777777" w:rsidR="00365286" w:rsidRPr="00365286" w:rsidRDefault="00365286" w:rsidP="00365286">
      <w:pPr>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Assessment Enhancements</w:t>
      </w:r>
    </w:p>
    <w:p w14:paraId="73867D76"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Jumbled quiz questions for MCQs</w:t>
      </w:r>
    </w:p>
    <w:p w14:paraId="098811EE"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Descriptive question evaluation using similarity search</w:t>
      </w:r>
    </w:p>
    <w:p w14:paraId="442486E4" w14:textId="77777777" w:rsidR="00365286" w:rsidRPr="00365286" w:rsidRDefault="00365286" w:rsidP="00365286">
      <w:pPr>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Attendance Tracking</w:t>
      </w:r>
    </w:p>
    <w:p w14:paraId="4857B1D8"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Track attendance for live sessions</w:t>
      </w:r>
    </w:p>
    <w:p w14:paraId="674E7D37" w14:textId="77777777"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Generate attendance reports</w:t>
      </w:r>
    </w:p>
    <w:p w14:paraId="49268757" w14:textId="77777777" w:rsidR="00365286" w:rsidRPr="00365286" w:rsidRDefault="00365286" w:rsidP="00365286">
      <w:pPr>
        <w:numPr>
          <w:ilvl w:val="0"/>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Feedback &amp; Survey System</w:t>
      </w:r>
    </w:p>
    <w:p w14:paraId="62C6B83E" w14:textId="3D5C6BC2" w:rsidR="00365286" w:rsidRPr="00365286" w:rsidRDefault="00365286" w:rsidP="00365286">
      <w:pPr>
        <w:numPr>
          <w:ilvl w:val="1"/>
          <w:numId w:val="49"/>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Collect student feedback on courses and instructors</w:t>
      </w:r>
    </w:p>
    <w:p w14:paraId="7C971157" w14:textId="0D4E3487" w:rsidR="00365286" w:rsidRPr="00365286" w:rsidRDefault="00833CBB" w:rsidP="00365286">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AA384E">
        <w:rPr>
          <w:rFonts w:ascii="Times New Roman" w:eastAsia="Times New Roman" w:hAnsi="Times New Roman" w:cs="Times New Roman"/>
          <w:b/>
          <w:bCs/>
          <w:kern w:val="0"/>
          <w:lang w:eastAsia="en-IN"/>
          <w14:ligatures w14:val="none"/>
        </w:rPr>
        <w:t xml:space="preserve">5.3 </w:t>
      </w:r>
      <w:r w:rsidR="00365286" w:rsidRPr="00365286">
        <w:rPr>
          <w:rFonts w:ascii="Times New Roman" w:eastAsia="Times New Roman" w:hAnsi="Times New Roman" w:cs="Times New Roman"/>
          <w:b/>
          <w:bCs/>
          <w:kern w:val="0"/>
          <w:lang w:eastAsia="en-IN"/>
          <w14:ligatures w14:val="none"/>
        </w:rPr>
        <w:t>Phase 3: AI-Powered Enhancements &amp; Automation</w:t>
      </w:r>
    </w:p>
    <w:p w14:paraId="4A81293F" w14:textId="77777777" w:rsidR="00365286" w:rsidRPr="00365286" w:rsidRDefault="00365286" w:rsidP="00365286">
      <w:p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Objective:</w:t>
      </w:r>
      <w:r w:rsidRPr="00365286">
        <w:rPr>
          <w:rFonts w:ascii="Times New Roman" w:eastAsia="Times New Roman" w:hAnsi="Times New Roman" w:cs="Times New Roman"/>
          <w:kern w:val="0"/>
          <w:lang w:eastAsia="en-IN"/>
          <w14:ligatures w14:val="none"/>
        </w:rPr>
        <w:t xml:space="preserve"> Implement AI-driven automation for assessments, grading, and administrative tasks.</w:t>
      </w:r>
    </w:p>
    <w:p w14:paraId="58182C6E" w14:textId="7DD66F3B" w:rsidR="00365286" w:rsidRPr="00AA384E" w:rsidRDefault="00365286" w:rsidP="00365286">
      <w:pPr>
        <w:pStyle w:val="ListParagraph"/>
        <w:numPr>
          <w:ilvl w:val="0"/>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AA384E">
        <w:rPr>
          <w:rFonts w:ascii="Times New Roman" w:eastAsia="Times New Roman" w:hAnsi="Times New Roman" w:cs="Times New Roman"/>
          <w:b/>
          <w:bCs/>
          <w:kern w:val="0"/>
          <w:lang w:eastAsia="en-IN"/>
          <w14:ligatures w14:val="none"/>
        </w:rPr>
        <w:t>RAG Implementation for Descriptive Questions</w:t>
      </w:r>
    </w:p>
    <w:p w14:paraId="326D49EF" w14:textId="77777777" w:rsidR="00365286" w:rsidRPr="00365286" w:rsidRDefault="00365286" w:rsidP="00365286">
      <w:pPr>
        <w:numPr>
          <w:ilvl w:val="1"/>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Extract information from course material PDFs</w:t>
      </w:r>
    </w:p>
    <w:p w14:paraId="25BA24BA" w14:textId="77777777" w:rsidR="00365286" w:rsidRPr="00365286" w:rsidRDefault="00365286" w:rsidP="00365286">
      <w:pPr>
        <w:numPr>
          <w:ilvl w:val="1"/>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Transform data into vectors</w:t>
      </w:r>
    </w:p>
    <w:p w14:paraId="67A53C64" w14:textId="27905EA1" w:rsidR="00365286" w:rsidRPr="00365286" w:rsidRDefault="00365286" w:rsidP="00365286">
      <w:pPr>
        <w:numPr>
          <w:ilvl w:val="1"/>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Load into a vector database for similarity-based evaluation</w:t>
      </w:r>
    </w:p>
    <w:p w14:paraId="490AAA7C" w14:textId="77777777" w:rsidR="00365286" w:rsidRPr="00365286" w:rsidRDefault="00365286" w:rsidP="00365286">
      <w:pPr>
        <w:numPr>
          <w:ilvl w:val="0"/>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Grading System Enhancement</w:t>
      </w:r>
    </w:p>
    <w:p w14:paraId="393B2EF0" w14:textId="77777777" w:rsidR="00365286" w:rsidRPr="00365286" w:rsidRDefault="00365286" w:rsidP="00365286">
      <w:pPr>
        <w:numPr>
          <w:ilvl w:val="1"/>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AI-based auto-grading using cosine similarity for descriptive questions</w:t>
      </w:r>
    </w:p>
    <w:p w14:paraId="2E848980" w14:textId="77777777" w:rsidR="00365286" w:rsidRPr="00365286" w:rsidRDefault="00365286" w:rsidP="00365286">
      <w:pPr>
        <w:numPr>
          <w:ilvl w:val="0"/>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b/>
          <w:bCs/>
          <w:kern w:val="0"/>
          <w:lang w:eastAsia="en-IN"/>
          <w14:ligatures w14:val="none"/>
        </w:rPr>
        <w:t>Advanced Progress Tracking &amp; Analytics</w:t>
      </w:r>
    </w:p>
    <w:p w14:paraId="71C9B8FE" w14:textId="408BB082" w:rsidR="001C6F23" w:rsidRDefault="00365286" w:rsidP="00365286">
      <w:pPr>
        <w:numPr>
          <w:ilvl w:val="1"/>
          <w:numId w:val="50"/>
        </w:numPr>
        <w:spacing w:before="100" w:beforeAutospacing="1" w:after="100" w:afterAutospacing="1" w:line="240" w:lineRule="auto"/>
        <w:rPr>
          <w:rFonts w:ascii="Times New Roman" w:eastAsia="Times New Roman" w:hAnsi="Times New Roman" w:cs="Times New Roman"/>
          <w:kern w:val="0"/>
          <w:lang w:eastAsia="en-IN"/>
          <w14:ligatures w14:val="none"/>
        </w:rPr>
      </w:pPr>
      <w:r w:rsidRPr="00365286">
        <w:rPr>
          <w:rFonts w:ascii="Times New Roman" w:eastAsia="Times New Roman" w:hAnsi="Times New Roman" w:cs="Times New Roman"/>
          <w:kern w:val="0"/>
          <w:lang w:eastAsia="en-IN"/>
          <w14:ligatures w14:val="none"/>
        </w:rPr>
        <w:t>Generate detailed reports for students and instructors</w:t>
      </w:r>
    </w:p>
    <w:p w14:paraId="49FF38B4" w14:textId="77777777" w:rsidR="001C6F23" w:rsidRDefault="001C6F23">
      <w:pPr>
        <w:rPr>
          <w:rFonts w:ascii="Times New Roman" w:eastAsia="Times New Roman" w:hAnsi="Times New Roman" w:cs="Times New Roman"/>
          <w:kern w:val="0"/>
          <w:lang w:eastAsia="en-IN"/>
          <w14:ligatures w14:val="none"/>
        </w:rPr>
      </w:pPr>
      <w:r>
        <w:rPr>
          <w:rFonts w:ascii="Times New Roman" w:eastAsia="Times New Roman" w:hAnsi="Times New Roman" w:cs="Times New Roman"/>
          <w:kern w:val="0"/>
          <w:lang w:eastAsia="en-IN"/>
          <w14:ligatures w14:val="none"/>
        </w:rPr>
        <w:br w:type="page"/>
      </w:r>
    </w:p>
    <w:p w14:paraId="4DD35C60" w14:textId="7DDF280D" w:rsidR="00365286" w:rsidRDefault="001C6F23" w:rsidP="001C6F2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r w:rsidRPr="001C6F23">
        <w:rPr>
          <w:rFonts w:ascii="Times New Roman" w:eastAsia="Times New Roman" w:hAnsi="Times New Roman" w:cs="Times New Roman"/>
          <w:b/>
          <w:bCs/>
          <w:kern w:val="0"/>
          <w:lang w:eastAsia="en-IN"/>
          <w14:ligatures w14:val="none"/>
        </w:rPr>
        <w:lastRenderedPageBreak/>
        <w:t xml:space="preserve">6. </w:t>
      </w:r>
      <w:r w:rsidRPr="001C6F23">
        <w:rPr>
          <w:rFonts w:ascii="Times New Roman" w:eastAsia="Times New Roman" w:hAnsi="Times New Roman" w:cs="Times New Roman"/>
          <w:b/>
          <w:bCs/>
          <w:kern w:val="0"/>
          <w:lang w:eastAsia="en-IN"/>
          <w14:ligatures w14:val="none"/>
        </w:rPr>
        <w:t>Member contribution table</w:t>
      </w:r>
    </w:p>
    <w:tbl>
      <w:tblPr>
        <w:tblStyle w:val="TableGrid"/>
        <w:tblW w:w="0" w:type="auto"/>
        <w:tblLook w:val="04A0" w:firstRow="1" w:lastRow="0" w:firstColumn="1" w:lastColumn="0" w:noHBand="0" w:noVBand="1"/>
      </w:tblPr>
      <w:tblGrid>
        <w:gridCol w:w="2254"/>
        <w:gridCol w:w="2254"/>
        <w:gridCol w:w="2254"/>
        <w:gridCol w:w="2254"/>
      </w:tblGrid>
      <w:tr w:rsidR="001C6F23" w14:paraId="69FA1FBA" w14:textId="77777777" w:rsidTr="001C6F23">
        <w:tc>
          <w:tcPr>
            <w:tcW w:w="2254" w:type="dxa"/>
          </w:tcPr>
          <w:p w14:paraId="6AA49AD3" w14:textId="06D1E978" w:rsidR="001C6F23" w:rsidRPr="001C6F23" w:rsidRDefault="001C6F23" w:rsidP="001C6F23">
            <w:pPr>
              <w:spacing w:before="100" w:beforeAutospacing="1" w:after="100" w:afterAutospacing="1"/>
              <w:jc w:val="center"/>
              <w:outlineLvl w:val="2"/>
              <w:rPr>
                <w:rFonts w:ascii="Times New Roman" w:eastAsia="Times New Roman" w:hAnsi="Times New Roman" w:cs="Times New Roman"/>
                <w:b/>
                <w:bCs/>
                <w:kern w:val="0"/>
                <w:lang w:eastAsia="en-IN"/>
                <w14:ligatures w14:val="none"/>
              </w:rPr>
            </w:pPr>
            <w:r w:rsidRPr="001C6F23">
              <w:rPr>
                <w:rFonts w:ascii="Times New Roman" w:hAnsi="Times New Roman" w:cs="Times New Roman"/>
                <w:b/>
                <w:bCs/>
              </w:rPr>
              <w:t>Member name</w:t>
            </w:r>
          </w:p>
        </w:tc>
        <w:tc>
          <w:tcPr>
            <w:tcW w:w="2254" w:type="dxa"/>
          </w:tcPr>
          <w:p w14:paraId="47D48205" w14:textId="2BD753AB" w:rsidR="001C6F23" w:rsidRPr="001C6F23" w:rsidRDefault="001C6F23" w:rsidP="001C6F23">
            <w:pPr>
              <w:spacing w:before="100" w:beforeAutospacing="1" w:after="100" w:afterAutospacing="1"/>
              <w:jc w:val="center"/>
              <w:outlineLvl w:val="2"/>
              <w:rPr>
                <w:rFonts w:ascii="Times New Roman" w:eastAsia="Times New Roman" w:hAnsi="Times New Roman" w:cs="Times New Roman"/>
                <w:b/>
                <w:bCs/>
                <w:kern w:val="0"/>
                <w:lang w:eastAsia="en-IN"/>
                <w14:ligatures w14:val="none"/>
              </w:rPr>
            </w:pPr>
            <w:r w:rsidRPr="001C6F23">
              <w:rPr>
                <w:rFonts w:ascii="Times New Roman" w:hAnsi="Times New Roman" w:cs="Times New Roman"/>
                <w:b/>
                <w:bCs/>
              </w:rPr>
              <w:t>Contribution description</w:t>
            </w:r>
          </w:p>
        </w:tc>
        <w:tc>
          <w:tcPr>
            <w:tcW w:w="2254" w:type="dxa"/>
          </w:tcPr>
          <w:p w14:paraId="3E8CCCD6" w14:textId="24CEBBF7" w:rsidR="001C6F23" w:rsidRPr="001C6F23" w:rsidRDefault="001C6F23" w:rsidP="001C6F23">
            <w:pPr>
              <w:spacing w:before="100" w:beforeAutospacing="1" w:after="100" w:afterAutospacing="1"/>
              <w:jc w:val="center"/>
              <w:outlineLvl w:val="2"/>
              <w:rPr>
                <w:rFonts w:ascii="Times New Roman" w:eastAsia="Times New Roman" w:hAnsi="Times New Roman" w:cs="Times New Roman"/>
                <w:b/>
                <w:bCs/>
                <w:kern w:val="0"/>
                <w:lang w:eastAsia="en-IN"/>
                <w14:ligatures w14:val="none"/>
              </w:rPr>
            </w:pPr>
            <w:r w:rsidRPr="001C6F23">
              <w:rPr>
                <w:rFonts w:ascii="Times New Roman" w:hAnsi="Times New Roman" w:cs="Times New Roman"/>
                <w:b/>
                <w:bCs/>
              </w:rPr>
              <w:t>Overall Contribution (%)</w:t>
            </w:r>
          </w:p>
        </w:tc>
        <w:tc>
          <w:tcPr>
            <w:tcW w:w="2254" w:type="dxa"/>
          </w:tcPr>
          <w:p w14:paraId="3A9B1179" w14:textId="0AAB5FCC" w:rsidR="001C6F23" w:rsidRPr="001C6F23" w:rsidRDefault="001C6F23" w:rsidP="001C6F23">
            <w:pPr>
              <w:jc w:val="center"/>
              <w:rPr>
                <w:rFonts w:ascii="Times New Roman" w:hAnsi="Times New Roman" w:cs="Times New Roman"/>
                <w:b/>
                <w:bCs/>
              </w:rPr>
            </w:pPr>
            <w:r w:rsidRPr="001C6F23">
              <w:rPr>
                <w:rFonts w:ascii="Times New Roman" w:hAnsi="Times New Roman" w:cs="Times New Roman"/>
                <w:b/>
                <w:bCs/>
              </w:rPr>
              <w:t>Note (if applicable)</w:t>
            </w:r>
          </w:p>
        </w:tc>
      </w:tr>
      <w:tr w:rsidR="001C6F23" w14:paraId="7E3BEA55" w14:textId="77777777" w:rsidTr="001C6F23">
        <w:tc>
          <w:tcPr>
            <w:tcW w:w="2254" w:type="dxa"/>
          </w:tcPr>
          <w:p w14:paraId="3BA01B6E"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8492447"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79017F0C"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4973E599"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6637BEFB" w14:textId="77777777" w:rsidTr="001C6F23">
        <w:tc>
          <w:tcPr>
            <w:tcW w:w="2254" w:type="dxa"/>
          </w:tcPr>
          <w:p w14:paraId="5B99B138"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32309261"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C6C4F56"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322C3D48"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2B2F2193" w14:textId="77777777" w:rsidTr="001C6F23">
        <w:tc>
          <w:tcPr>
            <w:tcW w:w="2254" w:type="dxa"/>
          </w:tcPr>
          <w:p w14:paraId="03A69C7F"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29CE6A89"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6ED9DEA9"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373FF1E1"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1F026848" w14:textId="77777777" w:rsidTr="001C6F23">
        <w:tc>
          <w:tcPr>
            <w:tcW w:w="2254" w:type="dxa"/>
          </w:tcPr>
          <w:p w14:paraId="4A27E044"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76D35EB3"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25E4FC9A"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5CBB7849"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60E339C9" w14:textId="77777777" w:rsidTr="001C6F23">
        <w:tc>
          <w:tcPr>
            <w:tcW w:w="2254" w:type="dxa"/>
          </w:tcPr>
          <w:p w14:paraId="3A674AE1"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27B06079"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3471C76B"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BFC15F6"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6A7891C4" w14:textId="77777777" w:rsidTr="001C6F23">
        <w:tc>
          <w:tcPr>
            <w:tcW w:w="2254" w:type="dxa"/>
          </w:tcPr>
          <w:p w14:paraId="0098EEC5"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60C9F16"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2D3FC638"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2A40C4D"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41997366" w14:textId="77777777" w:rsidTr="001C6F23">
        <w:tc>
          <w:tcPr>
            <w:tcW w:w="2254" w:type="dxa"/>
          </w:tcPr>
          <w:p w14:paraId="59469C48"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4E655D8"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1377F139"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7B6DE28F"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6FC516C0" w14:textId="77777777" w:rsidTr="001C6F23">
        <w:tc>
          <w:tcPr>
            <w:tcW w:w="2254" w:type="dxa"/>
          </w:tcPr>
          <w:p w14:paraId="7226A5FE"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4FBAF363"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52180F61"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0012E418"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r w:rsidR="001C6F23" w14:paraId="5515B7C6" w14:textId="77777777" w:rsidTr="001C6F23">
        <w:tc>
          <w:tcPr>
            <w:tcW w:w="2254" w:type="dxa"/>
          </w:tcPr>
          <w:p w14:paraId="0E93F9FD"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5DEA0F76"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776016AD"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c>
          <w:tcPr>
            <w:tcW w:w="2254" w:type="dxa"/>
          </w:tcPr>
          <w:p w14:paraId="3C52F1DE" w14:textId="77777777" w:rsidR="001C6F23" w:rsidRDefault="001C6F23" w:rsidP="001C6F23">
            <w:pPr>
              <w:spacing w:before="100" w:beforeAutospacing="1" w:after="100" w:afterAutospacing="1"/>
              <w:outlineLvl w:val="2"/>
              <w:rPr>
                <w:rFonts w:ascii="Times New Roman" w:eastAsia="Times New Roman" w:hAnsi="Times New Roman" w:cs="Times New Roman"/>
                <w:b/>
                <w:bCs/>
                <w:kern w:val="0"/>
                <w:lang w:eastAsia="en-IN"/>
                <w14:ligatures w14:val="none"/>
              </w:rPr>
            </w:pPr>
          </w:p>
        </w:tc>
      </w:tr>
    </w:tbl>
    <w:p w14:paraId="1BD49081" w14:textId="77777777" w:rsidR="001C6F23" w:rsidRPr="001C6F23" w:rsidRDefault="001C6F23" w:rsidP="001C6F23">
      <w:pPr>
        <w:spacing w:before="100" w:beforeAutospacing="1" w:after="100" w:afterAutospacing="1" w:line="240" w:lineRule="auto"/>
        <w:outlineLvl w:val="2"/>
        <w:rPr>
          <w:rFonts w:ascii="Times New Roman" w:eastAsia="Times New Roman" w:hAnsi="Times New Roman" w:cs="Times New Roman"/>
          <w:b/>
          <w:bCs/>
          <w:kern w:val="0"/>
          <w:lang w:eastAsia="en-IN"/>
          <w14:ligatures w14:val="none"/>
        </w:rPr>
      </w:pPr>
    </w:p>
    <w:sectPr w:rsidR="001C6F23" w:rsidRPr="001C6F2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AA4120" w14:textId="77777777" w:rsidR="006A6304" w:rsidRDefault="006A6304" w:rsidP="001C6F23">
      <w:pPr>
        <w:spacing w:after="0" w:line="240" w:lineRule="auto"/>
      </w:pPr>
      <w:r>
        <w:separator/>
      </w:r>
    </w:p>
  </w:endnote>
  <w:endnote w:type="continuationSeparator" w:id="0">
    <w:p w14:paraId="617B3530" w14:textId="77777777" w:rsidR="006A6304" w:rsidRDefault="006A6304" w:rsidP="001C6F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F7C74C" w14:textId="77777777" w:rsidR="006A6304" w:rsidRDefault="006A6304" w:rsidP="001C6F23">
      <w:pPr>
        <w:spacing w:after="0" w:line="240" w:lineRule="auto"/>
      </w:pPr>
      <w:r>
        <w:separator/>
      </w:r>
    </w:p>
  </w:footnote>
  <w:footnote w:type="continuationSeparator" w:id="0">
    <w:p w14:paraId="5F649EF2" w14:textId="77777777" w:rsidR="006A6304" w:rsidRDefault="006A6304" w:rsidP="001C6F2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733071626"/>
      <w:docPartObj>
        <w:docPartGallery w:val="Page Numbers (Top of Page)"/>
        <w:docPartUnique/>
      </w:docPartObj>
    </w:sdtPr>
    <w:sdtEndPr>
      <w:rPr>
        <w:color w:val="7F7F7F" w:themeColor="background1" w:themeShade="7F"/>
        <w:spacing w:val="60"/>
      </w:rPr>
    </w:sdtEndPr>
    <w:sdtContent>
      <w:p w14:paraId="0C4B0532" w14:textId="70A3860A" w:rsidR="001C6F23" w:rsidRDefault="001C6F23">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85EA589" w14:textId="77777777" w:rsidR="001C6F23" w:rsidRDefault="001C6F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0314C"/>
    <w:multiLevelType w:val="multilevel"/>
    <w:tmpl w:val="BEB015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D369F7"/>
    <w:multiLevelType w:val="multilevel"/>
    <w:tmpl w:val="E2822F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210507"/>
    <w:multiLevelType w:val="multilevel"/>
    <w:tmpl w:val="0F8A70B0"/>
    <w:lvl w:ilvl="0">
      <w:start w:val="1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8BB1491"/>
    <w:multiLevelType w:val="multilevel"/>
    <w:tmpl w:val="7F905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B63580"/>
    <w:multiLevelType w:val="multilevel"/>
    <w:tmpl w:val="5DB44A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545989"/>
    <w:multiLevelType w:val="multilevel"/>
    <w:tmpl w:val="2FB0D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B586958"/>
    <w:multiLevelType w:val="multilevel"/>
    <w:tmpl w:val="26ACFB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0427E4"/>
    <w:multiLevelType w:val="multilevel"/>
    <w:tmpl w:val="23168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F7127B4"/>
    <w:multiLevelType w:val="multilevel"/>
    <w:tmpl w:val="9E5238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0CC2290"/>
    <w:multiLevelType w:val="multilevel"/>
    <w:tmpl w:val="2A7E67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2394D29"/>
    <w:multiLevelType w:val="multilevel"/>
    <w:tmpl w:val="AFDC1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2671CC6"/>
    <w:multiLevelType w:val="multilevel"/>
    <w:tmpl w:val="1F2AD6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12730A28"/>
    <w:multiLevelType w:val="multilevel"/>
    <w:tmpl w:val="80AE0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90A5501"/>
    <w:multiLevelType w:val="multilevel"/>
    <w:tmpl w:val="81D664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92F6224"/>
    <w:multiLevelType w:val="multilevel"/>
    <w:tmpl w:val="76B0B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A5574AE"/>
    <w:multiLevelType w:val="multilevel"/>
    <w:tmpl w:val="0DF24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AEA2D1C"/>
    <w:multiLevelType w:val="multilevel"/>
    <w:tmpl w:val="B142BA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1795266"/>
    <w:multiLevelType w:val="multilevel"/>
    <w:tmpl w:val="B6E87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4410473"/>
    <w:multiLevelType w:val="multilevel"/>
    <w:tmpl w:val="A32C4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A4F4AEE"/>
    <w:multiLevelType w:val="multilevel"/>
    <w:tmpl w:val="97F05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7B2528"/>
    <w:multiLevelType w:val="multilevel"/>
    <w:tmpl w:val="6944B6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69648C1"/>
    <w:multiLevelType w:val="multilevel"/>
    <w:tmpl w:val="94700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73D70E0"/>
    <w:multiLevelType w:val="multilevel"/>
    <w:tmpl w:val="13226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B8B061F"/>
    <w:multiLevelType w:val="multilevel"/>
    <w:tmpl w:val="FAFC5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0732ADD"/>
    <w:multiLevelType w:val="multilevel"/>
    <w:tmpl w:val="2D962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EB3BB5"/>
    <w:multiLevelType w:val="multilevel"/>
    <w:tmpl w:val="79645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20337E9"/>
    <w:multiLevelType w:val="multilevel"/>
    <w:tmpl w:val="56F2F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51152F4"/>
    <w:multiLevelType w:val="multilevel"/>
    <w:tmpl w:val="1956430C"/>
    <w:lvl w:ilvl="0">
      <w:start w:val="9"/>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84415C7"/>
    <w:multiLevelType w:val="multilevel"/>
    <w:tmpl w:val="5EE613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A781DF8"/>
    <w:multiLevelType w:val="multilevel"/>
    <w:tmpl w:val="D78CD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CF04AC4"/>
    <w:multiLevelType w:val="multilevel"/>
    <w:tmpl w:val="31C22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FA5C06"/>
    <w:multiLevelType w:val="multilevel"/>
    <w:tmpl w:val="23F24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31D3EAC"/>
    <w:multiLevelType w:val="multilevel"/>
    <w:tmpl w:val="2F60E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4C6774B"/>
    <w:multiLevelType w:val="multilevel"/>
    <w:tmpl w:val="760C2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5416842"/>
    <w:multiLevelType w:val="multilevel"/>
    <w:tmpl w:val="DA0EE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E311E0"/>
    <w:multiLevelType w:val="multilevel"/>
    <w:tmpl w:val="E2CC4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5D9A2327"/>
    <w:multiLevelType w:val="multilevel"/>
    <w:tmpl w:val="734467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0B36CD7"/>
    <w:multiLevelType w:val="multilevel"/>
    <w:tmpl w:val="9C6C5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22F6657"/>
    <w:multiLevelType w:val="multilevel"/>
    <w:tmpl w:val="EF38E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4E151E0"/>
    <w:multiLevelType w:val="multilevel"/>
    <w:tmpl w:val="A4E693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7684BE9"/>
    <w:multiLevelType w:val="multilevel"/>
    <w:tmpl w:val="014C25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4209EB"/>
    <w:multiLevelType w:val="multilevel"/>
    <w:tmpl w:val="4DE2315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D872C8A"/>
    <w:multiLevelType w:val="multilevel"/>
    <w:tmpl w:val="E5C8DE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F0C6CAC"/>
    <w:multiLevelType w:val="multilevel"/>
    <w:tmpl w:val="A67424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6FE44792"/>
    <w:multiLevelType w:val="multilevel"/>
    <w:tmpl w:val="C57A5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BF494B"/>
    <w:multiLevelType w:val="multilevel"/>
    <w:tmpl w:val="323A39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3597FBA"/>
    <w:multiLevelType w:val="multilevel"/>
    <w:tmpl w:val="AB28B4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76CF310C"/>
    <w:multiLevelType w:val="multilevel"/>
    <w:tmpl w:val="C4E65A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795B77A0"/>
    <w:multiLevelType w:val="multilevel"/>
    <w:tmpl w:val="FE7ED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7B4C67D7"/>
    <w:multiLevelType w:val="multilevel"/>
    <w:tmpl w:val="EAD6BF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847138800">
    <w:abstractNumId w:val="45"/>
  </w:num>
  <w:num w:numId="2" w16cid:durableId="228422883">
    <w:abstractNumId w:val="16"/>
  </w:num>
  <w:num w:numId="3" w16cid:durableId="804278460">
    <w:abstractNumId w:val="40"/>
  </w:num>
  <w:num w:numId="4" w16cid:durableId="643004727">
    <w:abstractNumId w:val="23"/>
  </w:num>
  <w:num w:numId="5" w16cid:durableId="1499034364">
    <w:abstractNumId w:val="48"/>
  </w:num>
  <w:num w:numId="6" w16cid:durableId="205409553">
    <w:abstractNumId w:val="1"/>
  </w:num>
  <w:num w:numId="7" w16cid:durableId="599065476">
    <w:abstractNumId w:val="35"/>
  </w:num>
  <w:num w:numId="8" w16cid:durableId="309094940">
    <w:abstractNumId w:val="49"/>
  </w:num>
  <w:num w:numId="9" w16cid:durableId="2138183009">
    <w:abstractNumId w:val="12"/>
  </w:num>
  <w:num w:numId="10" w16cid:durableId="1209416375">
    <w:abstractNumId w:val="30"/>
  </w:num>
  <w:num w:numId="11" w16cid:durableId="1946956676">
    <w:abstractNumId w:val="21"/>
  </w:num>
  <w:num w:numId="12" w16cid:durableId="1997220306">
    <w:abstractNumId w:val="11"/>
  </w:num>
  <w:num w:numId="13" w16cid:durableId="1170678405">
    <w:abstractNumId w:val="8"/>
  </w:num>
  <w:num w:numId="14" w16cid:durableId="1874346961">
    <w:abstractNumId w:val="0"/>
  </w:num>
  <w:num w:numId="15" w16cid:durableId="1692992126">
    <w:abstractNumId w:val="47"/>
  </w:num>
  <w:num w:numId="16" w16cid:durableId="1723401709">
    <w:abstractNumId w:val="31"/>
  </w:num>
  <w:num w:numId="17" w16cid:durableId="1986007563">
    <w:abstractNumId w:val="10"/>
  </w:num>
  <w:num w:numId="18" w16cid:durableId="558058301">
    <w:abstractNumId w:val="34"/>
  </w:num>
  <w:num w:numId="19" w16cid:durableId="2035449396">
    <w:abstractNumId w:val="15"/>
  </w:num>
  <w:num w:numId="20" w16cid:durableId="1952199924">
    <w:abstractNumId w:val="46"/>
  </w:num>
  <w:num w:numId="21" w16cid:durableId="1247963438">
    <w:abstractNumId w:val="22"/>
  </w:num>
  <w:num w:numId="22" w16cid:durableId="1941329835">
    <w:abstractNumId w:val="33"/>
  </w:num>
  <w:num w:numId="23" w16cid:durableId="2134127369">
    <w:abstractNumId w:val="13"/>
  </w:num>
  <w:num w:numId="24" w16cid:durableId="100540607">
    <w:abstractNumId w:val="6"/>
  </w:num>
  <w:num w:numId="25" w16cid:durableId="1843353403">
    <w:abstractNumId w:val="44"/>
  </w:num>
  <w:num w:numId="26" w16cid:durableId="383916003">
    <w:abstractNumId w:val="19"/>
  </w:num>
  <w:num w:numId="27" w16cid:durableId="933245483">
    <w:abstractNumId w:val="7"/>
  </w:num>
  <w:num w:numId="28" w16cid:durableId="451704574">
    <w:abstractNumId w:val="36"/>
  </w:num>
  <w:num w:numId="29" w16cid:durableId="1481380357">
    <w:abstractNumId w:val="24"/>
  </w:num>
  <w:num w:numId="30" w16cid:durableId="137919900">
    <w:abstractNumId w:val="42"/>
  </w:num>
  <w:num w:numId="31" w16cid:durableId="1621305018">
    <w:abstractNumId w:val="14"/>
  </w:num>
  <w:num w:numId="32" w16cid:durableId="52966280">
    <w:abstractNumId w:val="32"/>
  </w:num>
  <w:num w:numId="33" w16cid:durableId="711616066">
    <w:abstractNumId w:val="17"/>
  </w:num>
  <w:num w:numId="34" w16cid:durableId="1052659274">
    <w:abstractNumId w:val="28"/>
  </w:num>
  <w:num w:numId="35" w16cid:durableId="2118021523">
    <w:abstractNumId w:val="26"/>
  </w:num>
  <w:num w:numId="36" w16cid:durableId="232618797">
    <w:abstractNumId w:val="39"/>
  </w:num>
  <w:num w:numId="37" w16cid:durableId="2125610678">
    <w:abstractNumId w:val="20"/>
  </w:num>
  <w:num w:numId="38" w16cid:durableId="462426087">
    <w:abstractNumId w:val="4"/>
  </w:num>
  <w:num w:numId="39" w16cid:durableId="1061633177">
    <w:abstractNumId w:val="25"/>
  </w:num>
  <w:num w:numId="40" w16cid:durableId="1126898378">
    <w:abstractNumId w:val="3"/>
  </w:num>
  <w:num w:numId="41" w16cid:durableId="1022976402">
    <w:abstractNumId w:val="37"/>
  </w:num>
  <w:num w:numId="42" w16cid:durableId="221478396">
    <w:abstractNumId w:val="38"/>
  </w:num>
  <w:num w:numId="43" w16cid:durableId="62222830">
    <w:abstractNumId w:val="43"/>
  </w:num>
  <w:num w:numId="44" w16cid:durableId="1314212408">
    <w:abstractNumId w:val="9"/>
  </w:num>
  <w:num w:numId="45" w16cid:durableId="1953242577">
    <w:abstractNumId w:val="5"/>
  </w:num>
  <w:num w:numId="46" w16cid:durableId="135219853">
    <w:abstractNumId w:val="18"/>
  </w:num>
  <w:num w:numId="47" w16cid:durableId="542912957">
    <w:abstractNumId w:val="29"/>
  </w:num>
  <w:num w:numId="48" w16cid:durableId="996374714">
    <w:abstractNumId w:val="41"/>
  </w:num>
  <w:num w:numId="49" w16cid:durableId="1287393293">
    <w:abstractNumId w:val="27"/>
  </w:num>
  <w:num w:numId="50" w16cid:durableId="124009169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defaultTabStop w:val="720"/>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yMQCSxubGZuZmxko6SsGpxcWZ+XkgBWa1AJayP38sAAAA"/>
  </w:docVars>
  <w:rsids>
    <w:rsidRoot w:val="006C24FC"/>
    <w:rsid w:val="000D4763"/>
    <w:rsid w:val="000E0E11"/>
    <w:rsid w:val="000F2F5E"/>
    <w:rsid w:val="00163572"/>
    <w:rsid w:val="001C6F23"/>
    <w:rsid w:val="002050FF"/>
    <w:rsid w:val="002A452E"/>
    <w:rsid w:val="002C779E"/>
    <w:rsid w:val="00365286"/>
    <w:rsid w:val="0050460D"/>
    <w:rsid w:val="00540337"/>
    <w:rsid w:val="00541326"/>
    <w:rsid w:val="00584DAD"/>
    <w:rsid w:val="006278F3"/>
    <w:rsid w:val="006A6304"/>
    <w:rsid w:val="006C24FC"/>
    <w:rsid w:val="00747C0B"/>
    <w:rsid w:val="00833CBB"/>
    <w:rsid w:val="008535F4"/>
    <w:rsid w:val="008F7449"/>
    <w:rsid w:val="009311C4"/>
    <w:rsid w:val="00A15B2C"/>
    <w:rsid w:val="00A75B52"/>
    <w:rsid w:val="00A963DB"/>
    <w:rsid w:val="00AA384E"/>
    <w:rsid w:val="00B050EE"/>
    <w:rsid w:val="00B46113"/>
    <w:rsid w:val="00B5064D"/>
    <w:rsid w:val="00B903B3"/>
    <w:rsid w:val="00B93816"/>
    <w:rsid w:val="00C5138F"/>
    <w:rsid w:val="00DA1352"/>
    <w:rsid w:val="00DA3E32"/>
    <w:rsid w:val="00DC3B86"/>
    <w:rsid w:val="00DE6E4A"/>
    <w:rsid w:val="00E45DC5"/>
    <w:rsid w:val="00EB2B7F"/>
    <w:rsid w:val="00F14FBE"/>
    <w:rsid w:val="00F37829"/>
    <w:rsid w:val="00F90C83"/>
    <w:rsid w:val="00F932F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9787E3E"/>
  <w15:chartTrackingRefBased/>
  <w15:docId w15:val="{94B67B2F-4A81-4696-9D1E-072FF8230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N"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C24F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6C24F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6C24F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C24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C24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C24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C24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C24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C24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4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6C24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6C24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C24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C24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C24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C24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C24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C24FC"/>
    <w:rPr>
      <w:rFonts w:eastAsiaTheme="majorEastAsia" w:cstheme="majorBidi"/>
      <w:color w:val="272727" w:themeColor="text1" w:themeTint="D8"/>
    </w:rPr>
  </w:style>
  <w:style w:type="paragraph" w:styleId="Title">
    <w:name w:val="Title"/>
    <w:basedOn w:val="Normal"/>
    <w:next w:val="Normal"/>
    <w:link w:val="TitleChar"/>
    <w:uiPriority w:val="10"/>
    <w:qFormat/>
    <w:rsid w:val="006C24F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C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C24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C24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C24FC"/>
    <w:pPr>
      <w:spacing w:before="160"/>
      <w:jc w:val="center"/>
    </w:pPr>
    <w:rPr>
      <w:i/>
      <w:iCs/>
      <w:color w:val="404040" w:themeColor="text1" w:themeTint="BF"/>
    </w:rPr>
  </w:style>
  <w:style w:type="character" w:customStyle="1" w:styleId="QuoteChar">
    <w:name w:val="Quote Char"/>
    <w:basedOn w:val="DefaultParagraphFont"/>
    <w:link w:val="Quote"/>
    <w:uiPriority w:val="29"/>
    <w:rsid w:val="006C24FC"/>
    <w:rPr>
      <w:i/>
      <w:iCs/>
      <w:color w:val="404040" w:themeColor="text1" w:themeTint="BF"/>
    </w:rPr>
  </w:style>
  <w:style w:type="paragraph" w:styleId="ListParagraph">
    <w:name w:val="List Paragraph"/>
    <w:basedOn w:val="Normal"/>
    <w:uiPriority w:val="34"/>
    <w:qFormat/>
    <w:rsid w:val="006C24FC"/>
    <w:pPr>
      <w:ind w:left="720"/>
      <w:contextualSpacing/>
    </w:pPr>
  </w:style>
  <w:style w:type="character" w:styleId="IntenseEmphasis">
    <w:name w:val="Intense Emphasis"/>
    <w:basedOn w:val="DefaultParagraphFont"/>
    <w:uiPriority w:val="21"/>
    <w:qFormat/>
    <w:rsid w:val="006C24FC"/>
    <w:rPr>
      <w:i/>
      <w:iCs/>
      <w:color w:val="0F4761" w:themeColor="accent1" w:themeShade="BF"/>
    </w:rPr>
  </w:style>
  <w:style w:type="paragraph" w:styleId="IntenseQuote">
    <w:name w:val="Intense Quote"/>
    <w:basedOn w:val="Normal"/>
    <w:next w:val="Normal"/>
    <w:link w:val="IntenseQuoteChar"/>
    <w:uiPriority w:val="30"/>
    <w:qFormat/>
    <w:rsid w:val="006C24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C24FC"/>
    <w:rPr>
      <w:i/>
      <w:iCs/>
      <w:color w:val="0F4761" w:themeColor="accent1" w:themeShade="BF"/>
    </w:rPr>
  </w:style>
  <w:style w:type="character" w:styleId="IntenseReference">
    <w:name w:val="Intense Reference"/>
    <w:basedOn w:val="DefaultParagraphFont"/>
    <w:uiPriority w:val="32"/>
    <w:qFormat/>
    <w:rsid w:val="006C24FC"/>
    <w:rPr>
      <w:b/>
      <w:bCs/>
      <w:smallCaps/>
      <w:color w:val="0F4761" w:themeColor="accent1" w:themeShade="BF"/>
      <w:spacing w:val="5"/>
    </w:rPr>
  </w:style>
  <w:style w:type="character" w:styleId="Strong">
    <w:name w:val="Strong"/>
    <w:basedOn w:val="DefaultParagraphFont"/>
    <w:uiPriority w:val="22"/>
    <w:qFormat/>
    <w:rsid w:val="002C779E"/>
    <w:rPr>
      <w:b/>
      <w:bCs/>
    </w:rPr>
  </w:style>
  <w:style w:type="paragraph" w:styleId="NormalWeb">
    <w:name w:val="Normal (Web)"/>
    <w:basedOn w:val="Normal"/>
    <w:uiPriority w:val="99"/>
    <w:semiHidden/>
    <w:unhideWhenUsed/>
    <w:rsid w:val="006278F3"/>
    <w:pPr>
      <w:spacing w:before="100" w:beforeAutospacing="1" w:after="100" w:afterAutospacing="1" w:line="240" w:lineRule="auto"/>
    </w:pPr>
    <w:rPr>
      <w:rFonts w:ascii="Times New Roman" w:eastAsia="Times New Roman" w:hAnsi="Times New Roman" w:cs="Times New Roman"/>
      <w:kern w:val="0"/>
      <w:lang w:eastAsia="en-IN"/>
      <w14:ligatures w14:val="none"/>
    </w:rPr>
  </w:style>
  <w:style w:type="paragraph" w:styleId="TOC1">
    <w:name w:val="toc 1"/>
    <w:basedOn w:val="Normal"/>
    <w:next w:val="Normal"/>
    <w:autoRedefine/>
    <w:unhideWhenUsed/>
    <w:rsid w:val="00EB2B7F"/>
    <w:pPr>
      <w:tabs>
        <w:tab w:val="left" w:pos="360"/>
        <w:tab w:val="right" w:leader="dot" w:pos="9360"/>
      </w:tabs>
      <w:suppressAutoHyphens/>
      <w:spacing w:before="60" w:after="0" w:line="220" w:lineRule="exact"/>
      <w:ind w:left="360" w:hanging="360"/>
      <w:jc w:val="both"/>
    </w:pPr>
    <w:rPr>
      <w:rFonts w:ascii="Times" w:eastAsia="Times New Roman" w:hAnsi="Times" w:cs="Times New Roman"/>
      <w:noProof/>
      <w:kern w:val="0"/>
      <w:szCs w:val="20"/>
      <w:lang w:val="en-US"/>
      <w14:ligatures w14:val="none"/>
    </w:rPr>
  </w:style>
  <w:style w:type="paragraph" w:styleId="TOC2">
    <w:name w:val="toc 2"/>
    <w:basedOn w:val="Normal"/>
    <w:next w:val="Normal"/>
    <w:autoRedefine/>
    <w:unhideWhenUsed/>
    <w:rsid w:val="00EB2B7F"/>
    <w:pPr>
      <w:tabs>
        <w:tab w:val="right" w:leader="dot" w:pos="9360"/>
      </w:tabs>
      <w:suppressAutoHyphens/>
      <w:spacing w:after="0" w:line="220" w:lineRule="exact"/>
      <w:ind w:left="270"/>
      <w:jc w:val="both"/>
    </w:pPr>
    <w:rPr>
      <w:rFonts w:ascii="Times" w:eastAsia="Times New Roman" w:hAnsi="Times" w:cs="Times New Roman"/>
      <w:noProof/>
      <w:kern w:val="0"/>
      <w:sz w:val="22"/>
      <w:szCs w:val="20"/>
      <w:lang w:val="en-US"/>
      <w14:ligatures w14:val="none"/>
    </w:rPr>
  </w:style>
  <w:style w:type="paragraph" w:customStyle="1" w:styleId="TOCEntry">
    <w:name w:val="TOCEntry"/>
    <w:basedOn w:val="Normal"/>
    <w:rsid w:val="00EB2B7F"/>
    <w:pPr>
      <w:keepNext/>
      <w:keepLines/>
      <w:suppressAutoHyphens/>
      <w:spacing w:before="120" w:after="240" w:line="240" w:lineRule="atLeast"/>
    </w:pPr>
    <w:rPr>
      <w:rFonts w:ascii="Times" w:eastAsia="Times New Roman" w:hAnsi="Times" w:cs="Times New Roman"/>
      <w:noProof/>
      <w:kern w:val="0"/>
      <w:szCs w:val="20"/>
      <w:lang w:val="en-US"/>
      <w14:ligatures w14:val="none"/>
    </w:rPr>
  </w:style>
  <w:style w:type="table" w:styleId="TableGrid">
    <w:name w:val="Table Grid"/>
    <w:basedOn w:val="TableNormal"/>
    <w:uiPriority w:val="39"/>
    <w:rsid w:val="001C6F2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C6F23"/>
    <w:pPr>
      <w:tabs>
        <w:tab w:val="center" w:pos="4513"/>
        <w:tab w:val="right" w:pos="9026"/>
      </w:tabs>
      <w:spacing w:after="0" w:line="240" w:lineRule="auto"/>
    </w:pPr>
  </w:style>
  <w:style w:type="character" w:customStyle="1" w:styleId="HeaderChar">
    <w:name w:val="Header Char"/>
    <w:basedOn w:val="DefaultParagraphFont"/>
    <w:link w:val="Header"/>
    <w:uiPriority w:val="99"/>
    <w:rsid w:val="001C6F23"/>
  </w:style>
  <w:style w:type="paragraph" w:styleId="Footer">
    <w:name w:val="footer"/>
    <w:basedOn w:val="Normal"/>
    <w:link w:val="FooterChar"/>
    <w:uiPriority w:val="99"/>
    <w:unhideWhenUsed/>
    <w:rsid w:val="001C6F23"/>
    <w:pPr>
      <w:tabs>
        <w:tab w:val="center" w:pos="4513"/>
        <w:tab w:val="right" w:pos="9026"/>
      </w:tabs>
      <w:spacing w:after="0" w:line="240" w:lineRule="auto"/>
    </w:pPr>
  </w:style>
  <w:style w:type="character" w:customStyle="1" w:styleId="FooterChar">
    <w:name w:val="Footer Char"/>
    <w:basedOn w:val="DefaultParagraphFont"/>
    <w:link w:val="Footer"/>
    <w:uiPriority w:val="99"/>
    <w:rsid w:val="001C6F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8357657">
      <w:bodyDiv w:val="1"/>
      <w:marLeft w:val="0"/>
      <w:marRight w:val="0"/>
      <w:marTop w:val="0"/>
      <w:marBottom w:val="0"/>
      <w:divBdr>
        <w:top w:val="none" w:sz="0" w:space="0" w:color="auto"/>
        <w:left w:val="none" w:sz="0" w:space="0" w:color="auto"/>
        <w:bottom w:val="none" w:sz="0" w:space="0" w:color="auto"/>
        <w:right w:val="none" w:sz="0" w:space="0" w:color="auto"/>
      </w:divBdr>
    </w:div>
    <w:div w:id="316767674">
      <w:bodyDiv w:val="1"/>
      <w:marLeft w:val="0"/>
      <w:marRight w:val="0"/>
      <w:marTop w:val="0"/>
      <w:marBottom w:val="0"/>
      <w:divBdr>
        <w:top w:val="none" w:sz="0" w:space="0" w:color="auto"/>
        <w:left w:val="none" w:sz="0" w:space="0" w:color="auto"/>
        <w:bottom w:val="none" w:sz="0" w:space="0" w:color="auto"/>
        <w:right w:val="none" w:sz="0" w:space="0" w:color="auto"/>
      </w:divBdr>
    </w:div>
    <w:div w:id="1099980941">
      <w:bodyDiv w:val="1"/>
      <w:marLeft w:val="0"/>
      <w:marRight w:val="0"/>
      <w:marTop w:val="0"/>
      <w:marBottom w:val="0"/>
      <w:divBdr>
        <w:top w:val="none" w:sz="0" w:space="0" w:color="auto"/>
        <w:left w:val="none" w:sz="0" w:space="0" w:color="auto"/>
        <w:bottom w:val="none" w:sz="0" w:space="0" w:color="auto"/>
        <w:right w:val="none" w:sz="0" w:space="0" w:color="auto"/>
      </w:divBdr>
    </w:div>
    <w:div w:id="1255478506">
      <w:bodyDiv w:val="1"/>
      <w:marLeft w:val="0"/>
      <w:marRight w:val="0"/>
      <w:marTop w:val="0"/>
      <w:marBottom w:val="0"/>
      <w:divBdr>
        <w:top w:val="none" w:sz="0" w:space="0" w:color="auto"/>
        <w:left w:val="none" w:sz="0" w:space="0" w:color="auto"/>
        <w:bottom w:val="none" w:sz="0" w:space="0" w:color="auto"/>
        <w:right w:val="none" w:sz="0" w:space="0" w:color="auto"/>
      </w:divBdr>
    </w:div>
    <w:div w:id="1590503674">
      <w:bodyDiv w:val="1"/>
      <w:marLeft w:val="0"/>
      <w:marRight w:val="0"/>
      <w:marTop w:val="0"/>
      <w:marBottom w:val="0"/>
      <w:divBdr>
        <w:top w:val="none" w:sz="0" w:space="0" w:color="auto"/>
        <w:left w:val="none" w:sz="0" w:space="0" w:color="auto"/>
        <w:bottom w:val="none" w:sz="0" w:space="0" w:color="auto"/>
        <w:right w:val="none" w:sz="0" w:space="0" w:color="auto"/>
      </w:divBdr>
    </w:div>
    <w:div w:id="1768769435">
      <w:bodyDiv w:val="1"/>
      <w:marLeft w:val="0"/>
      <w:marRight w:val="0"/>
      <w:marTop w:val="0"/>
      <w:marBottom w:val="0"/>
      <w:divBdr>
        <w:top w:val="none" w:sz="0" w:space="0" w:color="auto"/>
        <w:left w:val="none" w:sz="0" w:space="0" w:color="auto"/>
        <w:bottom w:val="none" w:sz="0" w:space="0" w:color="auto"/>
        <w:right w:val="none" w:sz="0" w:space="0" w:color="auto"/>
      </w:divBdr>
    </w:div>
    <w:div w:id="1769619444">
      <w:bodyDiv w:val="1"/>
      <w:marLeft w:val="0"/>
      <w:marRight w:val="0"/>
      <w:marTop w:val="0"/>
      <w:marBottom w:val="0"/>
      <w:divBdr>
        <w:top w:val="none" w:sz="0" w:space="0" w:color="auto"/>
        <w:left w:val="none" w:sz="0" w:space="0" w:color="auto"/>
        <w:bottom w:val="none" w:sz="0" w:space="0" w:color="auto"/>
        <w:right w:val="none" w:sz="0" w:space="0" w:color="auto"/>
      </w:divBdr>
    </w:div>
    <w:div w:id="1848061106">
      <w:bodyDiv w:val="1"/>
      <w:marLeft w:val="0"/>
      <w:marRight w:val="0"/>
      <w:marTop w:val="0"/>
      <w:marBottom w:val="0"/>
      <w:divBdr>
        <w:top w:val="none" w:sz="0" w:space="0" w:color="auto"/>
        <w:left w:val="none" w:sz="0" w:space="0" w:color="auto"/>
        <w:bottom w:val="none" w:sz="0" w:space="0" w:color="auto"/>
        <w:right w:val="none" w:sz="0" w:space="0" w:color="auto"/>
      </w:divBdr>
    </w:div>
    <w:div w:id="1926765646">
      <w:bodyDiv w:val="1"/>
      <w:marLeft w:val="0"/>
      <w:marRight w:val="0"/>
      <w:marTop w:val="0"/>
      <w:marBottom w:val="0"/>
      <w:divBdr>
        <w:top w:val="none" w:sz="0" w:space="0" w:color="auto"/>
        <w:left w:val="none" w:sz="0" w:space="0" w:color="auto"/>
        <w:bottom w:val="none" w:sz="0" w:space="0" w:color="auto"/>
        <w:right w:val="none" w:sz="0" w:space="0" w:color="auto"/>
      </w:divBdr>
    </w:div>
    <w:div w:id="1945190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3594</TotalTime>
  <Pages>10</Pages>
  <Words>1455</Words>
  <Characters>9065</Characters>
  <Application>Microsoft Office Word</Application>
  <DocSecurity>0</DocSecurity>
  <Lines>302</Lines>
  <Paragraphs>24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hna Sai Desaboina</dc:creator>
  <cp:keywords/>
  <dc:description/>
  <cp:lastModifiedBy>Krishna Sai Desaboina</cp:lastModifiedBy>
  <cp:revision>22</cp:revision>
  <dcterms:created xsi:type="dcterms:W3CDTF">2025-02-20T07:50:00Z</dcterms:created>
  <dcterms:modified xsi:type="dcterms:W3CDTF">2025-02-23T2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d10d762ff72363dc9c0ce9b0dde0484bf52b2a0e12b1b445ca0b722198928f</vt:lpwstr>
  </property>
</Properties>
</file>